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B23F6" w14:textId="73A803D9" w:rsidR="00A41A28" w:rsidRDefault="00A41A28" w:rsidP="003E0124"/>
    <w:p w14:paraId="0FA886C2" w14:textId="4F467BBF" w:rsidR="00F60B83" w:rsidRDefault="00F60B83" w:rsidP="00A41A28">
      <w:pPr>
        <w:jc w:val="center"/>
      </w:pPr>
    </w:p>
    <w:p w14:paraId="5E061BDC" w14:textId="2B67C015" w:rsidR="00F60B83" w:rsidRDefault="00F60B83" w:rsidP="00A41A28">
      <w:pPr>
        <w:jc w:val="center"/>
      </w:pPr>
    </w:p>
    <w:p w14:paraId="4640B474" w14:textId="3B57A347" w:rsidR="00F60B83" w:rsidRDefault="00F60B83" w:rsidP="00A41A28">
      <w:pPr>
        <w:jc w:val="center"/>
      </w:pPr>
    </w:p>
    <w:p w14:paraId="24DE3C6D" w14:textId="77777777" w:rsidR="00F60B83" w:rsidRDefault="00F60B83" w:rsidP="00A41A28">
      <w:pPr>
        <w:jc w:val="center"/>
      </w:pPr>
    </w:p>
    <w:p w14:paraId="1E93EA97" w14:textId="2B9B5F79" w:rsidR="00A41A28" w:rsidRDefault="00A41A28" w:rsidP="00A41A28">
      <w:pPr>
        <w:jc w:val="center"/>
      </w:pPr>
    </w:p>
    <w:p w14:paraId="02AA7CC7" w14:textId="61818D45" w:rsidR="00A41A28" w:rsidRDefault="00A41A28" w:rsidP="00A41A28">
      <w:pPr>
        <w:jc w:val="center"/>
      </w:pPr>
    </w:p>
    <w:p w14:paraId="42158C00" w14:textId="27EF4FA7" w:rsidR="00A41A28" w:rsidRDefault="00A50B5A" w:rsidP="00A41A28">
      <w:pPr>
        <w:jc w:val="center"/>
      </w:pPr>
      <w:proofErr w:type="spellStart"/>
      <w:r>
        <w:t>Hob</w:t>
      </w:r>
      <w:r w:rsidR="00E243D0">
        <w:t>b</w:t>
      </w:r>
      <w:r w:rsidR="00972805">
        <w:t>yist</w:t>
      </w:r>
      <w:r w:rsidR="00CC3BF7">
        <w:t>ic</w:t>
      </w:r>
      <w:proofErr w:type="spellEnd"/>
    </w:p>
    <w:p w14:paraId="422A739A" w14:textId="71A1C378" w:rsidR="00A41A28" w:rsidRDefault="00A41A28" w:rsidP="00A41A28">
      <w:pPr>
        <w:jc w:val="center"/>
      </w:pPr>
    </w:p>
    <w:p w14:paraId="65D4BB57" w14:textId="06A06E14" w:rsidR="00A41A28" w:rsidRPr="00A41A28" w:rsidRDefault="00A41A28" w:rsidP="00A41A28">
      <w:pPr>
        <w:jc w:val="center"/>
        <w:rPr>
          <w:b/>
          <w:bCs/>
          <w:sz w:val="32"/>
          <w:szCs w:val="32"/>
        </w:rPr>
      </w:pPr>
      <w:r w:rsidRPr="00A41A28">
        <w:rPr>
          <w:b/>
          <w:bCs/>
          <w:sz w:val="32"/>
          <w:szCs w:val="32"/>
        </w:rPr>
        <w:t>Senior Design Team Contract</w:t>
      </w:r>
    </w:p>
    <w:p w14:paraId="53AB9CE7" w14:textId="79AF2720" w:rsidR="00A41A28" w:rsidRDefault="00A41A28" w:rsidP="00A41A28">
      <w:pPr>
        <w:jc w:val="center"/>
      </w:pPr>
    </w:p>
    <w:p w14:paraId="07DC775A" w14:textId="77777777" w:rsidR="00A41A28" w:rsidRDefault="00A41A28" w:rsidP="00A41A28">
      <w:pPr>
        <w:spacing w:line="360" w:lineRule="auto"/>
        <w:jc w:val="center"/>
      </w:pPr>
      <w:r>
        <w:t>University of Cincinnati</w:t>
      </w:r>
    </w:p>
    <w:p w14:paraId="2FDB7763" w14:textId="2B33C52C" w:rsidR="00A41A28" w:rsidRDefault="00A41A28" w:rsidP="00A41A28">
      <w:pPr>
        <w:spacing w:line="360" w:lineRule="auto"/>
        <w:jc w:val="center"/>
      </w:pPr>
      <w:r>
        <w:t xml:space="preserve">College of Education, Criminal </w:t>
      </w:r>
      <w:r w:rsidR="006761DB">
        <w:t>Justice,</w:t>
      </w:r>
      <w:r>
        <w:t xml:space="preserve"> and Human Services</w:t>
      </w:r>
    </w:p>
    <w:p w14:paraId="131241D4" w14:textId="13DD3CD1" w:rsidR="4723384A" w:rsidRDefault="00A41A28" w:rsidP="4723384A">
      <w:pPr>
        <w:spacing w:line="360" w:lineRule="auto"/>
        <w:jc w:val="center"/>
        <w:rPr>
          <w:rFonts w:ascii="Calibri" w:eastAsia="Calibri" w:hAnsi="Calibri" w:cs="Calibri"/>
        </w:rPr>
      </w:pPr>
      <w:r>
        <w:t>School of Information Technology</w:t>
      </w:r>
      <w:r w:rsidR="00DB6BEE">
        <w:t xml:space="preserve"> </w:t>
      </w:r>
    </w:p>
    <w:p w14:paraId="03D0D8E2" w14:textId="30CF6724" w:rsidR="4723384A" w:rsidRDefault="4723384A" w:rsidP="4723384A">
      <w:pPr>
        <w:spacing w:line="360" w:lineRule="auto"/>
        <w:jc w:val="center"/>
        <w:rPr>
          <w:rFonts w:ascii="Calibri" w:eastAsia="Calibri" w:hAnsi="Calibri" w:cs="Calibri"/>
        </w:rPr>
      </w:pPr>
      <w:r w:rsidRPr="4723384A">
        <w:rPr>
          <w:rFonts w:ascii="Calibri" w:eastAsia="Calibri" w:hAnsi="Calibri" w:cs="Calibri"/>
        </w:rPr>
        <w:t>Brendan Sitton</w:t>
      </w:r>
    </w:p>
    <w:p w14:paraId="52066AFA" w14:textId="2619743A" w:rsidR="4723384A" w:rsidRDefault="4723384A" w:rsidP="4723384A">
      <w:pPr>
        <w:spacing w:line="360" w:lineRule="auto"/>
        <w:jc w:val="center"/>
        <w:rPr>
          <w:rFonts w:ascii="Calibri" w:eastAsia="Calibri" w:hAnsi="Calibri" w:cs="Calibri"/>
        </w:rPr>
      </w:pPr>
      <w:r w:rsidRPr="4723384A">
        <w:rPr>
          <w:rFonts w:ascii="Calibri" w:eastAsia="Calibri" w:hAnsi="Calibri" w:cs="Calibri"/>
        </w:rPr>
        <w:t>Jack McHugh</w:t>
      </w:r>
    </w:p>
    <w:p w14:paraId="689926BA" w14:textId="5C44EC1C" w:rsidR="4723384A" w:rsidRDefault="4723384A" w:rsidP="4723384A">
      <w:pPr>
        <w:spacing w:line="360" w:lineRule="auto"/>
        <w:jc w:val="center"/>
        <w:rPr>
          <w:rFonts w:ascii="Calibri" w:eastAsia="Calibri" w:hAnsi="Calibri" w:cs="Calibri"/>
        </w:rPr>
      </w:pPr>
      <w:r w:rsidRPr="4723384A">
        <w:rPr>
          <w:rFonts w:ascii="Calibri" w:eastAsia="Calibri" w:hAnsi="Calibri" w:cs="Calibri"/>
        </w:rPr>
        <w:t>Mahesh Gowda</w:t>
      </w:r>
    </w:p>
    <w:p w14:paraId="73A20588" w14:textId="61E44AAE" w:rsidR="4723384A" w:rsidRDefault="4723384A" w:rsidP="4723384A">
      <w:pPr>
        <w:spacing w:line="360" w:lineRule="auto"/>
        <w:jc w:val="center"/>
        <w:rPr>
          <w:rFonts w:ascii="Calibri" w:eastAsia="Calibri" w:hAnsi="Calibri" w:cs="Calibri"/>
        </w:rPr>
      </w:pPr>
      <w:r w:rsidRPr="4723384A">
        <w:rPr>
          <w:rFonts w:ascii="Calibri" w:eastAsia="Calibri" w:hAnsi="Calibri" w:cs="Calibri"/>
        </w:rPr>
        <w:t>Nick Lawson</w:t>
      </w:r>
    </w:p>
    <w:p w14:paraId="0B541578" w14:textId="77777777" w:rsidR="00A41A28" w:rsidRDefault="00A41A28" w:rsidP="00A41A28">
      <w:pPr>
        <w:spacing w:line="360" w:lineRule="auto"/>
        <w:jc w:val="center"/>
      </w:pPr>
    </w:p>
    <w:p w14:paraId="63A82050" w14:textId="77777777" w:rsidR="00A41A28" w:rsidRDefault="00A41A28" w:rsidP="00A41A28">
      <w:pPr>
        <w:spacing w:line="360" w:lineRule="auto"/>
      </w:pPr>
    </w:p>
    <w:p w14:paraId="4A695D7A" w14:textId="4733DDAC" w:rsidR="00A41A28" w:rsidRDefault="00A41A28" w:rsidP="00A41A28">
      <w:pPr>
        <w:spacing w:line="360" w:lineRule="auto"/>
        <w:jc w:val="center"/>
      </w:pPr>
    </w:p>
    <w:p w14:paraId="2BCBECD9" w14:textId="494A00BF" w:rsidR="00A41A28" w:rsidRDefault="00A41A28" w:rsidP="00A41A28">
      <w:pPr>
        <w:spacing w:line="360" w:lineRule="auto"/>
        <w:jc w:val="center"/>
      </w:pPr>
    </w:p>
    <w:p w14:paraId="370B76E7" w14:textId="4DDD5BC0" w:rsidR="00A41A28" w:rsidRDefault="00A41A28" w:rsidP="00A41A28">
      <w:pPr>
        <w:spacing w:line="360" w:lineRule="auto"/>
        <w:jc w:val="center"/>
      </w:pPr>
    </w:p>
    <w:p w14:paraId="4015BACD" w14:textId="1CAC3373" w:rsidR="00A41A28" w:rsidRDefault="00A41A28" w:rsidP="00A41A28">
      <w:pPr>
        <w:spacing w:line="360" w:lineRule="auto"/>
        <w:jc w:val="center"/>
      </w:pPr>
    </w:p>
    <w:p w14:paraId="153E889D" w14:textId="1B0BAD9A" w:rsidR="00A41A28" w:rsidRDefault="00A41A28" w:rsidP="00A41A28">
      <w:pPr>
        <w:spacing w:line="360" w:lineRule="auto"/>
        <w:jc w:val="center"/>
      </w:pPr>
    </w:p>
    <w:p w14:paraId="2A0FBA20" w14:textId="23443EF9" w:rsidR="00A41A28" w:rsidRDefault="00A41A28" w:rsidP="00A41A28">
      <w:pPr>
        <w:spacing w:line="360" w:lineRule="auto"/>
        <w:jc w:val="center"/>
      </w:pPr>
    </w:p>
    <w:p w14:paraId="0C30A835" w14:textId="77777777" w:rsidR="00CB3B5D" w:rsidRDefault="00CB3B5D" w:rsidP="00A41A28">
      <w:pPr>
        <w:spacing w:line="360" w:lineRule="auto"/>
        <w:jc w:val="center"/>
      </w:pPr>
    </w:p>
    <w:p w14:paraId="72751E2A" w14:textId="38779ADB" w:rsidR="00A41A28" w:rsidRDefault="00A41A28" w:rsidP="00A41A28">
      <w:pPr>
        <w:spacing w:line="360" w:lineRule="auto"/>
        <w:jc w:val="center"/>
      </w:pPr>
    </w:p>
    <w:p w14:paraId="5F7CA27E" w14:textId="77777777" w:rsidR="00EA6E19" w:rsidRDefault="00EA6E19" w:rsidP="00A41A28">
      <w:pPr>
        <w:spacing w:line="360" w:lineRule="auto"/>
        <w:jc w:val="center"/>
      </w:pPr>
    </w:p>
    <w:p w14:paraId="52542D36" w14:textId="77777777" w:rsidR="00A30778" w:rsidRDefault="00A30778" w:rsidP="00A41A28">
      <w:pPr>
        <w:spacing w:line="360" w:lineRule="auto"/>
        <w:jc w:val="center"/>
      </w:pPr>
    </w:p>
    <w:p w14:paraId="38E151AA" w14:textId="3706AB18" w:rsidR="00A41A28" w:rsidRDefault="00A41A28" w:rsidP="00143838">
      <w:pPr>
        <w:spacing w:line="360" w:lineRule="auto"/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75282176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1526EDF" w14:textId="5CF62259" w:rsidR="00143838" w:rsidRDefault="00143838">
          <w:pPr>
            <w:pStyle w:val="TOCHeading"/>
          </w:pPr>
          <w:r>
            <w:t>Table of Contents</w:t>
          </w:r>
        </w:p>
        <w:p w14:paraId="53321C21" w14:textId="1CE95EA9" w:rsidR="004652F4" w:rsidRDefault="00143838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80532662" w:history="1">
            <w:r w:rsidR="004652F4" w:rsidRPr="00D9706B">
              <w:rPr>
                <w:rStyle w:val="Hyperlink"/>
                <w:noProof/>
              </w:rPr>
              <w:t>Intent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2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3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446DFE1F" w14:textId="1DF14F28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63" w:history="1">
            <w:r w:rsidR="004652F4" w:rsidRPr="00D9706B">
              <w:rPr>
                <w:rStyle w:val="Hyperlink"/>
                <w:noProof/>
              </w:rPr>
              <w:t>Project Name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3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4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4ABAC6D3" w14:textId="5549AA27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64" w:history="1">
            <w:r w:rsidR="004652F4" w:rsidRPr="00D9706B">
              <w:rPr>
                <w:rStyle w:val="Hyperlink"/>
                <w:noProof/>
              </w:rPr>
              <w:t>Problem Statement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4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4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7A6A6524" w14:textId="66E6FF09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65" w:history="1">
            <w:r w:rsidR="004652F4" w:rsidRPr="00D9706B">
              <w:rPr>
                <w:rStyle w:val="Hyperlink"/>
                <w:noProof/>
              </w:rPr>
              <w:t>Solution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5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4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5EB703C6" w14:textId="228C34EA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66" w:history="1">
            <w:r w:rsidR="004652F4" w:rsidRPr="00D9706B">
              <w:rPr>
                <w:rStyle w:val="Hyperlink"/>
                <w:noProof/>
              </w:rPr>
              <w:t>Contact Information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6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4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2E1899C6" w14:textId="02749E6E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67" w:history="1">
            <w:r w:rsidR="004652F4" w:rsidRPr="00D9706B">
              <w:rPr>
                <w:rStyle w:val="Hyperlink"/>
                <w:noProof/>
              </w:rPr>
              <w:t>Sponsor Information (if applicable)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7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5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00D0086A" w14:textId="2EC2DF93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68" w:history="1">
            <w:r w:rsidR="004652F4" w:rsidRPr="00D9706B">
              <w:rPr>
                <w:rStyle w:val="Hyperlink"/>
                <w:noProof/>
              </w:rPr>
              <w:t>Project Source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8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5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47DF88EC" w14:textId="18E06650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69" w:history="1">
            <w:r w:rsidR="004652F4" w:rsidRPr="00D9706B">
              <w:rPr>
                <w:rStyle w:val="Hyperlink"/>
                <w:noProof/>
              </w:rPr>
              <w:t>Project Objectives/Goals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69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5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6594AB56" w14:textId="6CC58E23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0" w:history="1">
            <w:r w:rsidR="004652F4" w:rsidRPr="00D9706B">
              <w:rPr>
                <w:rStyle w:val="Hyperlink"/>
                <w:noProof/>
              </w:rPr>
              <w:t>Team Members and Responsibilities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0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5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137DF33D" w14:textId="551FF959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1" w:history="1">
            <w:r w:rsidR="004652F4" w:rsidRPr="00D9706B">
              <w:rPr>
                <w:rStyle w:val="Hyperlink"/>
                <w:noProof/>
              </w:rPr>
              <w:t>Project Scope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1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6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61E91B56" w14:textId="0E22209C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2" w:history="1">
            <w:r w:rsidR="004652F4" w:rsidRPr="00D9706B">
              <w:rPr>
                <w:rStyle w:val="Hyperlink"/>
                <w:noProof/>
              </w:rPr>
              <w:t>Quick Project Timeline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2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6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46CAAA94" w14:textId="7C296C21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3" w:history="1">
            <w:r w:rsidR="004652F4" w:rsidRPr="00D9706B">
              <w:rPr>
                <w:rStyle w:val="Hyperlink"/>
                <w:noProof/>
              </w:rPr>
              <w:t>Technologies Used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3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7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67FEBEAA" w14:textId="3EF2291E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4" w:history="1">
            <w:r w:rsidR="004652F4" w:rsidRPr="00D9706B">
              <w:rPr>
                <w:rStyle w:val="Hyperlink"/>
                <w:noProof/>
              </w:rPr>
              <w:t>Ethical Considerations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4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7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32E563DD" w14:textId="4F9CA571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5" w:history="1">
            <w:r w:rsidR="004652F4" w:rsidRPr="00D9706B">
              <w:rPr>
                <w:rStyle w:val="Hyperlink"/>
                <w:noProof/>
              </w:rPr>
              <w:t>Team Rules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5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7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2534E28A" w14:textId="26031488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6" w:history="1">
            <w:r w:rsidR="004652F4" w:rsidRPr="00D9706B">
              <w:rPr>
                <w:rStyle w:val="Hyperlink"/>
                <w:rFonts w:eastAsia="Times New Roman"/>
                <w:noProof/>
              </w:rPr>
              <w:t>Team Signatures: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6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8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78E38605" w14:textId="6EAC2A78" w:rsidR="004652F4" w:rsidRDefault="008435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80532677" w:history="1">
            <w:r w:rsidR="004652F4" w:rsidRPr="00D9706B">
              <w:rPr>
                <w:rStyle w:val="Hyperlink"/>
                <w:rFonts w:eastAsia="Times New Roman"/>
                <w:noProof/>
              </w:rPr>
              <w:t>References</w:t>
            </w:r>
            <w:r w:rsidR="004652F4">
              <w:rPr>
                <w:noProof/>
                <w:webHidden/>
              </w:rPr>
              <w:tab/>
            </w:r>
            <w:r w:rsidR="004652F4">
              <w:rPr>
                <w:noProof/>
                <w:webHidden/>
              </w:rPr>
              <w:fldChar w:fldCharType="begin"/>
            </w:r>
            <w:r w:rsidR="004652F4">
              <w:rPr>
                <w:noProof/>
                <w:webHidden/>
              </w:rPr>
              <w:instrText xml:space="preserve"> PAGEREF _Toc80532677 \h </w:instrText>
            </w:r>
            <w:r w:rsidR="004652F4">
              <w:rPr>
                <w:noProof/>
                <w:webHidden/>
              </w:rPr>
            </w:r>
            <w:r w:rsidR="004652F4">
              <w:rPr>
                <w:noProof/>
                <w:webHidden/>
              </w:rPr>
              <w:fldChar w:fldCharType="separate"/>
            </w:r>
            <w:r w:rsidR="0058365F">
              <w:rPr>
                <w:noProof/>
                <w:webHidden/>
              </w:rPr>
              <w:t>9</w:t>
            </w:r>
            <w:r w:rsidR="004652F4">
              <w:rPr>
                <w:noProof/>
                <w:webHidden/>
              </w:rPr>
              <w:fldChar w:fldCharType="end"/>
            </w:r>
          </w:hyperlink>
        </w:p>
        <w:p w14:paraId="127434A3" w14:textId="298AF6FD" w:rsidR="00143838" w:rsidRDefault="00143838">
          <w:r>
            <w:rPr>
              <w:b/>
              <w:bCs/>
              <w:noProof/>
            </w:rPr>
            <w:fldChar w:fldCharType="end"/>
          </w:r>
        </w:p>
      </w:sdtContent>
    </w:sdt>
    <w:p w14:paraId="41877B53" w14:textId="588A00ED" w:rsidR="003072B8" w:rsidRDefault="003072B8"/>
    <w:p w14:paraId="3574F88A" w14:textId="45529817" w:rsidR="00A41A28" w:rsidRDefault="00A41A28" w:rsidP="00A41A28">
      <w:pPr>
        <w:spacing w:line="360" w:lineRule="auto"/>
        <w:jc w:val="center"/>
      </w:pPr>
    </w:p>
    <w:p w14:paraId="7FA365E3" w14:textId="3A88A0D6" w:rsidR="00A41A28" w:rsidRDefault="00A41A28" w:rsidP="00143838">
      <w:pPr>
        <w:spacing w:line="360" w:lineRule="auto"/>
      </w:pPr>
    </w:p>
    <w:p w14:paraId="268F16D3" w14:textId="5A6B5167" w:rsidR="00A41A28" w:rsidRDefault="00A41A28" w:rsidP="00A41A28">
      <w:pPr>
        <w:spacing w:line="360" w:lineRule="auto"/>
        <w:jc w:val="center"/>
      </w:pPr>
    </w:p>
    <w:p w14:paraId="621EB176" w14:textId="4E8ADBED" w:rsidR="00A41A28" w:rsidRDefault="00A41A28" w:rsidP="00A41A28">
      <w:pPr>
        <w:spacing w:line="360" w:lineRule="auto"/>
        <w:jc w:val="center"/>
      </w:pPr>
    </w:p>
    <w:p w14:paraId="4023E7B1" w14:textId="3C7C4DEA" w:rsidR="00A41A28" w:rsidRDefault="00A41A28" w:rsidP="00A41A28">
      <w:pPr>
        <w:spacing w:line="360" w:lineRule="auto"/>
        <w:jc w:val="center"/>
      </w:pPr>
    </w:p>
    <w:p w14:paraId="07C5D0F8" w14:textId="4AEE6E18" w:rsidR="00A41A28" w:rsidRDefault="00A41A28" w:rsidP="00A41A28">
      <w:pPr>
        <w:spacing w:line="360" w:lineRule="auto"/>
        <w:jc w:val="center"/>
      </w:pPr>
    </w:p>
    <w:p w14:paraId="38026ACE" w14:textId="4FC843BE" w:rsidR="00A41A28" w:rsidRDefault="00A41A28" w:rsidP="00A41A28">
      <w:pPr>
        <w:spacing w:line="360" w:lineRule="auto"/>
        <w:jc w:val="center"/>
      </w:pPr>
    </w:p>
    <w:p w14:paraId="50DBA0DF" w14:textId="1746C2A5" w:rsidR="00A41A28" w:rsidRDefault="00A41A28" w:rsidP="00A41A28">
      <w:pPr>
        <w:spacing w:line="360" w:lineRule="auto"/>
        <w:jc w:val="center"/>
      </w:pPr>
    </w:p>
    <w:p w14:paraId="10A5F37C" w14:textId="497A90B9" w:rsidR="00560ACD" w:rsidRDefault="00560ACD" w:rsidP="00A41A28">
      <w:pPr>
        <w:spacing w:line="360" w:lineRule="auto"/>
        <w:jc w:val="center"/>
      </w:pPr>
    </w:p>
    <w:p w14:paraId="7E0ED747" w14:textId="77777777" w:rsidR="00560ACD" w:rsidRDefault="00560ACD" w:rsidP="00A41A28">
      <w:pPr>
        <w:spacing w:line="360" w:lineRule="auto"/>
        <w:jc w:val="center"/>
      </w:pPr>
    </w:p>
    <w:p w14:paraId="6D24D120" w14:textId="77777777" w:rsidR="00EA6E19" w:rsidRDefault="00EA6E19" w:rsidP="00143838">
      <w:pPr>
        <w:spacing w:line="360" w:lineRule="auto"/>
      </w:pPr>
    </w:p>
    <w:p w14:paraId="7666E998" w14:textId="651C6408" w:rsidR="00A41A28" w:rsidRDefault="00A41A28" w:rsidP="00A41A28">
      <w:pPr>
        <w:spacing w:line="360" w:lineRule="auto"/>
        <w:jc w:val="center"/>
      </w:pPr>
    </w:p>
    <w:p w14:paraId="0D366266" w14:textId="6BEF38A7" w:rsidR="00A41A28" w:rsidRPr="00A41A28" w:rsidRDefault="00A41A28" w:rsidP="005A0D54">
      <w:pPr>
        <w:pStyle w:val="Heading1"/>
        <w:jc w:val="center"/>
        <w:rPr>
          <w:b/>
          <w:bCs/>
        </w:rPr>
      </w:pPr>
      <w:bookmarkStart w:id="0" w:name="_Toc80532662"/>
      <w:r w:rsidRPr="005A0D54">
        <w:rPr>
          <w:b/>
          <w:bCs/>
          <w:color w:val="000000" w:themeColor="text1"/>
          <w:sz w:val="24"/>
          <w:szCs w:val="24"/>
        </w:rPr>
        <w:lastRenderedPageBreak/>
        <w:t>Intent</w:t>
      </w:r>
      <w:bookmarkEnd w:id="0"/>
      <w:r w:rsidR="005A0D54">
        <w:rPr>
          <w:b/>
          <w:bCs/>
          <w:color w:val="000000" w:themeColor="text1"/>
          <w:sz w:val="24"/>
          <w:szCs w:val="24"/>
        </w:rPr>
        <w:br/>
      </w:r>
    </w:p>
    <w:p w14:paraId="398A4C8D" w14:textId="59378DC1" w:rsidR="00A41A28" w:rsidRPr="00A41A28" w:rsidRDefault="00A41A28" w:rsidP="00A41A28">
      <w:pPr>
        <w:jc w:val="center"/>
        <w:textDirection w:val="btLr"/>
        <w:rPr>
          <w:rFonts w:cstheme="minorHAnsi"/>
        </w:rPr>
      </w:pPr>
      <w:r w:rsidRPr="00A41A28">
        <w:rPr>
          <w:rFonts w:eastAsia="Times" w:cstheme="minorHAnsi"/>
          <w:color w:val="000000"/>
        </w:rPr>
        <w:t xml:space="preserve">The following contract was written and agreed upon by </w:t>
      </w:r>
      <w:r w:rsidR="008B42E8" w:rsidRPr="00584FFB">
        <w:rPr>
          <w:rFonts w:eastAsia="Times" w:cstheme="minorHAnsi"/>
        </w:rPr>
        <w:t>Nicholas Lawson, Mahesh Gowda, Brendan Sitton</w:t>
      </w:r>
      <w:r w:rsidR="00EC2306" w:rsidRPr="00584FFB">
        <w:rPr>
          <w:rFonts w:eastAsia="Times" w:cstheme="minorHAnsi"/>
        </w:rPr>
        <w:t xml:space="preserve">, Sukhbir </w:t>
      </w:r>
      <w:proofErr w:type="spellStart"/>
      <w:r w:rsidR="00EC2306" w:rsidRPr="00584FFB">
        <w:rPr>
          <w:rFonts w:eastAsia="Times" w:cstheme="minorHAnsi"/>
        </w:rPr>
        <w:t>Sekhon</w:t>
      </w:r>
      <w:proofErr w:type="spellEnd"/>
      <w:r w:rsidR="00EC2306" w:rsidRPr="00584FFB">
        <w:rPr>
          <w:rFonts w:eastAsia="Times" w:cstheme="minorHAnsi"/>
        </w:rPr>
        <w:t xml:space="preserve">, </w:t>
      </w:r>
      <w:r w:rsidR="005F2B73" w:rsidRPr="00584FFB">
        <w:rPr>
          <w:rFonts w:eastAsia="Times" w:cstheme="minorHAnsi"/>
        </w:rPr>
        <w:t>Jack McHugh</w:t>
      </w:r>
      <w:r w:rsidRPr="00A41A28">
        <w:rPr>
          <w:rFonts w:eastAsia="Times" w:cstheme="minorHAnsi"/>
          <w:color w:val="000000"/>
        </w:rPr>
        <w:t>. The contract provides expectations, objectives, and results for developing</w:t>
      </w:r>
      <w:r w:rsidR="00E9059E">
        <w:rPr>
          <w:rFonts w:eastAsia="Times" w:cstheme="minorHAnsi"/>
          <w:color w:val="000000"/>
        </w:rPr>
        <w:t xml:space="preserve"> </w:t>
      </w:r>
      <w:proofErr w:type="spellStart"/>
      <w:r w:rsidR="004671CA">
        <w:rPr>
          <w:rFonts w:eastAsia="Times" w:cstheme="minorHAnsi"/>
          <w:color w:val="000000"/>
        </w:rPr>
        <w:t>Hobbyistic</w:t>
      </w:r>
      <w:proofErr w:type="spellEnd"/>
      <w:r w:rsidRPr="00A41A28">
        <w:rPr>
          <w:rFonts w:eastAsia="Times" w:cstheme="minorHAnsi"/>
          <w:color w:val="000000"/>
        </w:rPr>
        <w:t>.</w:t>
      </w:r>
    </w:p>
    <w:p w14:paraId="09A7993D" w14:textId="77777777" w:rsidR="00A41A28" w:rsidRPr="00A41A28" w:rsidRDefault="00A41A28" w:rsidP="00A41A28">
      <w:pPr>
        <w:jc w:val="center"/>
        <w:textDirection w:val="btLr"/>
        <w:rPr>
          <w:rFonts w:cstheme="minorHAnsi"/>
        </w:rPr>
      </w:pPr>
    </w:p>
    <w:p w14:paraId="7DAE6EBB" w14:textId="212D8D50" w:rsidR="00A41A28" w:rsidRPr="00A41A28" w:rsidRDefault="00A41A28" w:rsidP="00A41A28">
      <w:pPr>
        <w:jc w:val="center"/>
        <w:textDirection w:val="btLr"/>
        <w:rPr>
          <w:rFonts w:cstheme="minorHAnsi"/>
        </w:rPr>
      </w:pPr>
      <w:r w:rsidRPr="00A41A28">
        <w:rPr>
          <w:rFonts w:eastAsia="Times" w:cstheme="minorHAnsi"/>
          <w:color w:val="000000"/>
        </w:rPr>
        <w:t xml:space="preserve">The contract is effective for all team members participating in IT 5001/5002 through the </w:t>
      </w:r>
      <w:r w:rsidR="004652F4">
        <w:rPr>
          <w:rFonts w:eastAsia="Times" w:cstheme="minorHAnsi"/>
          <w:color w:val="000000"/>
        </w:rPr>
        <w:t>2021</w:t>
      </w:r>
      <w:r w:rsidRPr="00A41A28">
        <w:rPr>
          <w:rFonts w:eastAsia="Times" w:cstheme="minorHAnsi"/>
          <w:color w:val="000000"/>
        </w:rPr>
        <w:t>-202</w:t>
      </w:r>
      <w:r w:rsidR="004652F4">
        <w:rPr>
          <w:rFonts w:eastAsia="Times" w:cstheme="minorHAnsi"/>
          <w:color w:val="000000"/>
        </w:rPr>
        <w:t>2</w:t>
      </w:r>
      <w:r w:rsidRPr="00A41A28">
        <w:rPr>
          <w:rFonts w:eastAsia="Times" w:cstheme="minorHAnsi"/>
          <w:color w:val="000000"/>
        </w:rPr>
        <w:t xml:space="preserve"> academic year. </w:t>
      </w:r>
    </w:p>
    <w:p w14:paraId="42A7C701" w14:textId="0B9E203F" w:rsidR="00A41A28" w:rsidRDefault="00A41A28" w:rsidP="00A41A28">
      <w:pPr>
        <w:spacing w:line="360" w:lineRule="auto"/>
      </w:pPr>
    </w:p>
    <w:p w14:paraId="4C47D5AC" w14:textId="7ADCF794" w:rsidR="00A41A28" w:rsidRDefault="00A41A28" w:rsidP="00A41A28">
      <w:pPr>
        <w:spacing w:line="360" w:lineRule="auto"/>
      </w:pPr>
    </w:p>
    <w:p w14:paraId="0A12EFA4" w14:textId="13801842" w:rsidR="00A41A28" w:rsidRDefault="00A41A28" w:rsidP="00A41A28">
      <w:pPr>
        <w:spacing w:line="360" w:lineRule="auto"/>
      </w:pPr>
    </w:p>
    <w:p w14:paraId="342F5FDD" w14:textId="187D6A7E" w:rsidR="00A41A28" w:rsidRDefault="00A41A28" w:rsidP="00A41A28">
      <w:pPr>
        <w:spacing w:line="360" w:lineRule="auto"/>
      </w:pPr>
    </w:p>
    <w:p w14:paraId="1E6B2902" w14:textId="10110546" w:rsidR="00A41A28" w:rsidRDefault="00A41A28" w:rsidP="00A41A28">
      <w:pPr>
        <w:spacing w:line="360" w:lineRule="auto"/>
      </w:pPr>
    </w:p>
    <w:p w14:paraId="78041635" w14:textId="48D93E81" w:rsidR="00A41A28" w:rsidRDefault="00A41A28" w:rsidP="00A41A28">
      <w:pPr>
        <w:spacing w:line="360" w:lineRule="auto"/>
      </w:pPr>
    </w:p>
    <w:p w14:paraId="513FBAB2" w14:textId="14EA24B8" w:rsidR="00A41A28" w:rsidRDefault="00A41A28" w:rsidP="00A41A28">
      <w:pPr>
        <w:spacing w:line="360" w:lineRule="auto"/>
      </w:pPr>
    </w:p>
    <w:p w14:paraId="758F6974" w14:textId="19CD7357" w:rsidR="00A41A28" w:rsidRDefault="00A41A28" w:rsidP="00A41A28">
      <w:pPr>
        <w:spacing w:line="360" w:lineRule="auto"/>
      </w:pPr>
    </w:p>
    <w:p w14:paraId="79CE8F2B" w14:textId="0457582A" w:rsidR="00A41A28" w:rsidRDefault="00A41A28" w:rsidP="00A41A28">
      <w:pPr>
        <w:spacing w:line="360" w:lineRule="auto"/>
      </w:pPr>
    </w:p>
    <w:p w14:paraId="25DDFA55" w14:textId="4FD955C3" w:rsidR="00A41A28" w:rsidRDefault="00A41A28" w:rsidP="00A41A28">
      <w:pPr>
        <w:spacing w:line="360" w:lineRule="auto"/>
      </w:pPr>
    </w:p>
    <w:p w14:paraId="5FBBED3C" w14:textId="4788F701" w:rsidR="00A41A28" w:rsidRDefault="00A41A28" w:rsidP="00A41A28">
      <w:pPr>
        <w:spacing w:line="360" w:lineRule="auto"/>
      </w:pPr>
    </w:p>
    <w:p w14:paraId="6C78C3E4" w14:textId="6FFFFC8F" w:rsidR="00A41A28" w:rsidRDefault="00A41A28" w:rsidP="00A41A28">
      <w:pPr>
        <w:spacing w:line="360" w:lineRule="auto"/>
      </w:pPr>
    </w:p>
    <w:p w14:paraId="4A88E82B" w14:textId="013F9AF5" w:rsidR="00A41A28" w:rsidRDefault="00A41A28" w:rsidP="00A41A28">
      <w:pPr>
        <w:spacing w:line="360" w:lineRule="auto"/>
      </w:pPr>
    </w:p>
    <w:p w14:paraId="00285A9C" w14:textId="2728CF97" w:rsidR="00A41A28" w:rsidRDefault="00A41A28" w:rsidP="00A41A28">
      <w:pPr>
        <w:spacing w:line="360" w:lineRule="auto"/>
      </w:pPr>
    </w:p>
    <w:p w14:paraId="63B0ACAE" w14:textId="0BDD74F8" w:rsidR="00A41A28" w:rsidRDefault="00A41A28" w:rsidP="00A41A28">
      <w:pPr>
        <w:spacing w:line="360" w:lineRule="auto"/>
      </w:pPr>
    </w:p>
    <w:p w14:paraId="49DCF4D5" w14:textId="3CA965B2" w:rsidR="00A41A28" w:rsidRDefault="00A41A28" w:rsidP="00A41A28">
      <w:pPr>
        <w:spacing w:line="360" w:lineRule="auto"/>
      </w:pPr>
    </w:p>
    <w:p w14:paraId="49AF4118" w14:textId="636110FB" w:rsidR="00A41A28" w:rsidRDefault="00A41A28" w:rsidP="00A41A28">
      <w:pPr>
        <w:spacing w:line="360" w:lineRule="auto"/>
      </w:pPr>
    </w:p>
    <w:p w14:paraId="77F2B08E" w14:textId="535D4817" w:rsidR="00EA6E19" w:rsidRDefault="00EA6E19" w:rsidP="00A41A28">
      <w:pPr>
        <w:spacing w:line="360" w:lineRule="auto"/>
      </w:pPr>
    </w:p>
    <w:p w14:paraId="3CA38A13" w14:textId="68F4CE12" w:rsidR="005A0D54" w:rsidRDefault="005A0D54" w:rsidP="00A41A28">
      <w:pPr>
        <w:spacing w:line="360" w:lineRule="auto"/>
      </w:pPr>
    </w:p>
    <w:p w14:paraId="12927A35" w14:textId="18670BCA" w:rsidR="005A0D54" w:rsidRDefault="005A0D54" w:rsidP="00A41A28">
      <w:pPr>
        <w:spacing w:line="360" w:lineRule="auto"/>
      </w:pPr>
    </w:p>
    <w:p w14:paraId="443BF144" w14:textId="77777777" w:rsidR="005A0D54" w:rsidRDefault="005A0D54" w:rsidP="00A41A28">
      <w:pPr>
        <w:spacing w:line="360" w:lineRule="auto"/>
      </w:pPr>
    </w:p>
    <w:p w14:paraId="60B994D7" w14:textId="77777777" w:rsidR="003072B8" w:rsidRDefault="003072B8" w:rsidP="00A41A28">
      <w:pPr>
        <w:spacing w:line="360" w:lineRule="auto"/>
      </w:pPr>
    </w:p>
    <w:p w14:paraId="03C95724" w14:textId="77777777" w:rsidR="00F60B83" w:rsidRDefault="00F60B83" w:rsidP="00A41A28">
      <w:pPr>
        <w:spacing w:line="360" w:lineRule="auto"/>
      </w:pPr>
    </w:p>
    <w:p w14:paraId="039AAAF8" w14:textId="77777777" w:rsidR="00A41A28" w:rsidRDefault="00A41A28" w:rsidP="00A41A28">
      <w:pPr>
        <w:jc w:val="center"/>
        <w:rPr>
          <w:b/>
        </w:rPr>
      </w:pPr>
      <w:r>
        <w:rPr>
          <w:b/>
        </w:rPr>
        <w:t>Senior Design Team Contract</w:t>
      </w:r>
    </w:p>
    <w:p w14:paraId="5F9D9B4C" w14:textId="4E942409" w:rsidR="00A41A28" w:rsidRDefault="00A41A28" w:rsidP="00A41A28">
      <w:pPr>
        <w:jc w:val="center"/>
        <w:rPr>
          <w:b/>
        </w:rPr>
      </w:pPr>
      <w:r>
        <w:rPr>
          <w:b/>
        </w:rPr>
        <w:lastRenderedPageBreak/>
        <w:t>202</w:t>
      </w:r>
      <w:r w:rsidR="004652F4">
        <w:rPr>
          <w:b/>
        </w:rPr>
        <w:t>1</w:t>
      </w:r>
      <w:r>
        <w:rPr>
          <w:b/>
        </w:rPr>
        <w:t>-202</w:t>
      </w:r>
      <w:r w:rsidR="004652F4">
        <w:rPr>
          <w:b/>
        </w:rPr>
        <w:t>2</w:t>
      </w:r>
    </w:p>
    <w:p w14:paraId="14157213" w14:textId="15C60EE2" w:rsidR="00A41A28" w:rsidRDefault="00A41A28" w:rsidP="00A41A28">
      <w:pPr>
        <w:jc w:val="center"/>
        <w:rPr>
          <w:b/>
        </w:rPr>
      </w:pPr>
    </w:p>
    <w:p w14:paraId="19DAB9F3" w14:textId="3101D3FC" w:rsidR="00A41A28" w:rsidRPr="00584FFB" w:rsidRDefault="00A41A28" w:rsidP="00A41A28">
      <w:pPr>
        <w:rPr>
          <w:bCs/>
        </w:rPr>
      </w:pPr>
      <w:bookmarkStart w:id="1" w:name="_Toc80532663"/>
      <w:r w:rsidRPr="005A0D54">
        <w:rPr>
          <w:rStyle w:val="Heading1Char"/>
          <w:b/>
          <w:bCs/>
          <w:color w:val="000000" w:themeColor="text1"/>
          <w:sz w:val="24"/>
          <w:szCs w:val="24"/>
        </w:rPr>
        <w:t>Project Name:</w:t>
      </w:r>
      <w:bookmarkEnd w:id="1"/>
      <w:r w:rsidRPr="005A0D54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 w:rsidR="00BB5C9E">
        <w:rPr>
          <w:bCs/>
        </w:rPr>
        <w:t>Hobbyistic</w:t>
      </w:r>
      <w:proofErr w:type="spellEnd"/>
    </w:p>
    <w:p w14:paraId="1D3D2B25" w14:textId="77777777" w:rsidR="004E6AC8" w:rsidRPr="00584FFB" w:rsidRDefault="004E6AC8" w:rsidP="00A41A28">
      <w:pPr>
        <w:rPr>
          <w:bCs/>
        </w:rPr>
      </w:pPr>
    </w:p>
    <w:p w14:paraId="345A61B7" w14:textId="50C5F208" w:rsidR="005B3DF8" w:rsidRDefault="005B3DF8" w:rsidP="00CD27A7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2" w:name="_Toc80532664"/>
      <w:r>
        <w:rPr>
          <w:b/>
          <w:bCs/>
          <w:color w:val="000000" w:themeColor="text1"/>
          <w:sz w:val="24"/>
          <w:szCs w:val="24"/>
        </w:rPr>
        <w:t xml:space="preserve">Project Summary: </w:t>
      </w:r>
      <w:r w:rsidR="000948E9">
        <w:rPr>
          <w:b/>
          <w:bCs/>
          <w:color w:val="000000" w:themeColor="text1"/>
          <w:sz w:val="24"/>
          <w:szCs w:val="24"/>
        </w:rPr>
        <w:t>We want to create a</w:t>
      </w:r>
      <w:r w:rsidR="0090036B">
        <w:rPr>
          <w:b/>
          <w:bCs/>
          <w:color w:val="000000" w:themeColor="text1"/>
          <w:sz w:val="24"/>
          <w:szCs w:val="24"/>
        </w:rPr>
        <w:t xml:space="preserve"> web</w:t>
      </w:r>
      <w:r w:rsidR="008F1CF9">
        <w:rPr>
          <w:b/>
          <w:bCs/>
          <w:color w:val="000000" w:themeColor="text1"/>
          <w:sz w:val="24"/>
          <w:szCs w:val="24"/>
        </w:rPr>
        <w:t xml:space="preserve"> </w:t>
      </w:r>
      <w:r w:rsidR="000948E9">
        <w:rPr>
          <w:b/>
          <w:bCs/>
          <w:color w:val="000000" w:themeColor="text1"/>
          <w:sz w:val="24"/>
          <w:szCs w:val="24"/>
        </w:rPr>
        <w:t xml:space="preserve">application </w:t>
      </w:r>
      <w:r w:rsidR="008F1CF9">
        <w:rPr>
          <w:b/>
          <w:bCs/>
          <w:color w:val="000000" w:themeColor="text1"/>
          <w:sz w:val="24"/>
          <w:szCs w:val="24"/>
        </w:rPr>
        <w:t xml:space="preserve">on the computer </w:t>
      </w:r>
      <w:r w:rsidR="000948E9">
        <w:rPr>
          <w:b/>
          <w:bCs/>
          <w:color w:val="000000" w:themeColor="text1"/>
          <w:sz w:val="24"/>
          <w:szCs w:val="24"/>
        </w:rPr>
        <w:t>that would allow users to learn hobbies in a self-paced workflow</w:t>
      </w:r>
      <w:r w:rsidR="00FC57FC">
        <w:rPr>
          <w:b/>
          <w:bCs/>
          <w:color w:val="000000" w:themeColor="text1"/>
          <w:sz w:val="24"/>
          <w:szCs w:val="24"/>
        </w:rPr>
        <w:t xml:space="preserve">. Users </w:t>
      </w:r>
      <w:r w:rsidR="00047990">
        <w:rPr>
          <w:b/>
          <w:bCs/>
          <w:color w:val="000000" w:themeColor="text1"/>
          <w:sz w:val="24"/>
          <w:szCs w:val="24"/>
        </w:rPr>
        <w:t>could</w:t>
      </w:r>
      <w:r w:rsidR="00FC57FC">
        <w:rPr>
          <w:b/>
          <w:bCs/>
          <w:color w:val="000000" w:themeColor="text1"/>
          <w:sz w:val="24"/>
          <w:szCs w:val="24"/>
        </w:rPr>
        <w:t xml:space="preserve"> input their hobb</w:t>
      </w:r>
      <w:r w:rsidR="00047990">
        <w:rPr>
          <w:b/>
          <w:bCs/>
          <w:color w:val="000000" w:themeColor="text1"/>
          <w:sz w:val="24"/>
          <w:szCs w:val="24"/>
        </w:rPr>
        <w:t>ies</w:t>
      </w:r>
      <w:r w:rsidR="00FC57FC">
        <w:rPr>
          <w:b/>
          <w:bCs/>
          <w:color w:val="000000" w:themeColor="text1"/>
          <w:sz w:val="24"/>
          <w:szCs w:val="24"/>
        </w:rPr>
        <w:t>, set milestones/goals</w:t>
      </w:r>
      <w:r w:rsidR="00BC4563">
        <w:rPr>
          <w:b/>
          <w:bCs/>
          <w:color w:val="000000" w:themeColor="text1"/>
          <w:sz w:val="24"/>
          <w:szCs w:val="24"/>
        </w:rPr>
        <w:t xml:space="preserve">, and </w:t>
      </w:r>
      <w:r w:rsidR="00E24D72">
        <w:rPr>
          <w:b/>
          <w:bCs/>
          <w:color w:val="000000" w:themeColor="text1"/>
          <w:sz w:val="24"/>
          <w:szCs w:val="24"/>
        </w:rPr>
        <w:t>track their time if desired</w:t>
      </w:r>
      <w:r w:rsidR="00921485">
        <w:rPr>
          <w:b/>
          <w:bCs/>
          <w:color w:val="000000" w:themeColor="text1"/>
          <w:sz w:val="24"/>
          <w:szCs w:val="24"/>
        </w:rPr>
        <w:t xml:space="preserve">. </w:t>
      </w:r>
      <w:r w:rsidR="006931A1">
        <w:rPr>
          <w:b/>
          <w:bCs/>
          <w:color w:val="000000" w:themeColor="text1"/>
          <w:sz w:val="24"/>
          <w:szCs w:val="24"/>
        </w:rPr>
        <w:t xml:space="preserve">In addition, users would receive </w:t>
      </w:r>
      <w:r w:rsidR="00047990">
        <w:rPr>
          <w:b/>
          <w:bCs/>
          <w:color w:val="000000" w:themeColor="text1"/>
          <w:sz w:val="24"/>
          <w:szCs w:val="24"/>
        </w:rPr>
        <w:t xml:space="preserve">a </w:t>
      </w:r>
      <w:r w:rsidR="006931A1">
        <w:rPr>
          <w:b/>
          <w:bCs/>
          <w:color w:val="000000" w:themeColor="text1"/>
          <w:sz w:val="24"/>
          <w:szCs w:val="24"/>
        </w:rPr>
        <w:t xml:space="preserve">notification based on their schedule of when to work on their hobby </w:t>
      </w:r>
      <w:r w:rsidR="008F70EA">
        <w:rPr>
          <w:b/>
          <w:bCs/>
          <w:color w:val="000000" w:themeColor="text1"/>
          <w:sz w:val="24"/>
          <w:szCs w:val="24"/>
        </w:rPr>
        <w:t xml:space="preserve">or status updates on their progress </w:t>
      </w:r>
      <w:r w:rsidR="00047990">
        <w:rPr>
          <w:b/>
          <w:bCs/>
          <w:color w:val="000000" w:themeColor="text1"/>
          <w:sz w:val="24"/>
          <w:szCs w:val="24"/>
        </w:rPr>
        <w:t>in</w:t>
      </w:r>
      <w:r w:rsidR="008F70EA">
        <w:rPr>
          <w:b/>
          <w:bCs/>
          <w:color w:val="000000" w:themeColor="text1"/>
          <w:sz w:val="24"/>
          <w:szCs w:val="24"/>
        </w:rPr>
        <w:t xml:space="preserve"> reaching their goals. </w:t>
      </w:r>
    </w:p>
    <w:bookmarkEnd w:id="2"/>
    <w:p w14:paraId="3DC9444F" w14:textId="64CCA0C6" w:rsidR="005B6318" w:rsidRPr="00B10671" w:rsidRDefault="00A41A28" w:rsidP="00B10671">
      <w:pPr>
        <w:pStyle w:val="Heading1"/>
        <w:rPr>
          <w:b/>
          <w:bCs/>
          <w:color w:val="000000" w:themeColor="text1"/>
          <w:sz w:val="24"/>
          <w:szCs w:val="24"/>
        </w:rPr>
      </w:pPr>
      <w:r w:rsidRPr="00CD27A7">
        <w:rPr>
          <w:b/>
          <w:bCs/>
          <w:color w:val="000000" w:themeColor="text1"/>
          <w:sz w:val="24"/>
          <w:szCs w:val="24"/>
        </w:rPr>
        <w:t>Problem Statement:</w:t>
      </w:r>
      <w:r w:rsidR="00407942">
        <w:rPr>
          <w:b/>
          <w:bCs/>
          <w:color w:val="000000" w:themeColor="text1"/>
          <w:sz w:val="24"/>
          <w:szCs w:val="24"/>
        </w:rPr>
        <w:t xml:space="preserve"> </w:t>
      </w:r>
      <w:r w:rsidR="008B610C">
        <w:rPr>
          <w:b/>
          <w:bCs/>
          <w:color w:val="000000" w:themeColor="text1"/>
          <w:sz w:val="24"/>
          <w:szCs w:val="24"/>
        </w:rPr>
        <w:t xml:space="preserve">Hobbies provide a </w:t>
      </w:r>
      <w:r w:rsidR="00047990">
        <w:rPr>
          <w:b/>
          <w:bCs/>
          <w:color w:val="000000" w:themeColor="text1"/>
          <w:sz w:val="24"/>
          <w:szCs w:val="24"/>
        </w:rPr>
        <w:t xml:space="preserve">fulfilling </w:t>
      </w:r>
      <w:r w:rsidR="00EF7183">
        <w:rPr>
          <w:b/>
          <w:bCs/>
          <w:color w:val="000000" w:themeColor="text1"/>
          <w:sz w:val="24"/>
          <w:szCs w:val="24"/>
        </w:rPr>
        <w:t>and productive use of one</w:t>
      </w:r>
      <w:r w:rsidR="002D2E14">
        <w:rPr>
          <w:b/>
          <w:bCs/>
          <w:color w:val="000000" w:themeColor="text1"/>
          <w:sz w:val="24"/>
          <w:szCs w:val="24"/>
        </w:rPr>
        <w:t>’</w:t>
      </w:r>
      <w:r w:rsidR="00EF7183">
        <w:rPr>
          <w:b/>
          <w:bCs/>
          <w:color w:val="000000" w:themeColor="text1"/>
          <w:sz w:val="24"/>
          <w:szCs w:val="24"/>
        </w:rPr>
        <w:t>s free time.</w:t>
      </w:r>
      <w:r w:rsidR="00C40EAD">
        <w:rPr>
          <w:b/>
          <w:bCs/>
          <w:color w:val="000000" w:themeColor="text1"/>
          <w:sz w:val="24"/>
          <w:szCs w:val="24"/>
        </w:rPr>
        <w:t xml:space="preserve"> </w:t>
      </w:r>
      <w:r w:rsidR="004F1233">
        <w:rPr>
          <w:b/>
          <w:bCs/>
          <w:color w:val="000000" w:themeColor="text1"/>
          <w:sz w:val="24"/>
          <w:szCs w:val="24"/>
        </w:rPr>
        <w:t xml:space="preserve">Some people with struggling </w:t>
      </w:r>
      <w:r w:rsidR="004D354E">
        <w:rPr>
          <w:b/>
          <w:bCs/>
          <w:color w:val="000000" w:themeColor="text1"/>
          <w:sz w:val="24"/>
          <w:szCs w:val="24"/>
        </w:rPr>
        <w:t>starting new hobbies while staying on track.</w:t>
      </w:r>
      <w:r w:rsidR="00EF7183">
        <w:rPr>
          <w:b/>
          <w:bCs/>
          <w:color w:val="000000" w:themeColor="text1"/>
          <w:sz w:val="24"/>
          <w:szCs w:val="24"/>
        </w:rPr>
        <w:t xml:space="preserve"> </w:t>
      </w:r>
    </w:p>
    <w:p w14:paraId="0A076FBF" w14:textId="1C4D033B" w:rsidR="38EDD43D" w:rsidRDefault="00213E87" w:rsidP="00B27D65">
      <w:pPr>
        <w:pStyle w:val="Heading1"/>
      </w:pPr>
      <w:bookmarkStart w:id="3" w:name="_Toc80532665"/>
      <w:r w:rsidRPr="0F31DDF3">
        <w:rPr>
          <w:b/>
          <w:bCs/>
          <w:color w:val="000000" w:themeColor="text1"/>
          <w:sz w:val="24"/>
          <w:szCs w:val="24"/>
        </w:rPr>
        <w:t xml:space="preserve">Solution: </w:t>
      </w:r>
      <w:bookmarkEnd w:id="3"/>
    </w:p>
    <w:p w14:paraId="314CF644" w14:textId="77777777" w:rsidR="00FA0BF9" w:rsidRDefault="00FA0BF9" w:rsidP="0F31DDF3">
      <w:pPr>
        <w:spacing w:line="360" w:lineRule="auto"/>
      </w:pPr>
    </w:p>
    <w:p w14:paraId="0CE0AB82" w14:textId="0861E9EE" w:rsidR="002E0EA2" w:rsidRDefault="00FA0BF9" w:rsidP="0F31DDF3">
      <w:pPr>
        <w:spacing w:line="360" w:lineRule="auto"/>
      </w:pPr>
      <w:proofErr w:type="spellStart"/>
      <w:r>
        <w:t>Hobbyistic</w:t>
      </w:r>
      <w:proofErr w:type="spellEnd"/>
      <w:r>
        <w:t xml:space="preserve"> is a web application that helps provide a fun and efficient way to learn and track your hobbies. </w:t>
      </w:r>
      <w:r w:rsidR="00F15B94">
        <w:t xml:space="preserve">This app </w:t>
      </w:r>
      <w:r w:rsidR="000A52F4">
        <w:t xml:space="preserve">is for </w:t>
      </w:r>
      <w:r w:rsidR="00F15B94">
        <w:t xml:space="preserve">users who struggle with time management </w:t>
      </w:r>
      <w:r w:rsidR="003A3E85">
        <w:t>or</w:t>
      </w:r>
      <w:r w:rsidR="00D27C34">
        <w:t xml:space="preserve"> </w:t>
      </w:r>
      <w:r w:rsidR="00A61A03">
        <w:t xml:space="preserve">commitment to </w:t>
      </w:r>
      <w:r w:rsidR="00B562C7">
        <w:t>staying focused on their goal.</w:t>
      </w:r>
      <w:r w:rsidR="00EE154F">
        <w:t xml:space="preserve"> </w:t>
      </w:r>
      <w:r w:rsidR="00687A25">
        <w:t xml:space="preserve">This app will be driven towards having fun in learning hobbies. The user </w:t>
      </w:r>
      <w:r w:rsidR="00F54BB7">
        <w:t xml:space="preserve">will be given </w:t>
      </w:r>
      <w:proofErr w:type="gramStart"/>
      <w:r w:rsidR="00F54BB7">
        <w:t>goal based</w:t>
      </w:r>
      <w:proofErr w:type="gramEnd"/>
      <w:r w:rsidR="00F54BB7">
        <w:t xml:space="preserve"> sections and </w:t>
      </w:r>
      <w:r w:rsidR="00DD23F0">
        <w:t xml:space="preserve">data to help </w:t>
      </w:r>
      <w:r w:rsidR="002921D4">
        <w:t xml:space="preserve">them </w:t>
      </w:r>
      <w:r w:rsidR="008C4326">
        <w:t xml:space="preserve">visualize their progress. </w:t>
      </w:r>
      <w:r w:rsidR="00971344">
        <w:t>The user can choose how much time they want to give on a daily week to week schedule to help with their progress</w:t>
      </w:r>
      <w:r w:rsidR="00A17772">
        <w:t xml:space="preserve"> and choose to be given </w:t>
      </w:r>
      <w:r w:rsidR="00425EBC">
        <w:t xml:space="preserve">optional </w:t>
      </w:r>
      <w:r w:rsidR="00A17772">
        <w:t>notifications to motivate them</w:t>
      </w:r>
      <w:r w:rsidR="00A7000C">
        <w:t xml:space="preserve"> in the right direction</w:t>
      </w:r>
      <w:r w:rsidR="00971344">
        <w:t>.</w:t>
      </w:r>
    </w:p>
    <w:p w14:paraId="18F9753E" w14:textId="77777777" w:rsidR="002E0EA2" w:rsidRDefault="002E0EA2" w:rsidP="0F31DDF3">
      <w:pPr>
        <w:spacing w:line="360" w:lineRule="auto"/>
      </w:pPr>
    </w:p>
    <w:p w14:paraId="5A659C80" w14:textId="387AD881" w:rsidR="00A41A28" w:rsidRPr="00CD27A7" w:rsidRDefault="00213E87" w:rsidP="00CD27A7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4" w:name="_Toc80532666"/>
      <w:r w:rsidRPr="00CD27A7">
        <w:rPr>
          <w:b/>
          <w:bCs/>
          <w:color w:val="000000" w:themeColor="text1"/>
          <w:sz w:val="24"/>
          <w:szCs w:val="24"/>
        </w:rPr>
        <w:t>Contact Information:</w:t>
      </w:r>
      <w:bookmarkEnd w:id="4"/>
      <w:r w:rsidR="00CD27A7">
        <w:rPr>
          <w:b/>
          <w:bCs/>
          <w:color w:val="000000" w:themeColor="text1"/>
          <w:sz w:val="24"/>
          <w:szCs w:val="24"/>
        </w:rPr>
        <w:br/>
      </w:r>
    </w:p>
    <w:tbl>
      <w:tblPr>
        <w:tblW w:w="5000" w:type="pct"/>
        <w:tblLook w:val="0400" w:firstRow="0" w:lastRow="0" w:firstColumn="0" w:lastColumn="0" w:noHBand="0" w:noVBand="1"/>
      </w:tblPr>
      <w:tblGrid>
        <w:gridCol w:w="2024"/>
        <w:gridCol w:w="2492"/>
        <w:gridCol w:w="2522"/>
        <w:gridCol w:w="2302"/>
      </w:tblGrid>
      <w:tr w:rsidR="005B3DF8" w14:paraId="511553DE" w14:textId="77777777" w:rsidTr="7134AA14">
        <w:tc>
          <w:tcPr>
            <w:tcW w:w="108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FD42E" w14:textId="74909191" w:rsidR="005B3DF8" w:rsidRDefault="005B3DF8" w:rsidP="00D74D8A">
            <w:pPr>
              <w:jc w:val="center"/>
              <w:rPr>
                <w:b/>
              </w:rPr>
            </w:pPr>
            <w:r>
              <w:rPr>
                <w:b/>
                <w:color w:val="000000"/>
              </w:rPr>
              <w:t xml:space="preserve">Team Member 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C12B306" w14:textId="77777777" w:rsidR="005B3DF8" w:rsidRDefault="005B3DF8" w:rsidP="00D74D8A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gree + Track</w:t>
            </w:r>
          </w:p>
          <w:p w14:paraId="4424574A" w14:textId="08346BFC" w:rsidR="005B3DF8" w:rsidRDefault="005B3DF8" w:rsidP="00D74D8A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Track N/A for </w:t>
            </w:r>
            <w:proofErr w:type="spellStart"/>
            <w:r>
              <w:rPr>
                <w:b/>
                <w:color w:val="000000"/>
              </w:rPr>
              <w:t>BSCyber</w:t>
            </w:r>
            <w:proofErr w:type="spellEnd"/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B8CE7" w14:textId="09600820" w:rsidR="005B3DF8" w:rsidRDefault="005B3DF8" w:rsidP="00D74D8A">
            <w:pPr>
              <w:jc w:val="center"/>
              <w:rPr>
                <w:b/>
              </w:rPr>
            </w:pPr>
            <w:r>
              <w:rPr>
                <w:b/>
                <w:color w:val="000000"/>
              </w:rPr>
              <w:t>Email</w:t>
            </w:r>
          </w:p>
        </w:tc>
        <w:tc>
          <w:tcPr>
            <w:tcW w:w="123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9497E" w14:textId="77777777" w:rsidR="005B3DF8" w:rsidRDefault="005B3DF8" w:rsidP="00D74D8A">
            <w:pPr>
              <w:jc w:val="center"/>
              <w:rPr>
                <w:b/>
              </w:rPr>
            </w:pPr>
            <w:r>
              <w:rPr>
                <w:b/>
              </w:rPr>
              <w:t>Phone Number</w:t>
            </w:r>
          </w:p>
        </w:tc>
      </w:tr>
      <w:tr w:rsidR="005B3DF8" w14:paraId="21456FB5" w14:textId="77777777" w:rsidTr="7134AA14">
        <w:tc>
          <w:tcPr>
            <w:tcW w:w="108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F5779" w14:textId="018C6E43" w:rsidR="005B3DF8" w:rsidRDefault="008C208C" w:rsidP="00D74D8A">
            <w:pPr>
              <w:jc w:val="center"/>
            </w:pPr>
            <w:r>
              <w:t xml:space="preserve">Sukhbir </w:t>
            </w:r>
            <w:proofErr w:type="spellStart"/>
            <w:r>
              <w:t>Sekhon</w:t>
            </w:r>
            <w:proofErr w:type="spellEnd"/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0E46B5C" w14:textId="5E34CAFE" w:rsidR="005B3DF8" w:rsidRDefault="005B3DF8" w:rsidP="00D74D8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BSIT – Software Dev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B7F0C" w14:textId="41359D68" w:rsidR="005B3DF8" w:rsidRDefault="005B3DF8" w:rsidP="00D74D8A">
            <w:pPr>
              <w:jc w:val="center"/>
            </w:pPr>
            <w:r>
              <w:rPr>
                <w:color w:val="000000"/>
              </w:rPr>
              <w:t>6+2@mail.uc.edu</w:t>
            </w:r>
          </w:p>
        </w:tc>
        <w:tc>
          <w:tcPr>
            <w:tcW w:w="123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5AAC6" w14:textId="7A2B6952" w:rsidR="005B3DF8" w:rsidRDefault="005B3DF8" w:rsidP="00D74D8A">
            <w:pPr>
              <w:jc w:val="center"/>
            </w:pPr>
            <w:r>
              <w:t>111-222-3333</w:t>
            </w:r>
          </w:p>
        </w:tc>
      </w:tr>
      <w:tr w:rsidR="005B3DF8" w14:paraId="49CA50F2" w14:textId="77777777" w:rsidTr="7134AA14">
        <w:tc>
          <w:tcPr>
            <w:tcW w:w="108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B3D4E" w14:textId="459DE187" w:rsidR="005B3DF8" w:rsidRDefault="0089244F" w:rsidP="00213E87">
            <w:pPr>
              <w:jc w:val="center"/>
            </w:pPr>
            <w:r>
              <w:t>Brendan Sitton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1366E11" w14:textId="7BB17E28" w:rsidR="005B3DF8" w:rsidRDefault="005B3DF8" w:rsidP="00213E8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BS</w:t>
            </w:r>
            <w:r w:rsidR="008C208C">
              <w:rPr>
                <w:color w:val="000000"/>
              </w:rPr>
              <w:t xml:space="preserve">IT - </w:t>
            </w:r>
            <w:r>
              <w:rPr>
                <w:color w:val="000000"/>
              </w:rPr>
              <w:t>CYBER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BCF47" w14:textId="3684A66E" w:rsidR="005B3DF8" w:rsidRDefault="12B74A97" w:rsidP="00213E87">
            <w:pPr>
              <w:jc w:val="center"/>
            </w:pPr>
            <w:r>
              <w:t>Sittonbq@mail.uc.edu</w:t>
            </w:r>
          </w:p>
        </w:tc>
        <w:tc>
          <w:tcPr>
            <w:tcW w:w="123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B86AC" w14:textId="42742098" w:rsidR="005B3DF8" w:rsidRDefault="12B74A97" w:rsidP="00213E87">
            <w:pPr>
              <w:jc w:val="center"/>
            </w:pPr>
            <w:r>
              <w:t>513-252-1728</w:t>
            </w:r>
          </w:p>
        </w:tc>
      </w:tr>
      <w:tr w:rsidR="005B3DF8" w14:paraId="67DF175F" w14:textId="77777777" w:rsidTr="7134AA14">
        <w:tc>
          <w:tcPr>
            <w:tcW w:w="108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0334C" w14:textId="09D08394" w:rsidR="005B3DF8" w:rsidRDefault="7134AA14" w:rsidP="00213E87">
            <w:pPr>
              <w:jc w:val="center"/>
            </w:pPr>
            <w:r>
              <w:t>Mahesh</w:t>
            </w:r>
            <w:r w:rsidR="3028BB61">
              <w:t xml:space="preserve"> Gowda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D8DD932" w14:textId="62A9C320" w:rsidR="005B3DF8" w:rsidRDefault="005B3DF8" w:rsidP="00213E87">
            <w:pPr>
              <w:jc w:val="center"/>
              <w:rPr>
                <w:color w:val="000000"/>
              </w:rPr>
            </w:pPr>
            <w:r w:rsidRPr="7134AA14">
              <w:rPr>
                <w:color w:val="000000" w:themeColor="text1"/>
              </w:rPr>
              <w:t>BSIT – Software Dev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CCD37" w14:textId="26D81AE4" w:rsidR="005B3DF8" w:rsidRDefault="48F00640" w:rsidP="00213E87">
            <w:pPr>
              <w:jc w:val="center"/>
            </w:pPr>
            <w:r>
              <w:t>gowdamh@mail.uc.edu</w:t>
            </w:r>
          </w:p>
        </w:tc>
        <w:tc>
          <w:tcPr>
            <w:tcW w:w="123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99252" w14:textId="6864371D" w:rsidR="005B3DF8" w:rsidRDefault="48F00640" w:rsidP="00213E87">
            <w:pPr>
              <w:jc w:val="center"/>
            </w:pPr>
            <w:r>
              <w:t>513-488-9465</w:t>
            </w:r>
          </w:p>
        </w:tc>
      </w:tr>
      <w:tr w:rsidR="005B3DF8" w14:paraId="4F45B28F" w14:textId="77777777" w:rsidTr="7134AA14">
        <w:tc>
          <w:tcPr>
            <w:tcW w:w="108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116AA" w14:textId="3EA6C631" w:rsidR="005B3DF8" w:rsidRDefault="0089244F" w:rsidP="00D74D8A">
            <w:pPr>
              <w:jc w:val="center"/>
            </w:pPr>
            <w:r>
              <w:t>Nicholas Lawson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966246F" w14:textId="435F94CC" w:rsidR="005B3DF8" w:rsidRDefault="0089244F" w:rsidP="00D74D8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BSIT – Software Dev &amp; Game Design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F276A" w14:textId="12DFE0CD" w:rsidR="005B3DF8" w:rsidRDefault="0089244F" w:rsidP="00D74D8A">
            <w:pPr>
              <w:jc w:val="center"/>
            </w:pPr>
            <w:r>
              <w:t>lawsonnj@mail.uc.edu</w:t>
            </w:r>
          </w:p>
        </w:tc>
        <w:tc>
          <w:tcPr>
            <w:tcW w:w="123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7D511" w14:textId="26649A09" w:rsidR="005B3DF8" w:rsidRDefault="0089244F" w:rsidP="00D74D8A">
            <w:pPr>
              <w:jc w:val="center"/>
            </w:pPr>
            <w:r>
              <w:t>317-919-7729</w:t>
            </w:r>
          </w:p>
        </w:tc>
      </w:tr>
      <w:tr w:rsidR="005B3DF8" w14:paraId="1C58B93B" w14:textId="77777777" w:rsidTr="7134AA14">
        <w:tc>
          <w:tcPr>
            <w:tcW w:w="108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FF96E" w14:textId="6BCACE1B" w:rsidR="005B3DF8" w:rsidRDefault="0089244F" w:rsidP="00D74D8A">
            <w:pPr>
              <w:jc w:val="center"/>
            </w:pPr>
            <w:r>
              <w:t>Jack McHugh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CE634" w14:textId="604E29B8" w:rsidR="005B3DF8" w:rsidRDefault="00985CF3" w:rsidP="00D74D8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BSIT – Software Dev</w:t>
            </w:r>
          </w:p>
        </w:tc>
        <w:tc>
          <w:tcPr>
            <w:tcW w:w="1338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0D6DE" w14:textId="66054237" w:rsidR="005B3DF8" w:rsidRDefault="00985CF3" w:rsidP="00D74D8A">
            <w:pPr>
              <w:jc w:val="center"/>
            </w:pPr>
            <w:r>
              <w:t>mchughjk@mail.uc.edu</w:t>
            </w:r>
          </w:p>
        </w:tc>
        <w:tc>
          <w:tcPr>
            <w:tcW w:w="1236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FB753" w14:textId="38BD61BD" w:rsidR="005B3DF8" w:rsidRDefault="00985CF3" w:rsidP="00D74D8A">
            <w:pPr>
              <w:jc w:val="center"/>
            </w:pPr>
            <w:r>
              <w:t>614-725</w:t>
            </w:r>
            <w:r w:rsidR="00EE567B">
              <w:t>-7049</w:t>
            </w:r>
            <w:r w:rsidR="00AC4B8A">
              <w:t xml:space="preserve"> </w:t>
            </w:r>
          </w:p>
        </w:tc>
      </w:tr>
    </w:tbl>
    <w:p w14:paraId="522D402D" w14:textId="77777777" w:rsidR="00EA6E19" w:rsidRDefault="00EA6E19" w:rsidP="00213E87">
      <w:pPr>
        <w:spacing w:line="360" w:lineRule="auto"/>
        <w:rPr>
          <w:b/>
          <w:bCs/>
        </w:rPr>
      </w:pPr>
    </w:p>
    <w:p w14:paraId="1A089037" w14:textId="2ADB126F" w:rsidR="0013479C" w:rsidRDefault="0013479C" w:rsidP="00CD27A7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5" w:name="_Toc80532667"/>
      <w:r>
        <w:rPr>
          <w:b/>
          <w:bCs/>
          <w:color w:val="000000" w:themeColor="text1"/>
          <w:sz w:val="24"/>
          <w:szCs w:val="24"/>
        </w:rPr>
        <w:t>Sponsor Information (if applicable):</w:t>
      </w:r>
      <w:bookmarkEnd w:id="5"/>
    </w:p>
    <w:p w14:paraId="3506FC12" w14:textId="77777777" w:rsidR="0013479C" w:rsidRDefault="0013479C" w:rsidP="0013479C"/>
    <w:p w14:paraId="4FC68614" w14:textId="3833E630" w:rsidR="00254927" w:rsidRPr="0013479C" w:rsidRDefault="00254927" w:rsidP="0013479C">
      <w:r>
        <w:t>N/A</w:t>
      </w:r>
    </w:p>
    <w:p w14:paraId="1A0D145C" w14:textId="77777777" w:rsidR="002E296B" w:rsidRDefault="00213E87" w:rsidP="00CD27A7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6" w:name="_Toc80532668"/>
      <w:r w:rsidRPr="00CD27A7">
        <w:rPr>
          <w:b/>
          <w:bCs/>
          <w:color w:val="000000" w:themeColor="text1"/>
          <w:sz w:val="24"/>
          <w:szCs w:val="24"/>
        </w:rPr>
        <w:t>Project Source:</w:t>
      </w:r>
      <w:bookmarkEnd w:id="6"/>
    </w:p>
    <w:p w14:paraId="6AE43DEE" w14:textId="657E01D7" w:rsidR="00213E87" w:rsidRPr="00CD27A7" w:rsidRDefault="00E9685C" w:rsidP="00CD27A7">
      <w:pPr>
        <w:pStyle w:val="Heading1"/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Our project source was a collaboration between our team members looking to address the issue of keeping track of </w:t>
      </w:r>
      <w:r w:rsidR="00584934">
        <w:rPr>
          <w:color w:val="000000" w:themeColor="text1"/>
          <w:sz w:val="24"/>
          <w:szCs w:val="24"/>
        </w:rPr>
        <w:t>hobbies.</w:t>
      </w:r>
      <w:r w:rsidR="00CD27A7">
        <w:rPr>
          <w:b/>
          <w:bCs/>
          <w:color w:val="000000" w:themeColor="text1"/>
          <w:sz w:val="24"/>
          <w:szCs w:val="24"/>
        </w:rPr>
        <w:br/>
      </w:r>
    </w:p>
    <w:p w14:paraId="16C540E7" w14:textId="77777777" w:rsidR="00740AC9" w:rsidRDefault="00EA6E19" w:rsidP="00A81084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7" w:name="_Toc80532669"/>
      <w:r w:rsidRPr="00CD27A7">
        <w:rPr>
          <w:b/>
          <w:bCs/>
          <w:color w:val="000000" w:themeColor="text1"/>
          <w:sz w:val="24"/>
          <w:szCs w:val="24"/>
        </w:rPr>
        <w:t>Project Objectives/Goals:</w:t>
      </w:r>
      <w:bookmarkEnd w:id="7"/>
    </w:p>
    <w:p w14:paraId="355431FA" w14:textId="77777777" w:rsidR="0079605E" w:rsidRDefault="0079605E" w:rsidP="0079605E">
      <w:pPr>
        <w:rPr>
          <w:bCs/>
        </w:rPr>
      </w:pPr>
    </w:p>
    <w:p w14:paraId="146465E8" w14:textId="78BF3927" w:rsidR="0079605E" w:rsidRDefault="0079605E" w:rsidP="0079605E">
      <w:pPr>
        <w:rPr>
          <w:bCs/>
        </w:rPr>
      </w:pPr>
      <w:r>
        <w:rPr>
          <w:bCs/>
        </w:rPr>
        <w:t>-</w:t>
      </w:r>
      <w:r w:rsidRPr="0079605E">
        <w:rPr>
          <w:bCs/>
        </w:rPr>
        <w:t xml:space="preserve">The </w:t>
      </w:r>
      <w:r w:rsidR="00930B67">
        <w:rPr>
          <w:bCs/>
        </w:rPr>
        <w:t>a</w:t>
      </w:r>
      <w:r w:rsidRPr="0079605E">
        <w:rPr>
          <w:bCs/>
        </w:rPr>
        <w:t>pp should be a fun way to drive you</w:t>
      </w:r>
      <w:r w:rsidR="00320CED">
        <w:rPr>
          <w:bCs/>
        </w:rPr>
        <w:t>r</w:t>
      </w:r>
      <w:r w:rsidRPr="0079605E">
        <w:rPr>
          <w:bCs/>
        </w:rPr>
        <w:t xml:space="preserve"> hobby experience</w:t>
      </w:r>
      <w:r w:rsidR="00930B67">
        <w:rPr>
          <w:bCs/>
        </w:rPr>
        <w:t>.</w:t>
      </w:r>
    </w:p>
    <w:p w14:paraId="046C3418" w14:textId="7E92F029" w:rsidR="00AA5831" w:rsidRDefault="00930B67" w:rsidP="0079605E">
      <w:pPr>
        <w:rPr>
          <w:bCs/>
        </w:rPr>
      </w:pPr>
      <w:r>
        <w:rPr>
          <w:bCs/>
        </w:rPr>
        <w:t xml:space="preserve">-The app will not </w:t>
      </w:r>
      <w:r w:rsidR="009F4FC5">
        <w:rPr>
          <w:bCs/>
        </w:rPr>
        <w:t>give the user any feeling of a chore</w:t>
      </w:r>
      <w:r w:rsidR="00AA5831">
        <w:rPr>
          <w:bCs/>
        </w:rPr>
        <w:t>.</w:t>
      </w:r>
    </w:p>
    <w:p w14:paraId="33202847" w14:textId="500B9762" w:rsidR="00AA5831" w:rsidRDefault="00AA5831" w:rsidP="0079605E">
      <w:pPr>
        <w:rPr>
          <w:bCs/>
        </w:rPr>
      </w:pPr>
      <w:r>
        <w:rPr>
          <w:bCs/>
        </w:rPr>
        <w:t>-The app will pr</w:t>
      </w:r>
      <w:r w:rsidR="00F7273C">
        <w:rPr>
          <w:bCs/>
        </w:rPr>
        <w:t xml:space="preserve">ovide useful </w:t>
      </w:r>
      <w:r w:rsidR="00B049BA">
        <w:rPr>
          <w:bCs/>
        </w:rPr>
        <w:t xml:space="preserve">data for </w:t>
      </w:r>
      <w:r w:rsidR="00D641CA">
        <w:rPr>
          <w:bCs/>
        </w:rPr>
        <w:t>user.</w:t>
      </w:r>
    </w:p>
    <w:p w14:paraId="3FEECCEA" w14:textId="4DBE07E0" w:rsidR="002E5594" w:rsidRPr="00EE305F" w:rsidRDefault="007D0685" w:rsidP="00EE305F">
      <w:pPr>
        <w:rPr>
          <w:bCs/>
        </w:rPr>
      </w:pPr>
      <w:r>
        <w:rPr>
          <w:bCs/>
        </w:rPr>
        <w:t>-</w:t>
      </w:r>
      <w:r w:rsidR="00C715ED">
        <w:rPr>
          <w:bCs/>
        </w:rPr>
        <w:t xml:space="preserve">The app will provide </w:t>
      </w:r>
      <w:r w:rsidR="00892596">
        <w:rPr>
          <w:bCs/>
        </w:rPr>
        <w:t>useful tracking</w:t>
      </w:r>
      <w:r w:rsidR="00080626">
        <w:rPr>
          <w:bCs/>
        </w:rPr>
        <w:t xml:space="preserve"> </w:t>
      </w:r>
      <w:r w:rsidR="00EE305F">
        <w:rPr>
          <w:bCs/>
        </w:rPr>
        <w:t>functionality for the user.</w:t>
      </w:r>
    </w:p>
    <w:p w14:paraId="6EF9EDFB" w14:textId="1D057584" w:rsidR="001B4202" w:rsidRPr="00CD27A7" w:rsidRDefault="001B4202" w:rsidP="00CD27A7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8" w:name="_Toc80532670"/>
      <w:r w:rsidRPr="00CD27A7">
        <w:rPr>
          <w:b/>
          <w:bCs/>
          <w:color w:val="000000" w:themeColor="text1"/>
          <w:sz w:val="24"/>
          <w:szCs w:val="24"/>
        </w:rPr>
        <w:t>Team Members and Responsibilities:</w:t>
      </w:r>
      <w:bookmarkEnd w:id="8"/>
      <w:r w:rsidR="00CD27A7">
        <w:rPr>
          <w:b/>
          <w:bCs/>
          <w:color w:val="000000" w:themeColor="text1"/>
          <w:sz w:val="24"/>
          <w:szCs w:val="24"/>
        </w:rPr>
        <w:br/>
      </w:r>
    </w:p>
    <w:p w14:paraId="7637E5C8" w14:textId="4BA9F7C4" w:rsidR="001B4202" w:rsidRPr="001B4202" w:rsidRDefault="001B4202" w:rsidP="001B4202">
      <w:pPr>
        <w:rPr>
          <w:bCs/>
        </w:rPr>
      </w:pPr>
      <w:r w:rsidRPr="001B4202">
        <w:rPr>
          <w:bCs/>
        </w:rPr>
        <w:t>This</w:t>
      </w:r>
      <w:r>
        <w:rPr>
          <w:bCs/>
        </w:rPr>
        <w:t xml:space="preserve"> section should detail each member’s role, their technical title for the project</w:t>
      </w:r>
      <w:r w:rsidR="005D7078">
        <w:rPr>
          <w:bCs/>
        </w:rPr>
        <w:t>, and the scope of their responsibilities.</w:t>
      </w:r>
    </w:p>
    <w:p w14:paraId="14776329" w14:textId="5EA23580" w:rsidR="001B4202" w:rsidRDefault="001B4202" w:rsidP="006F2D2B"/>
    <w:p w14:paraId="27772454" w14:textId="77777777" w:rsidR="004652F4" w:rsidRDefault="004652F4" w:rsidP="006F2D2B">
      <w:r>
        <w:t>Examples:</w:t>
      </w:r>
    </w:p>
    <w:p w14:paraId="0FEB576E" w14:textId="75D41306" w:rsidR="00837DEE" w:rsidRDefault="008F77D2" w:rsidP="006F2D2B">
      <w:r>
        <w:t xml:space="preserve">Back-end </w:t>
      </w:r>
      <w:r w:rsidR="00DF7046">
        <w:t>D</w:t>
      </w:r>
      <w:r>
        <w:t>eveloper</w:t>
      </w:r>
      <w:r w:rsidR="0015702A">
        <w:t xml:space="preserve"> and Front-end </w:t>
      </w:r>
      <w:r w:rsidR="00DF7046">
        <w:t>Support</w:t>
      </w:r>
      <w:r w:rsidR="00535777">
        <w:t xml:space="preserve">: </w:t>
      </w:r>
      <w:r w:rsidR="00517B7D">
        <w:t>Jack McHugh</w:t>
      </w:r>
    </w:p>
    <w:p w14:paraId="29C397C2" w14:textId="77777777" w:rsidR="00E84DF7" w:rsidRDefault="00E84DF7" w:rsidP="00166323">
      <w:pPr>
        <w:rPr>
          <w:color w:val="000000" w:themeColor="text1"/>
        </w:rPr>
      </w:pPr>
    </w:p>
    <w:p w14:paraId="52989CE8" w14:textId="50D9AD06" w:rsidR="00166323" w:rsidRDefault="00762625" w:rsidP="00E84DF7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Providing b</w:t>
      </w:r>
      <w:r w:rsidR="00584644">
        <w:rPr>
          <w:color w:val="000000" w:themeColor="text1"/>
        </w:rPr>
        <w:t>ack-end development.</w:t>
      </w:r>
    </w:p>
    <w:p w14:paraId="0533B0F1" w14:textId="7F779877" w:rsidR="00762625" w:rsidRDefault="00987C4D" w:rsidP="00E84DF7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Providing front-end integration support.</w:t>
      </w:r>
    </w:p>
    <w:p w14:paraId="502CF728" w14:textId="3DB57096" w:rsidR="00987C4D" w:rsidRDefault="00987C4D" w:rsidP="00E84DF7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 xml:space="preserve">Completing back-end </w:t>
      </w:r>
      <w:r w:rsidR="000352CB">
        <w:rPr>
          <w:color w:val="000000" w:themeColor="text1"/>
        </w:rPr>
        <w:t>development tasks.</w:t>
      </w:r>
    </w:p>
    <w:p w14:paraId="2BFF28E4" w14:textId="4D59B0C7" w:rsidR="000352CB" w:rsidRPr="00E84DF7" w:rsidRDefault="000352CB" w:rsidP="00E84DF7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Creating back-end development tasks.</w:t>
      </w:r>
    </w:p>
    <w:p w14:paraId="359E033D" w14:textId="3406E292" w:rsidR="00E84DF7" w:rsidRDefault="00E84DF7" w:rsidP="00166323"/>
    <w:p w14:paraId="6E5122CB" w14:textId="157FA737" w:rsidR="3C3EBEEC" w:rsidRDefault="009978A6" w:rsidP="3C3EBEEC">
      <w:r>
        <w:t>Front-end</w:t>
      </w:r>
      <w:r w:rsidR="3C3EBEEC">
        <w:t xml:space="preserve"> Developer</w:t>
      </w:r>
      <w:r w:rsidR="0015702A">
        <w:t xml:space="preserve"> / Front-end Tester</w:t>
      </w:r>
      <w:r w:rsidR="004671CA">
        <w:t xml:space="preserve"> / Project Manager</w:t>
      </w:r>
      <w:r w:rsidR="3C3EBEEC">
        <w:t>: Nicholas Lawson</w:t>
      </w:r>
    </w:p>
    <w:p w14:paraId="0F0AE16F" w14:textId="58B5E9E8" w:rsidR="004161D4" w:rsidRDefault="008C0549" w:rsidP="005052BE">
      <w:pPr>
        <w:pStyle w:val="ListParagraph"/>
        <w:numPr>
          <w:ilvl w:val="0"/>
          <w:numId w:val="4"/>
        </w:numPr>
      </w:pPr>
      <w:r>
        <w:t>M</w:t>
      </w:r>
      <w:r w:rsidR="00EA24BE">
        <w:t xml:space="preserve">aking the UI and </w:t>
      </w:r>
      <w:r w:rsidR="006C7714">
        <w:t>layout</w:t>
      </w:r>
      <w:r w:rsidR="005A12A2">
        <w:t>.</w:t>
      </w:r>
    </w:p>
    <w:p w14:paraId="4686605B" w14:textId="4C716FA3" w:rsidR="0015702A" w:rsidRDefault="006A703D" w:rsidP="005052BE">
      <w:pPr>
        <w:pStyle w:val="ListParagraph"/>
        <w:numPr>
          <w:ilvl w:val="0"/>
          <w:numId w:val="4"/>
        </w:numPr>
      </w:pPr>
      <w:r>
        <w:t>Front-end dev testing.</w:t>
      </w:r>
    </w:p>
    <w:p w14:paraId="5831B6ED" w14:textId="5B48644A" w:rsidR="006511C1" w:rsidRDefault="008C0549" w:rsidP="005A12A2">
      <w:pPr>
        <w:pStyle w:val="ListParagraph"/>
        <w:numPr>
          <w:ilvl w:val="0"/>
          <w:numId w:val="4"/>
        </w:numPr>
      </w:pPr>
      <w:r>
        <w:t>C</w:t>
      </w:r>
      <w:r w:rsidR="006511C1">
        <w:t>reating wireframe</w:t>
      </w:r>
      <w:r w:rsidR="005A12A2">
        <w:t>s.</w:t>
      </w:r>
    </w:p>
    <w:p w14:paraId="24622991" w14:textId="023F6C47" w:rsidR="00E051B1" w:rsidRDefault="00E051B1" w:rsidP="005A12A2">
      <w:pPr>
        <w:pStyle w:val="ListParagraph"/>
        <w:numPr>
          <w:ilvl w:val="0"/>
          <w:numId w:val="4"/>
        </w:numPr>
      </w:pPr>
      <w:r>
        <w:t>Creating front-end development tasks.</w:t>
      </w:r>
    </w:p>
    <w:p w14:paraId="2982AB0F" w14:textId="3C6FA47F" w:rsidR="006C7714" w:rsidRDefault="008C0549" w:rsidP="006A514D">
      <w:pPr>
        <w:pStyle w:val="ListParagraph"/>
        <w:numPr>
          <w:ilvl w:val="0"/>
          <w:numId w:val="4"/>
        </w:numPr>
      </w:pPr>
      <w:r>
        <w:t>K</w:t>
      </w:r>
      <w:r w:rsidR="00C06DE5">
        <w:t>eep everything organized</w:t>
      </w:r>
      <w:r w:rsidR="004161D4">
        <w:t xml:space="preserve">, </w:t>
      </w:r>
      <w:r w:rsidR="00C06DE5">
        <w:t>arrang</w:t>
      </w:r>
      <w:r w:rsidR="004161D4">
        <w:t>ing</w:t>
      </w:r>
      <w:r w:rsidR="00C06DE5">
        <w:t xml:space="preserve"> meetings</w:t>
      </w:r>
      <w:r w:rsidR="004161D4">
        <w:t>, implementing Agile framework</w:t>
      </w:r>
      <w:r w:rsidR="005A12A2">
        <w:t>.</w:t>
      </w:r>
    </w:p>
    <w:p w14:paraId="14DFDB5D" w14:textId="5C3E6DBC" w:rsidR="3C3EBEEC" w:rsidRDefault="3C3EBEEC" w:rsidP="7CD1C8C2"/>
    <w:p w14:paraId="183221BF" w14:textId="51640E27" w:rsidR="7CD1C8C2" w:rsidRDefault="7CD1C8C2" w:rsidP="7CD1C8C2"/>
    <w:p w14:paraId="47412C43" w14:textId="0ADD6D33" w:rsidR="00166323" w:rsidRDefault="00A02FD2" w:rsidP="00166323">
      <w:r>
        <w:t>Cybersecurity</w:t>
      </w:r>
      <w:r w:rsidR="00166323">
        <w:t xml:space="preserve"> </w:t>
      </w:r>
      <w:r>
        <w:t>Analyst</w:t>
      </w:r>
      <w:r w:rsidR="35BA753A">
        <w:t xml:space="preserve"> / Presentation Specialist</w:t>
      </w:r>
      <w:r w:rsidR="00475961">
        <w:t xml:space="preserve"> (Public Speaker)</w:t>
      </w:r>
      <w:r w:rsidR="00166323">
        <w:t>: Brendan Sitton</w:t>
      </w:r>
    </w:p>
    <w:p w14:paraId="065BAE9E" w14:textId="40171809" w:rsidR="6E046AC1" w:rsidRDefault="6E046AC1" w:rsidP="6E046AC1"/>
    <w:p w14:paraId="2767E904" w14:textId="3AC13F2D" w:rsidR="7CD1C8C2" w:rsidRDefault="736C5F9F" w:rsidP="4AD84E49">
      <w:pPr>
        <w:pStyle w:val="ListParagraph"/>
        <w:numPr>
          <w:ilvl w:val="0"/>
          <w:numId w:val="4"/>
        </w:numPr>
      </w:pPr>
      <w:r>
        <w:t xml:space="preserve">Responsible for </w:t>
      </w:r>
      <w:r w:rsidR="3DA24EF1">
        <w:t>analyzing</w:t>
      </w:r>
      <w:r w:rsidR="3B2FB56A">
        <w:t xml:space="preserve"> and implementing security measures</w:t>
      </w:r>
    </w:p>
    <w:p w14:paraId="6A045D69" w14:textId="640BBAFF" w:rsidR="7CD1C8C2" w:rsidRDefault="736C5F9F" w:rsidP="4AD84E49">
      <w:pPr>
        <w:numPr>
          <w:ilvl w:val="0"/>
          <w:numId w:val="4"/>
        </w:numPr>
        <w:rPr>
          <w:color w:val="000000" w:themeColor="text1"/>
        </w:rPr>
      </w:pPr>
      <w:r w:rsidRPr="0C3E0530">
        <w:rPr>
          <w:color w:val="000000" w:themeColor="text1"/>
        </w:rPr>
        <w:t>Responsible for</w:t>
      </w:r>
      <w:r w:rsidR="3DA24EF1" w:rsidRPr="0C3E0530">
        <w:rPr>
          <w:color w:val="000000" w:themeColor="text1"/>
        </w:rPr>
        <w:t xml:space="preserve"> monitoring network for</w:t>
      </w:r>
      <w:r w:rsidR="0071448D">
        <w:rPr>
          <w:color w:val="000000" w:themeColor="text1"/>
        </w:rPr>
        <w:t xml:space="preserve"> any</w:t>
      </w:r>
      <w:r w:rsidR="3DA24EF1" w:rsidRPr="0C3E0530">
        <w:rPr>
          <w:color w:val="000000" w:themeColor="text1"/>
        </w:rPr>
        <w:t xml:space="preserve"> security issues</w:t>
      </w:r>
    </w:p>
    <w:p w14:paraId="133A4882" w14:textId="176616C7" w:rsidR="736C5F9F" w:rsidRDefault="736C5F9F" w:rsidP="0C3E0530">
      <w:pPr>
        <w:pStyle w:val="ListParagraph"/>
        <w:numPr>
          <w:ilvl w:val="0"/>
          <w:numId w:val="4"/>
        </w:numPr>
      </w:pPr>
      <w:r>
        <w:lastRenderedPageBreak/>
        <w:t>Responsible for</w:t>
      </w:r>
      <w:r w:rsidR="0071448D">
        <w:t xml:space="preserve"> any</w:t>
      </w:r>
      <w:r>
        <w:t xml:space="preserve"> </w:t>
      </w:r>
      <w:r w:rsidR="4D88F3C4">
        <w:t>penetration testing</w:t>
      </w:r>
    </w:p>
    <w:p w14:paraId="1F0EA98E" w14:textId="1C343179" w:rsidR="00122369" w:rsidRDefault="00122369" w:rsidP="0C3E0530">
      <w:pPr>
        <w:pStyle w:val="ListParagraph"/>
        <w:numPr>
          <w:ilvl w:val="0"/>
          <w:numId w:val="4"/>
        </w:numPr>
      </w:pPr>
      <w:r>
        <w:t xml:space="preserve">Responsible for visualizing the </w:t>
      </w:r>
      <w:r w:rsidR="00DF6AB7">
        <w:t>idea to any</w:t>
      </w:r>
      <w:r w:rsidR="004259BD">
        <w:t xml:space="preserve"> person who might struggle to conceptualize the process.</w:t>
      </w:r>
    </w:p>
    <w:p w14:paraId="029B9467" w14:textId="7D1C3D47" w:rsidR="005052BE" w:rsidRDefault="005052BE" w:rsidP="0C3E0530">
      <w:pPr>
        <w:pStyle w:val="ListParagraph"/>
        <w:numPr>
          <w:ilvl w:val="0"/>
          <w:numId w:val="4"/>
        </w:numPr>
      </w:pPr>
      <w:r>
        <w:t>Presenting to stakeholders</w:t>
      </w:r>
      <w:r w:rsidR="00992454">
        <w:t>/audiences</w:t>
      </w:r>
    </w:p>
    <w:p w14:paraId="06652169" w14:textId="1B2B3713" w:rsidR="7CD1C8C2" w:rsidRDefault="7CD1C8C2" w:rsidP="4AD84E49"/>
    <w:p w14:paraId="0AF4A0D9" w14:textId="2880AC86" w:rsidR="7CD1C8C2" w:rsidRDefault="004673A9" w:rsidP="7CD1C8C2">
      <w:r>
        <w:t xml:space="preserve">Back-end developer and Database </w:t>
      </w:r>
      <w:r w:rsidR="00CE48B9">
        <w:t>M</w:t>
      </w:r>
      <w:r>
        <w:t>anager</w:t>
      </w:r>
      <w:r w:rsidR="7CD1C8C2">
        <w:t>: Mahesh Gowda</w:t>
      </w:r>
    </w:p>
    <w:p w14:paraId="0B1B41C3" w14:textId="5E50B277" w:rsidR="6E046AC1" w:rsidRDefault="6E046AC1" w:rsidP="6E046AC1"/>
    <w:p w14:paraId="5D5AF885" w14:textId="5A6CC21C" w:rsidR="00611677" w:rsidRDefault="00611677" w:rsidP="0C3E0530">
      <w:pPr>
        <w:pStyle w:val="ListParagraph"/>
        <w:numPr>
          <w:ilvl w:val="0"/>
          <w:numId w:val="4"/>
        </w:numPr>
        <w:spacing w:line="259" w:lineRule="auto"/>
        <w:rPr>
          <w:rFonts w:eastAsiaTheme="minorEastAsia"/>
        </w:rPr>
      </w:pPr>
      <w:r>
        <w:rPr>
          <w:rFonts w:eastAsiaTheme="minorEastAsia"/>
        </w:rPr>
        <w:t>Tie up database, and UI</w:t>
      </w:r>
    </w:p>
    <w:p w14:paraId="00A7D2A3" w14:textId="4C132691" w:rsidR="00A965C5" w:rsidRPr="00611677" w:rsidRDefault="00A965C5" w:rsidP="0C3E0530">
      <w:pPr>
        <w:pStyle w:val="ListParagraph"/>
        <w:numPr>
          <w:ilvl w:val="0"/>
          <w:numId w:val="4"/>
        </w:numPr>
        <w:spacing w:line="259" w:lineRule="auto"/>
        <w:rPr>
          <w:rFonts w:eastAsiaTheme="minorEastAsia"/>
        </w:rPr>
      </w:pPr>
      <w:r>
        <w:rPr>
          <w:rFonts w:eastAsiaTheme="minorEastAsia"/>
        </w:rPr>
        <w:t>Helps create database</w:t>
      </w:r>
    </w:p>
    <w:p w14:paraId="344218EF" w14:textId="796BD0AE" w:rsidR="00AC7E5B" w:rsidRPr="00911D4B" w:rsidRDefault="736C5F9F" w:rsidP="00911D4B">
      <w:pPr>
        <w:pStyle w:val="ListParagraph"/>
        <w:numPr>
          <w:ilvl w:val="0"/>
          <w:numId w:val="4"/>
        </w:numPr>
        <w:spacing w:line="259" w:lineRule="auto"/>
        <w:rPr>
          <w:rFonts w:eastAsiaTheme="minorEastAsia"/>
        </w:rPr>
      </w:pPr>
      <w:r>
        <w:t xml:space="preserve">Responsible for </w:t>
      </w:r>
      <w:r w:rsidR="0C3E0530">
        <w:t>testing and deploying project</w:t>
      </w:r>
    </w:p>
    <w:p w14:paraId="368D1252" w14:textId="5E50B277" w:rsidR="6E046AC1" w:rsidRDefault="6E046AC1" w:rsidP="0C3E0530"/>
    <w:p w14:paraId="0F505471" w14:textId="15A65056" w:rsidR="0071448D" w:rsidRDefault="00997E9F" w:rsidP="0081703E">
      <w:r>
        <w:t>Full Stack</w:t>
      </w:r>
      <w:r w:rsidR="1830B2CB">
        <w:t xml:space="preserve"> Deve</w:t>
      </w:r>
      <w:r w:rsidR="2BA916F9">
        <w:t xml:space="preserve">loper: Sukhbir </w:t>
      </w:r>
      <w:proofErr w:type="spellStart"/>
      <w:r w:rsidR="2BA916F9">
        <w:t>Sekhon</w:t>
      </w:r>
      <w:proofErr w:type="spellEnd"/>
    </w:p>
    <w:p w14:paraId="41611A61" w14:textId="3A96EE17" w:rsidR="004161D4" w:rsidRDefault="004161D4" w:rsidP="006A514D">
      <w:pPr>
        <w:pStyle w:val="ListParagraph"/>
        <w:numPr>
          <w:ilvl w:val="0"/>
          <w:numId w:val="4"/>
        </w:numPr>
      </w:pPr>
      <w:r>
        <w:t>B</w:t>
      </w:r>
      <w:r w:rsidR="006C7714">
        <w:t>ack end – making the database</w:t>
      </w:r>
      <w:r w:rsidR="008C0549">
        <w:t>.</w:t>
      </w:r>
    </w:p>
    <w:p w14:paraId="3BB82BD9" w14:textId="6C0EFC19" w:rsidR="0071448D" w:rsidRDefault="009400A7" w:rsidP="006A514D">
      <w:pPr>
        <w:pStyle w:val="ListParagraph"/>
        <w:numPr>
          <w:ilvl w:val="0"/>
          <w:numId w:val="4"/>
        </w:numPr>
      </w:pPr>
      <w:r>
        <w:t xml:space="preserve">Front end </w:t>
      </w:r>
      <w:r w:rsidR="009320E0">
        <w:t>–</w:t>
      </w:r>
      <w:r>
        <w:t xml:space="preserve"> </w:t>
      </w:r>
      <w:r w:rsidR="009320E0">
        <w:t xml:space="preserve">Providing any supporting </w:t>
      </w:r>
      <w:r w:rsidR="008C0549">
        <w:t>help if needed.</w:t>
      </w:r>
    </w:p>
    <w:p w14:paraId="7D15C940" w14:textId="15EA430C" w:rsidR="004161D4" w:rsidRDefault="00A677A4" w:rsidP="006A514D">
      <w:pPr>
        <w:pStyle w:val="ListParagraph"/>
        <w:numPr>
          <w:ilvl w:val="0"/>
          <w:numId w:val="4"/>
        </w:numPr>
      </w:pPr>
      <w:r>
        <w:t xml:space="preserve">Implementing program logic, especially </w:t>
      </w:r>
      <w:r w:rsidR="000F698B">
        <w:t>using existing APIs</w:t>
      </w:r>
      <w:r w:rsidR="008C0549">
        <w:t>.</w:t>
      </w:r>
    </w:p>
    <w:p w14:paraId="224BFBC3" w14:textId="571ACF7E" w:rsidR="00820DC9" w:rsidRDefault="00B64A58" w:rsidP="006A514D">
      <w:pPr>
        <w:pStyle w:val="ListParagraph"/>
        <w:numPr>
          <w:ilvl w:val="0"/>
          <w:numId w:val="4"/>
        </w:numPr>
      </w:pPr>
      <w:r>
        <w:t xml:space="preserve">Code review </w:t>
      </w:r>
      <w:r w:rsidR="00997486">
        <w:t>–</w:t>
      </w:r>
      <w:r>
        <w:t xml:space="preserve"> </w:t>
      </w:r>
      <w:r w:rsidR="00997486">
        <w:t xml:space="preserve">keeping </w:t>
      </w:r>
      <w:r w:rsidR="00502972">
        <w:t>the</w:t>
      </w:r>
      <w:r w:rsidR="00120620">
        <w:t xml:space="preserve"> internal code and layout</w:t>
      </w:r>
      <w:r w:rsidR="00997486">
        <w:t xml:space="preserve"> efficient and readable</w:t>
      </w:r>
      <w:r w:rsidR="00120620">
        <w:t xml:space="preserve"> </w:t>
      </w:r>
      <w:r w:rsidR="004161D4">
        <w:t>using</w:t>
      </w:r>
      <w:r w:rsidR="00120620">
        <w:t xml:space="preserve"> </w:t>
      </w:r>
      <w:r w:rsidR="004161D4">
        <w:t>programming</w:t>
      </w:r>
      <w:r w:rsidR="00120620">
        <w:t xml:space="preserve"> standards</w:t>
      </w:r>
      <w:r w:rsidR="008C0549">
        <w:t>.</w:t>
      </w:r>
    </w:p>
    <w:p w14:paraId="19C37249" w14:textId="77777777" w:rsidR="001B6611" w:rsidRDefault="001B6611" w:rsidP="2BA916F9"/>
    <w:p w14:paraId="0A62CCC0" w14:textId="53E0ACE1" w:rsidR="001B6611" w:rsidRDefault="006229B5" w:rsidP="2BA916F9">
      <w:r>
        <w:t>Additionally, e</w:t>
      </w:r>
      <w:r w:rsidR="001B6611">
        <w:t>veryone can pitch in in other roles</w:t>
      </w:r>
      <w:r>
        <w:t xml:space="preserve"> or outside their scope</w:t>
      </w:r>
      <w:r w:rsidR="001B6611">
        <w:t xml:space="preserve"> depending on our needs</w:t>
      </w:r>
      <w:r>
        <w:t>.</w:t>
      </w:r>
    </w:p>
    <w:p w14:paraId="4B9B422D" w14:textId="409A996C" w:rsidR="2BA916F9" w:rsidRDefault="2BA916F9" w:rsidP="2BA916F9"/>
    <w:p w14:paraId="7620A145" w14:textId="5586B92E" w:rsidR="00A50D74" w:rsidRPr="00555362" w:rsidRDefault="00355F99" w:rsidP="00555362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9" w:name="_Toc80532671"/>
      <w:r w:rsidRPr="00CD27A7">
        <w:rPr>
          <w:b/>
          <w:bCs/>
          <w:color w:val="000000" w:themeColor="text1"/>
          <w:sz w:val="24"/>
          <w:szCs w:val="24"/>
        </w:rPr>
        <w:t>Project Scope:</w:t>
      </w:r>
      <w:bookmarkEnd w:id="9"/>
    </w:p>
    <w:p w14:paraId="4B84C997" w14:textId="1018A7EB" w:rsidR="00A50D74" w:rsidRPr="0001219B" w:rsidRDefault="00555362" w:rsidP="00555362">
      <w:pPr>
        <w:pStyle w:val="Heading1"/>
        <w:numPr>
          <w:ilvl w:val="0"/>
          <w:numId w:val="10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</w:t>
      </w:r>
      <w:r w:rsidR="00A50D74" w:rsidRPr="0001219B">
        <w:rPr>
          <w:color w:val="000000" w:themeColor="text1"/>
          <w:sz w:val="24"/>
          <w:szCs w:val="24"/>
        </w:rPr>
        <w:t>t should be able to learn hobbies at a self-chosen pace.</w:t>
      </w:r>
    </w:p>
    <w:p w14:paraId="40368517" w14:textId="5A52FDA6" w:rsidR="00A50D74" w:rsidRPr="0001219B" w:rsidRDefault="00A50D74" w:rsidP="00555362">
      <w:pPr>
        <w:pStyle w:val="Heading1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01219B">
        <w:rPr>
          <w:color w:val="000000" w:themeColor="text1"/>
          <w:sz w:val="24"/>
          <w:szCs w:val="24"/>
        </w:rPr>
        <w:t>Keeps tracks of goals and progress.</w:t>
      </w:r>
    </w:p>
    <w:p w14:paraId="069C9807" w14:textId="4CCFC8B1" w:rsidR="00A50D74" w:rsidRDefault="00A50D74" w:rsidP="00555362">
      <w:pPr>
        <w:pStyle w:val="Heading1"/>
        <w:numPr>
          <w:ilvl w:val="0"/>
          <w:numId w:val="10"/>
        </w:numPr>
        <w:rPr>
          <w:color w:val="000000" w:themeColor="text1"/>
          <w:sz w:val="24"/>
          <w:szCs w:val="24"/>
        </w:rPr>
      </w:pPr>
      <w:r w:rsidRPr="0001219B">
        <w:rPr>
          <w:color w:val="000000" w:themeColor="text1"/>
          <w:sz w:val="24"/>
          <w:szCs w:val="24"/>
        </w:rPr>
        <w:t>Customizes experiences tailored for each user and their needs</w:t>
      </w:r>
      <w:r>
        <w:rPr>
          <w:color w:val="000000" w:themeColor="text1"/>
          <w:sz w:val="24"/>
          <w:szCs w:val="24"/>
        </w:rPr>
        <w:t>.</w:t>
      </w:r>
    </w:p>
    <w:p w14:paraId="408101C2" w14:textId="41469BB2" w:rsidR="00A50D74" w:rsidRDefault="00A50D74" w:rsidP="00555362">
      <w:pPr>
        <w:pStyle w:val="Heading1"/>
        <w:numPr>
          <w:ilvl w:val="0"/>
          <w:numId w:val="10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mplement goal input</w:t>
      </w:r>
      <w:r w:rsidR="007077A6">
        <w:rPr>
          <w:color w:val="000000" w:themeColor="text1"/>
          <w:sz w:val="24"/>
          <w:szCs w:val="24"/>
        </w:rPr>
        <w:t>.</w:t>
      </w:r>
    </w:p>
    <w:p w14:paraId="302D58AD" w14:textId="27ADC1DE" w:rsidR="00A50D74" w:rsidRDefault="00A50D74" w:rsidP="00555362">
      <w:pPr>
        <w:pStyle w:val="Heading1"/>
        <w:numPr>
          <w:ilvl w:val="0"/>
          <w:numId w:val="10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mplement a way to input various hobbies</w:t>
      </w:r>
      <w:r w:rsidR="007077A6">
        <w:rPr>
          <w:color w:val="000000" w:themeColor="text1"/>
          <w:sz w:val="24"/>
          <w:szCs w:val="24"/>
        </w:rPr>
        <w:t>.</w:t>
      </w:r>
    </w:p>
    <w:p w14:paraId="54F98C88" w14:textId="4DC18307" w:rsidR="00FB54B7" w:rsidRPr="004B4FE0" w:rsidRDefault="00A50D74" w:rsidP="00555362">
      <w:pPr>
        <w:pStyle w:val="Heading1"/>
        <w:numPr>
          <w:ilvl w:val="0"/>
          <w:numId w:val="10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mplement a way to track progress for each user</w:t>
      </w:r>
      <w:r w:rsidR="007077A6">
        <w:rPr>
          <w:color w:val="000000" w:themeColor="text1"/>
          <w:sz w:val="24"/>
          <w:szCs w:val="24"/>
        </w:rPr>
        <w:t>.</w:t>
      </w:r>
      <w:r>
        <w:rPr>
          <w:color w:val="000000" w:themeColor="text1"/>
          <w:sz w:val="24"/>
          <w:szCs w:val="24"/>
        </w:rPr>
        <w:t xml:space="preserve"> </w:t>
      </w:r>
    </w:p>
    <w:p w14:paraId="47C2C1DA" w14:textId="686FDE0A" w:rsidR="00934962" w:rsidRDefault="00A50D74" w:rsidP="00555362">
      <w:pPr>
        <w:pStyle w:val="Heading1"/>
        <w:numPr>
          <w:ilvl w:val="0"/>
          <w:numId w:val="10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Implemented notification for user to pick back up on a </w:t>
      </w:r>
      <w:proofErr w:type="spellStart"/>
      <w:r>
        <w:rPr>
          <w:color w:val="000000" w:themeColor="text1"/>
          <w:sz w:val="24"/>
          <w:szCs w:val="24"/>
        </w:rPr>
        <w:t>hobbie</w:t>
      </w:r>
      <w:proofErr w:type="spellEnd"/>
      <w:r>
        <w:rPr>
          <w:color w:val="000000" w:themeColor="text1"/>
          <w:sz w:val="24"/>
          <w:szCs w:val="24"/>
        </w:rPr>
        <w:t>.</w:t>
      </w:r>
    </w:p>
    <w:p w14:paraId="77C1D408" w14:textId="77777777" w:rsidR="00CE15CE" w:rsidRPr="00CE15CE" w:rsidRDefault="00CE15CE" w:rsidP="00CE15CE"/>
    <w:p w14:paraId="5A0E57E5" w14:textId="73986886" w:rsidR="00F60B83" w:rsidRDefault="00F60B83" w:rsidP="00CD27A7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10" w:name="_Toc80532672"/>
      <w:r w:rsidRPr="00CD27A7">
        <w:rPr>
          <w:b/>
          <w:bCs/>
          <w:color w:val="000000" w:themeColor="text1"/>
          <w:sz w:val="24"/>
          <w:szCs w:val="24"/>
        </w:rPr>
        <w:t>Project Timeline:</w:t>
      </w:r>
      <w:bookmarkEnd w:id="10"/>
    </w:p>
    <w:p w14:paraId="417EA636" w14:textId="77777777" w:rsidR="00555362" w:rsidRDefault="00555362" w:rsidP="00555362"/>
    <w:p w14:paraId="32BB37BD" w14:textId="77777777" w:rsidR="00555362" w:rsidRDefault="00555362" w:rsidP="00555362">
      <w:r>
        <w:t>Crawl (Research), Walk (Development), Run (Testing).</w:t>
      </w:r>
    </w:p>
    <w:p w14:paraId="53562A7F" w14:textId="77777777" w:rsidR="00555362" w:rsidRDefault="00555362" w:rsidP="00555362"/>
    <w:p w14:paraId="2BA92600" w14:textId="77777777" w:rsidR="00555362" w:rsidRDefault="00555362" w:rsidP="00555362">
      <w:r>
        <w:t xml:space="preserve">Crawl: Statistics on people being successful on hobbies, stats on people failing on hobbies, Survey on </w:t>
      </w:r>
      <w:proofErr w:type="spellStart"/>
      <w:r>
        <w:t>uc</w:t>
      </w:r>
      <w:proofErr w:type="spellEnd"/>
      <w:r>
        <w:t xml:space="preserve"> students to ask them hobby related questions to provide our own statistics.</w:t>
      </w:r>
    </w:p>
    <w:p w14:paraId="13239C01" w14:textId="77777777" w:rsidR="00555362" w:rsidRDefault="00555362" w:rsidP="00555362">
      <w:r>
        <w:lastRenderedPageBreak/>
        <w:t xml:space="preserve">Walk: Using agile methodology to stay on track with our development deadlines. Meeting every week to keep track of our development progress.  </w:t>
      </w:r>
    </w:p>
    <w:p w14:paraId="708C0CBA" w14:textId="0CB0B4F6" w:rsidR="00555362" w:rsidRPr="00555362" w:rsidRDefault="00555362" w:rsidP="00555362">
      <w:r>
        <w:t xml:space="preserve">Run: Finish up testing and polish the application. Prepare for and rehearse all presentations and visuals for the audience. </w:t>
      </w:r>
    </w:p>
    <w:p w14:paraId="739A510F" w14:textId="02249787" w:rsidR="00F60B83" w:rsidRDefault="00F60B83" w:rsidP="00E2639A">
      <w:pPr>
        <w:rPr>
          <w:b/>
          <w:bCs/>
        </w:rPr>
      </w:pPr>
    </w:p>
    <w:p w14:paraId="50D5B8E2" w14:textId="1C6D38B0" w:rsidR="00F60B83" w:rsidRDefault="00F60B83" w:rsidP="00E2639A">
      <w:r>
        <w:t>A rough estimate of your project timeline in a tabular format with the following fields:</w:t>
      </w:r>
    </w:p>
    <w:p w14:paraId="79907C2E" w14:textId="36F8DF75" w:rsidR="00F60B83" w:rsidRDefault="00F60B83" w:rsidP="00E263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009DD" w14:paraId="1CFD5955" w14:textId="77777777" w:rsidTr="009B0749">
        <w:tc>
          <w:tcPr>
            <w:tcW w:w="1870" w:type="dxa"/>
          </w:tcPr>
          <w:p w14:paraId="08BF0F3F" w14:textId="486D8F45" w:rsidR="004009DD" w:rsidRDefault="004009DD" w:rsidP="00E2639A">
            <w:r>
              <w:t>Task #</w:t>
            </w:r>
            <w:r w:rsidR="00977F45">
              <w:t>1</w:t>
            </w:r>
          </w:p>
        </w:tc>
        <w:tc>
          <w:tcPr>
            <w:tcW w:w="1870" w:type="dxa"/>
          </w:tcPr>
          <w:p w14:paraId="24B8A141" w14:textId="5553F6C7" w:rsidR="004009DD" w:rsidRDefault="006B3E4F" w:rsidP="00E2639A">
            <w:r>
              <w:t>Research</w:t>
            </w:r>
            <w:r w:rsidR="008C733C">
              <w:t xml:space="preserve"> (Crawl)</w:t>
            </w:r>
          </w:p>
        </w:tc>
        <w:tc>
          <w:tcPr>
            <w:tcW w:w="1870" w:type="dxa"/>
          </w:tcPr>
          <w:p w14:paraId="5A0F0B62" w14:textId="6515E066" w:rsidR="004009DD" w:rsidRDefault="00E92D1B" w:rsidP="00E2639A">
            <w:r>
              <w:t>1</w:t>
            </w:r>
            <w:r w:rsidR="004009DD">
              <w:t xml:space="preserve"> month / </w:t>
            </w:r>
            <w:r>
              <w:t xml:space="preserve">4 </w:t>
            </w:r>
            <w:r w:rsidR="004009DD">
              <w:t xml:space="preserve">weeks </w:t>
            </w:r>
          </w:p>
        </w:tc>
        <w:tc>
          <w:tcPr>
            <w:tcW w:w="1870" w:type="dxa"/>
          </w:tcPr>
          <w:p w14:paraId="0E34A777" w14:textId="73944CB9" w:rsidR="004009DD" w:rsidRDefault="003C178C" w:rsidP="00E2639A">
            <w:r>
              <w:t>September 19</w:t>
            </w:r>
            <w:r w:rsidRPr="003C178C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1870" w:type="dxa"/>
          </w:tcPr>
          <w:p w14:paraId="1509332F" w14:textId="08FBBF84" w:rsidR="004009DD" w:rsidRDefault="002344B9" w:rsidP="00E2639A">
            <w:r>
              <w:t>Octo</w:t>
            </w:r>
            <w:r w:rsidR="004009DD">
              <w:t>ber 1</w:t>
            </w:r>
            <w:r>
              <w:t>7</w:t>
            </w:r>
            <w:r w:rsidR="004009DD">
              <w:t>th</w:t>
            </w:r>
          </w:p>
        </w:tc>
      </w:tr>
      <w:tr w:rsidR="004009DD" w14:paraId="7D0F3ADB" w14:textId="77777777" w:rsidTr="009B0749">
        <w:tc>
          <w:tcPr>
            <w:tcW w:w="1870" w:type="dxa"/>
          </w:tcPr>
          <w:p w14:paraId="34B88BCB" w14:textId="56D29BC0" w:rsidR="004009DD" w:rsidRDefault="00933EA8" w:rsidP="00E2639A">
            <w:r>
              <w:t>Task #</w:t>
            </w:r>
            <w:r w:rsidR="00977F45">
              <w:t>2</w:t>
            </w:r>
          </w:p>
        </w:tc>
        <w:tc>
          <w:tcPr>
            <w:tcW w:w="1870" w:type="dxa"/>
          </w:tcPr>
          <w:p w14:paraId="26D7B8C0" w14:textId="4EF1AB9B" w:rsidR="004009DD" w:rsidRDefault="008A2CD7" w:rsidP="00E2639A">
            <w:r>
              <w:t xml:space="preserve">Development </w:t>
            </w:r>
            <w:r w:rsidR="008C733C">
              <w:t>(Walk)</w:t>
            </w:r>
          </w:p>
        </w:tc>
        <w:tc>
          <w:tcPr>
            <w:tcW w:w="1870" w:type="dxa"/>
          </w:tcPr>
          <w:p w14:paraId="3CD75499" w14:textId="1B4BBE9A" w:rsidR="004009DD" w:rsidRDefault="00D03D5C" w:rsidP="00E2639A">
            <w:r>
              <w:t>5</w:t>
            </w:r>
            <w:r w:rsidR="00F344BA">
              <w:t xml:space="preserve"> months</w:t>
            </w:r>
            <w:r w:rsidR="00601FC3">
              <w:t xml:space="preserve"> / 2</w:t>
            </w:r>
            <w:r w:rsidR="00482391">
              <w:t>0</w:t>
            </w:r>
            <w:r w:rsidR="00601FC3">
              <w:t xml:space="preserve"> weeks</w:t>
            </w:r>
          </w:p>
        </w:tc>
        <w:tc>
          <w:tcPr>
            <w:tcW w:w="1870" w:type="dxa"/>
          </w:tcPr>
          <w:p w14:paraId="2BD549ED" w14:textId="535356DA" w:rsidR="004009DD" w:rsidRDefault="002344B9" w:rsidP="00E2639A">
            <w:r>
              <w:t>Octo</w:t>
            </w:r>
            <w:r w:rsidR="00D55A51">
              <w:t xml:space="preserve">ber </w:t>
            </w:r>
            <w:r w:rsidR="00042C6B">
              <w:t>3rd</w:t>
            </w:r>
          </w:p>
        </w:tc>
        <w:tc>
          <w:tcPr>
            <w:tcW w:w="1870" w:type="dxa"/>
          </w:tcPr>
          <w:p w14:paraId="3081C27E" w14:textId="07308D03" w:rsidR="004009DD" w:rsidRDefault="001126EF" w:rsidP="00E2639A">
            <w:r>
              <w:t xml:space="preserve">March </w:t>
            </w:r>
            <w:r w:rsidR="009A7FB5">
              <w:t>31</w:t>
            </w:r>
            <w:r w:rsidR="009A7FB5" w:rsidRPr="00A310D0">
              <w:rPr>
                <w:vertAlign w:val="superscript"/>
              </w:rPr>
              <w:t>st</w:t>
            </w:r>
          </w:p>
        </w:tc>
      </w:tr>
      <w:tr w:rsidR="00933EA8" w14:paraId="21EFB6C8" w14:textId="77777777" w:rsidTr="009B0749">
        <w:tc>
          <w:tcPr>
            <w:tcW w:w="1870" w:type="dxa"/>
          </w:tcPr>
          <w:p w14:paraId="7645D4ED" w14:textId="77AEDA19" w:rsidR="00933EA8" w:rsidRDefault="00933EA8" w:rsidP="00933EA8">
            <w:r>
              <w:t>Task #</w:t>
            </w:r>
            <w:r w:rsidR="00977F45">
              <w:t>3</w:t>
            </w:r>
          </w:p>
        </w:tc>
        <w:tc>
          <w:tcPr>
            <w:tcW w:w="1870" w:type="dxa"/>
          </w:tcPr>
          <w:p w14:paraId="4E12CB40" w14:textId="77777777" w:rsidR="00933EA8" w:rsidRDefault="00CE5586" w:rsidP="00933EA8">
            <w:r>
              <w:t xml:space="preserve">Back-end </w:t>
            </w:r>
            <w:r w:rsidR="00933EA8">
              <w:t>Development</w:t>
            </w:r>
          </w:p>
          <w:p w14:paraId="70067E55" w14:textId="48BEEABF" w:rsidR="008C733C" w:rsidRDefault="008C733C" w:rsidP="00933EA8">
            <w:r>
              <w:t>(Walk)</w:t>
            </w:r>
          </w:p>
        </w:tc>
        <w:tc>
          <w:tcPr>
            <w:tcW w:w="1870" w:type="dxa"/>
          </w:tcPr>
          <w:p w14:paraId="442974FF" w14:textId="62393C58" w:rsidR="00933EA8" w:rsidRDefault="00FF612F" w:rsidP="00933EA8">
            <w:r>
              <w:t>4</w:t>
            </w:r>
            <w:r w:rsidR="00492E02">
              <w:t xml:space="preserve"> months /</w:t>
            </w:r>
            <w:r>
              <w:t xml:space="preserve"> 16</w:t>
            </w:r>
            <w:r w:rsidR="00492E02">
              <w:t xml:space="preserve"> weeks</w:t>
            </w:r>
          </w:p>
        </w:tc>
        <w:tc>
          <w:tcPr>
            <w:tcW w:w="1870" w:type="dxa"/>
          </w:tcPr>
          <w:p w14:paraId="057A26B1" w14:textId="2E156A18" w:rsidR="00933EA8" w:rsidRDefault="00042C6B" w:rsidP="00933EA8">
            <w:r>
              <w:t>October</w:t>
            </w:r>
            <w:r w:rsidR="00492E02">
              <w:t xml:space="preserve"> </w:t>
            </w:r>
            <w:r>
              <w:t>3rd</w:t>
            </w:r>
          </w:p>
        </w:tc>
        <w:tc>
          <w:tcPr>
            <w:tcW w:w="1870" w:type="dxa"/>
          </w:tcPr>
          <w:p w14:paraId="3A2B15CA" w14:textId="5A5FCC7C" w:rsidR="00933EA8" w:rsidRDefault="00E528EC" w:rsidP="00933EA8">
            <w:r>
              <w:t>February</w:t>
            </w:r>
            <w:r w:rsidR="007636E3">
              <w:t xml:space="preserve"> </w:t>
            </w:r>
            <w:r>
              <w:t>6</w:t>
            </w:r>
            <w:r w:rsidR="007636E3" w:rsidRPr="007636E3">
              <w:rPr>
                <w:vertAlign w:val="superscript"/>
              </w:rPr>
              <w:t>th</w:t>
            </w:r>
          </w:p>
        </w:tc>
      </w:tr>
      <w:tr w:rsidR="00146366" w14:paraId="13EE8BA4" w14:textId="77777777" w:rsidTr="009B0749">
        <w:tc>
          <w:tcPr>
            <w:tcW w:w="1870" w:type="dxa"/>
          </w:tcPr>
          <w:p w14:paraId="51E7819C" w14:textId="0D778AD2" w:rsidR="00146366" w:rsidRDefault="00146366" w:rsidP="00F563D1">
            <w:r>
              <w:t>Task #4</w:t>
            </w:r>
          </w:p>
        </w:tc>
        <w:tc>
          <w:tcPr>
            <w:tcW w:w="1870" w:type="dxa"/>
          </w:tcPr>
          <w:p w14:paraId="49200218" w14:textId="77777777" w:rsidR="00146366" w:rsidRDefault="00146366" w:rsidP="00F563D1">
            <w:r>
              <w:t>Front-end development</w:t>
            </w:r>
          </w:p>
          <w:p w14:paraId="39642419" w14:textId="74F63B0F" w:rsidR="008C733C" w:rsidRDefault="008C733C" w:rsidP="00F563D1">
            <w:r>
              <w:t>(Walk)</w:t>
            </w:r>
          </w:p>
        </w:tc>
        <w:tc>
          <w:tcPr>
            <w:tcW w:w="1870" w:type="dxa"/>
          </w:tcPr>
          <w:p w14:paraId="51C9B889" w14:textId="1F7FEFDD" w:rsidR="00146366" w:rsidRDefault="00FF612F" w:rsidP="00F563D1">
            <w:r>
              <w:t>4</w:t>
            </w:r>
            <w:r w:rsidR="00146366">
              <w:t xml:space="preserve"> months / </w:t>
            </w:r>
            <w:r>
              <w:t>16</w:t>
            </w:r>
            <w:r w:rsidR="00146366">
              <w:t xml:space="preserve"> weeks</w:t>
            </w:r>
          </w:p>
        </w:tc>
        <w:tc>
          <w:tcPr>
            <w:tcW w:w="1870" w:type="dxa"/>
          </w:tcPr>
          <w:p w14:paraId="42B9375C" w14:textId="15BE88D2" w:rsidR="00146366" w:rsidRDefault="00042C6B" w:rsidP="00F563D1">
            <w:r>
              <w:t>October</w:t>
            </w:r>
            <w:r w:rsidR="00146366">
              <w:t xml:space="preserve"> </w:t>
            </w:r>
            <w:r>
              <w:t>3rd</w:t>
            </w:r>
            <w:r w:rsidR="00146366">
              <w:t xml:space="preserve"> </w:t>
            </w:r>
          </w:p>
        </w:tc>
        <w:tc>
          <w:tcPr>
            <w:tcW w:w="1870" w:type="dxa"/>
          </w:tcPr>
          <w:p w14:paraId="568DAB39" w14:textId="7FC3743D" w:rsidR="00146366" w:rsidRDefault="00146366" w:rsidP="00F563D1">
            <w:r>
              <w:t>February 6</w:t>
            </w:r>
            <w:r w:rsidRPr="00831C48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146366" w14:paraId="06135885" w14:textId="77777777" w:rsidTr="009B0749">
        <w:tc>
          <w:tcPr>
            <w:tcW w:w="1870" w:type="dxa"/>
          </w:tcPr>
          <w:p w14:paraId="4715F619" w14:textId="46E372A5" w:rsidR="00146366" w:rsidRDefault="00146366" w:rsidP="00933EA8">
            <w:r>
              <w:t>Task #</w:t>
            </w:r>
            <w:r w:rsidR="00E92D1B">
              <w:t>5</w:t>
            </w:r>
          </w:p>
        </w:tc>
        <w:tc>
          <w:tcPr>
            <w:tcW w:w="1870" w:type="dxa"/>
          </w:tcPr>
          <w:p w14:paraId="560CD880" w14:textId="77777777" w:rsidR="00146366" w:rsidRDefault="00146366" w:rsidP="00933EA8">
            <w:r>
              <w:t>Polishing, finishing development and deployment.</w:t>
            </w:r>
          </w:p>
          <w:p w14:paraId="308F0635" w14:textId="6061A952" w:rsidR="008C733C" w:rsidRDefault="008C733C" w:rsidP="00933EA8">
            <w:r>
              <w:t>(Run)</w:t>
            </w:r>
          </w:p>
        </w:tc>
        <w:tc>
          <w:tcPr>
            <w:tcW w:w="1870" w:type="dxa"/>
          </w:tcPr>
          <w:p w14:paraId="79EDF305" w14:textId="7E1B8DA2" w:rsidR="00146366" w:rsidRDefault="00146366" w:rsidP="00933EA8">
            <w:r>
              <w:t>4 weeks</w:t>
            </w:r>
          </w:p>
        </w:tc>
        <w:tc>
          <w:tcPr>
            <w:tcW w:w="1870" w:type="dxa"/>
          </w:tcPr>
          <w:p w14:paraId="389109DE" w14:textId="0C4BFCF1" w:rsidR="00146366" w:rsidRDefault="00146366" w:rsidP="00933EA8">
            <w:r>
              <w:t>February 1</w:t>
            </w:r>
            <w:r w:rsidRPr="004953B2">
              <w:rPr>
                <w:vertAlign w:val="superscript"/>
              </w:rPr>
              <w:t>st</w:t>
            </w:r>
          </w:p>
        </w:tc>
        <w:tc>
          <w:tcPr>
            <w:tcW w:w="1870" w:type="dxa"/>
          </w:tcPr>
          <w:p w14:paraId="2F3457A6" w14:textId="00B85060" w:rsidR="00146366" w:rsidRDefault="00146366" w:rsidP="00933EA8">
            <w:r>
              <w:t>February 28th</w:t>
            </w:r>
          </w:p>
        </w:tc>
      </w:tr>
      <w:tr w:rsidR="00146366" w14:paraId="2E4B9A49" w14:textId="77777777" w:rsidTr="009B0749">
        <w:tc>
          <w:tcPr>
            <w:tcW w:w="1870" w:type="dxa"/>
          </w:tcPr>
          <w:p w14:paraId="57354C18" w14:textId="30447218" w:rsidR="00146366" w:rsidRDefault="00146366" w:rsidP="00933EA8">
            <w:r>
              <w:t>Task #</w:t>
            </w:r>
            <w:r w:rsidR="00E92D1B">
              <w:t>6</w:t>
            </w:r>
            <w:r>
              <w:t xml:space="preserve"> </w:t>
            </w:r>
          </w:p>
        </w:tc>
        <w:tc>
          <w:tcPr>
            <w:tcW w:w="1870" w:type="dxa"/>
          </w:tcPr>
          <w:p w14:paraId="32B5153A" w14:textId="106F8AF3" w:rsidR="00146366" w:rsidRDefault="00146366" w:rsidP="00933EA8">
            <w:r>
              <w:t>Testing</w:t>
            </w:r>
            <w:r w:rsidR="008C733C">
              <w:t xml:space="preserve"> (Run)</w:t>
            </w:r>
          </w:p>
        </w:tc>
        <w:tc>
          <w:tcPr>
            <w:tcW w:w="1870" w:type="dxa"/>
          </w:tcPr>
          <w:p w14:paraId="67FC2A1C" w14:textId="63E18C07" w:rsidR="00146366" w:rsidRDefault="00146366" w:rsidP="00933EA8">
            <w:r>
              <w:t>3-4 weeks</w:t>
            </w:r>
          </w:p>
        </w:tc>
        <w:tc>
          <w:tcPr>
            <w:tcW w:w="1870" w:type="dxa"/>
          </w:tcPr>
          <w:p w14:paraId="4FE85E6B" w14:textId="67C40CF9" w:rsidR="00146366" w:rsidRDefault="00146366" w:rsidP="00933EA8">
            <w:r>
              <w:t>March 1st</w:t>
            </w:r>
          </w:p>
        </w:tc>
        <w:tc>
          <w:tcPr>
            <w:tcW w:w="1870" w:type="dxa"/>
          </w:tcPr>
          <w:p w14:paraId="207B1E71" w14:textId="1B64C01B" w:rsidR="00146366" w:rsidRDefault="00146366" w:rsidP="00933EA8">
            <w:r>
              <w:t>March 31</w:t>
            </w:r>
            <w:r w:rsidRPr="00A310D0">
              <w:rPr>
                <w:vertAlign w:val="superscript"/>
              </w:rPr>
              <w:t>st</w:t>
            </w:r>
          </w:p>
        </w:tc>
      </w:tr>
      <w:tr w:rsidR="00146366" w14:paraId="3A0643A6" w14:textId="77777777" w:rsidTr="009B0749">
        <w:tc>
          <w:tcPr>
            <w:tcW w:w="1870" w:type="dxa"/>
          </w:tcPr>
          <w:p w14:paraId="21C69673" w14:textId="595FF49E" w:rsidR="00146366" w:rsidRDefault="00146366" w:rsidP="00933EA8">
            <w:r>
              <w:t>Task #</w:t>
            </w:r>
            <w:r w:rsidR="00E92D1B">
              <w:t>7</w:t>
            </w:r>
            <w:r>
              <w:t xml:space="preserve"> </w:t>
            </w:r>
          </w:p>
        </w:tc>
        <w:tc>
          <w:tcPr>
            <w:tcW w:w="1870" w:type="dxa"/>
          </w:tcPr>
          <w:p w14:paraId="5A8680BC" w14:textId="021146EC" w:rsidR="00146366" w:rsidRDefault="00146366" w:rsidP="00933EA8">
            <w:r>
              <w:t>Presentation</w:t>
            </w:r>
          </w:p>
        </w:tc>
        <w:tc>
          <w:tcPr>
            <w:tcW w:w="1870" w:type="dxa"/>
          </w:tcPr>
          <w:p w14:paraId="750586A8" w14:textId="399F5D29" w:rsidR="00146366" w:rsidRDefault="00146366" w:rsidP="00933EA8">
            <w:r>
              <w:t>1-2 weeks</w:t>
            </w:r>
          </w:p>
        </w:tc>
        <w:tc>
          <w:tcPr>
            <w:tcW w:w="1870" w:type="dxa"/>
          </w:tcPr>
          <w:p w14:paraId="700BDD7B" w14:textId="0BA907AE" w:rsidR="00146366" w:rsidRDefault="00146366" w:rsidP="00933EA8">
            <w:r>
              <w:t>April 1</w:t>
            </w:r>
            <w:r w:rsidRPr="00BF284B">
              <w:rPr>
                <w:vertAlign w:val="superscript"/>
              </w:rPr>
              <w:t>st</w:t>
            </w:r>
          </w:p>
        </w:tc>
        <w:tc>
          <w:tcPr>
            <w:tcW w:w="1870" w:type="dxa"/>
          </w:tcPr>
          <w:p w14:paraId="123C9AAB" w14:textId="6404244C" w:rsidR="00146366" w:rsidRDefault="00146366" w:rsidP="00933EA8">
            <w:r>
              <w:t>April 10</w:t>
            </w:r>
            <w:r w:rsidRPr="00BF284B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146366" w14:paraId="4408E02D" w14:textId="77777777" w:rsidTr="009B0749">
        <w:tc>
          <w:tcPr>
            <w:tcW w:w="1870" w:type="dxa"/>
          </w:tcPr>
          <w:p w14:paraId="492FE08E" w14:textId="731BF21D" w:rsidR="00146366" w:rsidRDefault="00146366" w:rsidP="00933EA8">
            <w:r>
              <w:t>Task #</w:t>
            </w:r>
            <w:r w:rsidR="00E92D1B">
              <w:t>8</w:t>
            </w:r>
          </w:p>
        </w:tc>
        <w:tc>
          <w:tcPr>
            <w:tcW w:w="1870" w:type="dxa"/>
          </w:tcPr>
          <w:p w14:paraId="4CC67FED" w14:textId="6701F577" w:rsidR="00146366" w:rsidRDefault="00146366" w:rsidP="00933EA8">
            <w:r>
              <w:t>IT Expo</w:t>
            </w:r>
          </w:p>
        </w:tc>
        <w:tc>
          <w:tcPr>
            <w:tcW w:w="1870" w:type="dxa"/>
          </w:tcPr>
          <w:p w14:paraId="762686DA" w14:textId="23345636" w:rsidR="00146366" w:rsidRDefault="00146366" w:rsidP="00933EA8">
            <w:r>
              <w:t>1 day</w:t>
            </w:r>
          </w:p>
        </w:tc>
        <w:tc>
          <w:tcPr>
            <w:tcW w:w="1870" w:type="dxa"/>
          </w:tcPr>
          <w:p w14:paraId="3F105EA5" w14:textId="79B76AFE" w:rsidR="00146366" w:rsidRDefault="00146366" w:rsidP="00933EA8">
            <w:r>
              <w:t>April 11</w:t>
            </w:r>
            <w:r w:rsidRPr="00BF284B">
              <w:rPr>
                <w:vertAlign w:val="superscript"/>
              </w:rPr>
              <w:t>th</w:t>
            </w:r>
          </w:p>
        </w:tc>
        <w:tc>
          <w:tcPr>
            <w:tcW w:w="1870" w:type="dxa"/>
          </w:tcPr>
          <w:p w14:paraId="720BA6BF" w14:textId="1D7ED00A" w:rsidR="00146366" w:rsidRDefault="00146366" w:rsidP="00933EA8">
            <w:r>
              <w:t>April 11</w:t>
            </w:r>
            <w:r w:rsidRPr="00BF284B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</w:tbl>
    <w:p w14:paraId="04A150F7" w14:textId="77777777" w:rsidR="00F60B83" w:rsidRPr="00F60B83" w:rsidRDefault="00F60B83" w:rsidP="00E2639A"/>
    <w:p w14:paraId="01C38CFA" w14:textId="2913D260" w:rsidR="009B0749" w:rsidRDefault="009B0749" w:rsidP="00E2639A">
      <w:r>
        <w:t>Your tasks can be grouped and broken down as needed.</w:t>
      </w:r>
    </w:p>
    <w:p w14:paraId="7E1FC3DC" w14:textId="77777777" w:rsidR="00E249EE" w:rsidRPr="00CD27A7" w:rsidRDefault="00E249EE" w:rsidP="003072B8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11" w:name="_Toc80532673"/>
      <w:r w:rsidRPr="003072B8">
        <w:rPr>
          <w:b/>
          <w:bCs/>
          <w:color w:val="000000" w:themeColor="text1"/>
          <w:sz w:val="24"/>
          <w:szCs w:val="24"/>
        </w:rPr>
        <w:t>Technologies</w:t>
      </w:r>
      <w:r w:rsidRPr="00CD27A7">
        <w:rPr>
          <w:b/>
          <w:bCs/>
          <w:color w:val="000000" w:themeColor="text1"/>
          <w:sz w:val="24"/>
          <w:szCs w:val="24"/>
        </w:rPr>
        <w:t xml:space="preserve"> Used:</w:t>
      </w:r>
      <w:bookmarkEnd w:id="11"/>
    </w:p>
    <w:p w14:paraId="7B4F1C24" w14:textId="23A9DA84" w:rsidR="00E2639A" w:rsidRDefault="00E2639A" w:rsidP="00E2639A"/>
    <w:p w14:paraId="4630BCB7" w14:textId="2D21C034" w:rsidR="00E249EE" w:rsidRDefault="006F37F5" w:rsidP="00E2639A">
      <w:r>
        <w:t>Visual Studio Code, JavaScript, MySQL, REACT</w:t>
      </w:r>
      <w:r w:rsidR="006C3EF8">
        <w:t>, Agile</w:t>
      </w:r>
      <w:r w:rsidR="00547255">
        <w:t>, Microsoft Azure</w:t>
      </w:r>
      <w:r w:rsidR="00BA6FAE">
        <w:t xml:space="preserve">, </w:t>
      </w:r>
      <w:proofErr w:type="spellStart"/>
      <w:r w:rsidR="00BA6FAE">
        <w:t>Springboot</w:t>
      </w:r>
      <w:proofErr w:type="spellEnd"/>
      <w:r w:rsidR="00CD2E84">
        <w:t xml:space="preserve"> or </w:t>
      </w:r>
      <w:proofErr w:type="spellStart"/>
      <w:r w:rsidR="00CD2E84">
        <w:t>Node.Js</w:t>
      </w:r>
      <w:proofErr w:type="spellEnd"/>
      <w:r w:rsidR="00BA6FAE">
        <w:t>,</w:t>
      </w:r>
      <w:r w:rsidR="00CD2E84">
        <w:t xml:space="preserve"> IntelliJ</w:t>
      </w:r>
      <w:r w:rsidR="00826D67">
        <w:t>,</w:t>
      </w:r>
      <w:r w:rsidR="00BA6FAE">
        <w:t xml:space="preserve"> Java, HTML, CSS</w:t>
      </w:r>
      <w:r w:rsidR="003A32B7">
        <w:t xml:space="preserve">. </w:t>
      </w:r>
    </w:p>
    <w:p w14:paraId="6A33CFF1" w14:textId="60BD4A28" w:rsidR="00156390" w:rsidRDefault="00156390" w:rsidP="00E2639A"/>
    <w:p w14:paraId="58D2D92A" w14:textId="6CC557D5" w:rsidR="00156390" w:rsidRPr="00156390" w:rsidRDefault="00156390" w:rsidP="00156390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12" w:name="_Toc80532674"/>
      <w:r w:rsidRPr="00156390">
        <w:rPr>
          <w:b/>
          <w:bCs/>
          <w:color w:val="000000" w:themeColor="text1"/>
          <w:sz w:val="24"/>
          <w:szCs w:val="24"/>
        </w:rPr>
        <w:t>Ethical Considerations:</w:t>
      </w:r>
      <w:bookmarkEnd w:id="12"/>
    </w:p>
    <w:p w14:paraId="69C76FE0" w14:textId="231BDAFD" w:rsidR="00156390" w:rsidRDefault="00156390" w:rsidP="00E2639A"/>
    <w:p w14:paraId="71C5F123" w14:textId="2D47FFAF" w:rsidR="00A121CF" w:rsidRDefault="61885339" w:rsidP="61885339">
      <w:r>
        <w:t>We intend to be civilized adults and address any problems with the group in conversation.</w:t>
      </w:r>
      <w:r w:rsidR="00722846">
        <w:t xml:space="preserve"> </w:t>
      </w:r>
      <w:r w:rsidR="00AF0D82">
        <w:t xml:space="preserve">We promise not </w:t>
      </w:r>
      <w:r w:rsidR="00592D7E">
        <w:t xml:space="preserve">to </w:t>
      </w:r>
      <w:r w:rsidR="00FE089A">
        <w:t xml:space="preserve">share or leak data for </w:t>
      </w:r>
      <w:r w:rsidR="0030528F">
        <w:t xml:space="preserve">user’s hobbies if they do not wish to be public. </w:t>
      </w:r>
      <w:r w:rsidR="00ED7F6F">
        <w:t>We</w:t>
      </w:r>
      <w:r w:rsidR="00902C3F">
        <w:t xml:space="preserve"> promise </w:t>
      </w:r>
      <w:r w:rsidR="00197542">
        <w:t>not user’s location if not desired.</w:t>
      </w:r>
      <w:r w:rsidR="001639C3">
        <w:t xml:space="preserve"> </w:t>
      </w:r>
    </w:p>
    <w:p w14:paraId="38A638F2" w14:textId="6B92619B" w:rsidR="00872996" w:rsidRDefault="00872996" w:rsidP="61885339"/>
    <w:p w14:paraId="258F6D82" w14:textId="4850749F" w:rsidR="00F60B83" w:rsidRPr="003072B8" w:rsidRDefault="00AC6CF9" w:rsidP="003072B8">
      <w:pPr>
        <w:pStyle w:val="Heading1"/>
        <w:rPr>
          <w:b/>
          <w:bCs/>
          <w:color w:val="000000" w:themeColor="text1"/>
          <w:sz w:val="24"/>
          <w:szCs w:val="24"/>
        </w:rPr>
      </w:pPr>
      <w:bookmarkStart w:id="13" w:name="_Toc80532675"/>
      <w:r w:rsidRPr="003072B8">
        <w:rPr>
          <w:b/>
          <w:bCs/>
          <w:color w:val="000000" w:themeColor="text1"/>
          <w:sz w:val="24"/>
          <w:szCs w:val="24"/>
        </w:rPr>
        <w:t>Team Rules:</w:t>
      </w:r>
      <w:bookmarkEnd w:id="13"/>
    </w:p>
    <w:p w14:paraId="5196CF0D" w14:textId="21921704" w:rsidR="00AC6CF9" w:rsidRDefault="00AC6CF9" w:rsidP="00F60B83">
      <w:pPr>
        <w:rPr>
          <w:b/>
          <w:bCs/>
        </w:rPr>
      </w:pPr>
    </w:p>
    <w:p w14:paraId="46BC0FBE" w14:textId="77777777" w:rsidR="000C4545" w:rsidRPr="00564D65" w:rsidRDefault="000C4545" w:rsidP="000C4545">
      <w:pPr>
        <w:pStyle w:val="ListParagraph"/>
        <w:numPr>
          <w:ilvl w:val="0"/>
          <w:numId w:val="7"/>
        </w:numPr>
        <w:rPr>
          <w:rFonts w:eastAsia="Times New Roman" w:cstheme="minorHAnsi"/>
          <w:color w:val="000000"/>
        </w:rPr>
      </w:pPr>
      <w:r w:rsidRPr="00564D65">
        <w:rPr>
          <w:rFonts w:eastAsia="Times New Roman" w:cstheme="minorHAnsi"/>
          <w:color w:val="000000"/>
        </w:rPr>
        <w:lastRenderedPageBreak/>
        <w:t>Plagiarism will not be tolerated. Any team member that plagiarizes will be subject to university policies and a team meeting will be called.</w:t>
      </w:r>
    </w:p>
    <w:p w14:paraId="37B4C6FD" w14:textId="77777777" w:rsidR="000C4545" w:rsidRPr="00564D65" w:rsidRDefault="000C4545" w:rsidP="000C4545">
      <w:pPr>
        <w:pStyle w:val="ListParagraph"/>
        <w:numPr>
          <w:ilvl w:val="0"/>
          <w:numId w:val="7"/>
        </w:numPr>
        <w:rPr>
          <w:rFonts w:eastAsia="Times New Roman" w:cstheme="minorHAnsi"/>
          <w:color w:val="000000"/>
        </w:rPr>
      </w:pPr>
      <w:r w:rsidRPr="00564D65">
        <w:rPr>
          <w:rFonts w:eastAsia="Times New Roman" w:cstheme="minorHAnsi"/>
          <w:color w:val="000000"/>
        </w:rPr>
        <w:t>Each team member will stay current on their tasks to ensure the project milestones are being met. If an event conflicts that will affect the completion of a deliverable, the team member will notify the other team members at least 24 hours in advance of the scheduled due date.</w:t>
      </w:r>
    </w:p>
    <w:p w14:paraId="2D429F05" w14:textId="13F6A3AC" w:rsidR="000C4545" w:rsidRPr="00564D65" w:rsidRDefault="000C4545" w:rsidP="000C4545">
      <w:pPr>
        <w:pStyle w:val="ListParagraph"/>
        <w:numPr>
          <w:ilvl w:val="0"/>
          <w:numId w:val="7"/>
        </w:numPr>
        <w:rPr>
          <w:rFonts w:eastAsia="Times New Roman" w:cstheme="minorHAnsi"/>
          <w:color w:val="000000"/>
        </w:rPr>
      </w:pPr>
      <w:r w:rsidRPr="00564D65">
        <w:rPr>
          <w:rFonts w:eastAsia="Times New Roman" w:cstheme="minorHAnsi"/>
          <w:color w:val="000000"/>
        </w:rPr>
        <w:t xml:space="preserve">If a group member will be absent on class days or for an extended </w:t>
      </w:r>
      <w:r w:rsidR="00821CD8" w:rsidRPr="00564D65">
        <w:rPr>
          <w:rFonts w:eastAsia="Times New Roman" w:cstheme="minorHAnsi"/>
          <w:color w:val="000000"/>
        </w:rPr>
        <w:t>period</w:t>
      </w:r>
      <w:r w:rsidRPr="00564D65">
        <w:rPr>
          <w:rFonts w:eastAsia="Times New Roman" w:cstheme="minorHAnsi"/>
          <w:color w:val="000000"/>
        </w:rPr>
        <w:t xml:space="preserve">, they will notify the other team members and the </w:t>
      </w:r>
      <w:r w:rsidR="006A514D">
        <w:rPr>
          <w:rFonts w:eastAsia="Times New Roman" w:cstheme="minorHAnsi"/>
          <w:color w:val="000000"/>
        </w:rPr>
        <w:t>instructors</w:t>
      </w:r>
      <w:r w:rsidRPr="00564D65">
        <w:rPr>
          <w:rFonts w:eastAsia="Times New Roman" w:cstheme="minorHAnsi"/>
          <w:color w:val="000000"/>
        </w:rPr>
        <w:t>.</w:t>
      </w:r>
    </w:p>
    <w:p w14:paraId="6FDB44C0" w14:textId="01286776" w:rsidR="000C4545" w:rsidRPr="00564D65" w:rsidRDefault="000C4545" w:rsidP="000C4545">
      <w:pPr>
        <w:pStyle w:val="ListParagraph"/>
        <w:numPr>
          <w:ilvl w:val="0"/>
          <w:numId w:val="7"/>
        </w:numPr>
        <w:rPr>
          <w:rFonts w:eastAsia="Times New Roman" w:cstheme="minorHAnsi"/>
          <w:color w:val="000000"/>
        </w:rPr>
      </w:pPr>
      <w:r w:rsidRPr="00564D65">
        <w:rPr>
          <w:rFonts w:eastAsia="Times New Roman" w:cstheme="minorHAnsi"/>
          <w:color w:val="000000"/>
        </w:rPr>
        <w:t xml:space="preserve">All team members are required to attend all scheduled meetings and provide updates to the </w:t>
      </w:r>
      <w:r>
        <w:rPr>
          <w:rFonts w:eastAsia="Times New Roman" w:cstheme="minorHAnsi"/>
          <w:color w:val="000000"/>
        </w:rPr>
        <w:t xml:space="preserve">acting </w:t>
      </w:r>
      <w:r w:rsidRPr="00564D65">
        <w:rPr>
          <w:rFonts w:eastAsia="Times New Roman" w:cstheme="minorHAnsi"/>
          <w:color w:val="000000"/>
        </w:rPr>
        <w:t>project manager during the meeting. If a team member cannot make a scheduled meeting, they must notify all team members at least 4 hours in advance and provide an update via messenger or email.</w:t>
      </w:r>
    </w:p>
    <w:p w14:paraId="49E973F5" w14:textId="3B73FEFF" w:rsidR="000C4545" w:rsidRPr="00564D65" w:rsidRDefault="000C4545" w:rsidP="000C4545">
      <w:pPr>
        <w:pStyle w:val="ListParagraph"/>
        <w:numPr>
          <w:ilvl w:val="0"/>
          <w:numId w:val="7"/>
        </w:numPr>
        <w:rPr>
          <w:rFonts w:eastAsia="Times New Roman" w:cstheme="minorHAnsi"/>
          <w:color w:val="000000"/>
        </w:rPr>
      </w:pPr>
      <w:r w:rsidRPr="00564D65">
        <w:rPr>
          <w:rFonts w:eastAsia="Times New Roman" w:cstheme="minorHAnsi"/>
          <w:color w:val="000000"/>
        </w:rPr>
        <w:t xml:space="preserve">All team members will review the oral presentation and final </w:t>
      </w:r>
      <w:r w:rsidR="004652F4">
        <w:rPr>
          <w:rFonts w:eastAsia="Times New Roman" w:cstheme="minorHAnsi"/>
          <w:color w:val="000000"/>
        </w:rPr>
        <w:t>report</w:t>
      </w:r>
      <w:r w:rsidRPr="00564D65">
        <w:rPr>
          <w:rFonts w:eastAsia="Times New Roman" w:cstheme="minorHAnsi"/>
          <w:color w:val="000000"/>
        </w:rPr>
        <w:t>.</w:t>
      </w:r>
    </w:p>
    <w:p w14:paraId="390EDFB4" w14:textId="0A3F7F46" w:rsidR="0013479C" w:rsidRDefault="000C4545" w:rsidP="0013479C">
      <w:pPr>
        <w:pStyle w:val="ListParagraph"/>
        <w:numPr>
          <w:ilvl w:val="0"/>
          <w:numId w:val="7"/>
        </w:numPr>
        <w:rPr>
          <w:rFonts w:eastAsia="Times New Roman" w:cstheme="minorHAnsi"/>
        </w:rPr>
      </w:pPr>
      <w:r w:rsidRPr="00564D65">
        <w:rPr>
          <w:rFonts w:eastAsia="Times New Roman" w:cstheme="minorHAnsi"/>
          <w:color w:val="000000"/>
        </w:rPr>
        <w:t>All team members will respect the opinions and ideas of each team member, other students, and faculty.</w:t>
      </w:r>
      <w:r w:rsidRPr="00564D65">
        <w:rPr>
          <w:rFonts w:eastAsia="Times New Roman" w:cstheme="minorHAnsi"/>
        </w:rPr>
        <w:t xml:space="preserve"> </w:t>
      </w:r>
    </w:p>
    <w:p w14:paraId="7612D0E0" w14:textId="4E52D3A1" w:rsidR="001F05FF" w:rsidRPr="001F05FF" w:rsidRDefault="001F05FF" w:rsidP="001F05FF">
      <w:pPr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>(Preserved from the template)</w:t>
      </w:r>
    </w:p>
    <w:p w14:paraId="5448ACC0" w14:textId="77777777" w:rsidR="007B600E" w:rsidRPr="00564D65" w:rsidRDefault="007B600E" w:rsidP="007B600E">
      <w:pPr>
        <w:pStyle w:val="Heading1"/>
        <w:rPr>
          <w:rFonts w:asciiTheme="minorHAnsi" w:eastAsia="Times New Roman" w:hAnsiTheme="minorHAnsi" w:cstheme="minorHAnsi"/>
          <w:color w:val="000000"/>
        </w:rPr>
      </w:pPr>
      <w:bookmarkStart w:id="14" w:name="_Toc49124246"/>
      <w:bookmarkStart w:id="15" w:name="_Toc80532676"/>
      <w:r w:rsidRPr="00564D65">
        <w:rPr>
          <w:rFonts w:asciiTheme="minorHAnsi" w:eastAsia="Times New Roman" w:hAnsiTheme="minorHAnsi" w:cstheme="minorHAnsi"/>
          <w:b/>
          <w:color w:val="000000" w:themeColor="text1"/>
          <w:sz w:val="24"/>
          <w:szCs w:val="24"/>
        </w:rPr>
        <w:t>Team Signatures:</w:t>
      </w:r>
      <w:bookmarkEnd w:id="14"/>
      <w:bookmarkEnd w:id="15"/>
    </w:p>
    <w:p w14:paraId="031822DC" w14:textId="3244B048" w:rsidR="007B600E" w:rsidRPr="00564D65" w:rsidRDefault="007B600E" w:rsidP="007B600E">
      <w:pPr>
        <w:rPr>
          <w:rFonts w:eastAsia="Times New Roman" w:cstheme="minorHAnsi"/>
          <w:color w:val="000000"/>
        </w:rPr>
      </w:pPr>
    </w:p>
    <w:p w14:paraId="4FFE14FB" w14:textId="46D1A6CC" w:rsidR="007B600E" w:rsidRPr="00564D65" w:rsidRDefault="007B600E" w:rsidP="007B600E">
      <w:pPr>
        <w:rPr>
          <w:rFonts w:eastAsia="Times New Roman" w:cstheme="minorHAnsi"/>
          <w:color w:val="000000"/>
        </w:rPr>
      </w:pPr>
      <w:r w:rsidRPr="715D5DD4">
        <w:rPr>
          <w:rFonts w:eastAsia="Times New Roman"/>
          <w:color w:val="000000" w:themeColor="text1"/>
        </w:rPr>
        <w:t xml:space="preserve">Signature:  </w:t>
      </w:r>
      <w:r w:rsidR="00EE43D0" w:rsidRPr="715D5DD4">
        <w:rPr>
          <w:rFonts w:eastAsia="Times New Roman"/>
          <w:color w:val="000000" w:themeColor="text1"/>
        </w:rPr>
        <w:t>Jack McHugh</w:t>
      </w:r>
      <w:r w:rsidRPr="715D5DD4">
        <w:rPr>
          <w:rFonts w:eastAsia="Times New Roman"/>
          <w:color w:val="000000" w:themeColor="text1"/>
        </w:rPr>
        <w:t>____________</w:t>
      </w:r>
      <w:r>
        <w:tab/>
      </w:r>
      <w:r>
        <w:tab/>
      </w:r>
      <w:r w:rsidRPr="715D5DD4">
        <w:rPr>
          <w:rFonts w:eastAsia="Times New Roman"/>
          <w:color w:val="000000" w:themeColor="text1"/>
        </w:rPr>
        <w:t>Signature:  Brendan Sitton_</w:t>
      </w:r>
    </w:p>
    <w:p w14:paraId="6177D0D4" w14:textId="27ECE017" w:rsidR="007B600E" w:rsidRPr="00564D65" w:rsidRDefault="007B600E" w:rsidP="007B600E">
      <w:pPr>
        <w:rPr>
          <w:rFonts w:eastAsia="Times New Roman" w:cstheme="minorHAnsi"/>
          <w:color w:val="000000"/>
        </w:rPr>
      </w:pPr>
    </w:p>
    <w:p w14:paraId="4C933838" w14:textId="25E983A1" w:rsidR="007B600E" w:rsidRPr="00564D65" w:rsidRDefault="007B600E" w:rsidP="007B600E">
      <w:pPr>
        <w:rPr>
          <w:rFonts w:eastAsia="Times New Roman" w:cstheme="minorHAnsi"/>
          <w:color w:val="000000"/>
        </w:rPr>
      </w:pPr>
      <w:r w:rsidRPr="715D5DD4">
        <w:rPr>
          <w:rFonts w:eastAsia="Times New Roman"/>
          <w:color w:val="000000" w:themeColor="text1"/>
        </w:rPr>
        <w:t>Date:  ______</w:t>
      </w:r>
      <w:r w:rsidR="008435E9">
        <w:rPr>
          <w:rFonts w:eastAsia="Times New Roman"/>
          <w:color w:val="000000" w:themeColor="text1"/>
        </w:rPr>
        <w:t>9</w:t>
      </w:r>
      <w:r w:rsidR="003E28EE" w:rsidRPr="715D5DD4">
        <w:rPr>
          <w:rFonts w:eastAsia="Times New Roman"/>
          <w:color w:val="000000" w:themeColor="text1"/>
        </w:rPr>
        <w:t>/</w:t>
      </w:r>
      <w:r w:rsidR="008435E9">
        <w:rPr>
          <w:rFonts w:eastAsia="Times New Roman"/>
          <w:color w:val="000000" w:themeColor="text1"/>
        </w:rPr>
        <w:t>16</w:t>
      </w:r>
      <w:r w:rsidR="003E28EE" w:rsidRPr="715D5DD4">
        <w:rPr>
          <w:rFonts w:eastAsia="Times New Roman"/>
          <w:color w:val="000000" w:themeColor="text1"/>
        </w:rPr>
        <w:t>/2022</w:t>
      </w:r>
      <w:r w:rsidRPr="715D5DD4">
        <w:rPr>
          <w:rFonts w:eastAsia="Times New Roman"/>
          <w:color w:val="000000" w:themeColor="text1"/>
        </w:rPr>
        <w:t>____________</w:t>
      </w:r>
      <w:r>
        <w:tab/>
      </w:r>
      <w:r>
        <w:tab/>
      </w:r>
      <w:r w:rsidRPr="715D5DD4">
        <w:rPr>
          <w:rFonts w:eastAsia="Times New Roman"/>
          <w:color w:val="000000" w:themeColor="text1"/>
        </w:rPr>
        <w:t xml:space="preserve">Date:  </w:t>
      </w:r>
      <w:r w:rsidR="008435E9">
        <w:rPr>
          <w:rFonts w:eastAsia="Times New Roman"/>
          <w:color w:val="000000" w:themeColor="text1"/>
        </w:rPr>
        <w:t>9</w:t>
      </w:r>
      <w:r w:rsidRPr="715D5DD4">
        <w:rPr>
          <w:rFonts w:eastAsia="Times New Roman"/>
          <w:color w:val="000000" w:themeColor="text1"/>
        </w:rPr>
        <w:t>/</w:t>
      </w:r>
      <w:r w:rsidR="008435E9">
        <w:rPr>
          <w:rFonts w:eastAsia="Times New Roman"/>
          <w:color w:val="000000" w:themeColor="text1"/>
        </w:rPr>
        <w:t>16</w:t>
      </w:r>
      <w:r w:rsidRPr="715D5DD4">
        <w:rPr>
          <w:rFonts w:eastAsia="Times New Roman"/>
          <w:color w:val="000000" w:themeColor="text1"/>
        </w:rPr>
        <w:t>/22_</w:t>
      </w:r>
      <w:r>
        <w:tab/>
      </w:r>
    </w:p>
    <w:p w14:paraId="46E0A911" w14:textId="77777777" w:rsidR="007B600E" w:rsidRPr="00564D65" w:rsidRDefault="007B600E" w:rsidP="007B600E">
      <w:pPr>
        <w:rPr>
          <w:rFonts w:eastAsia="Times New Roman" w:cstheme="minorHAnsi"/>
        </w:rPr>
      </w:pPr>
    </w:p>
    <w:p w14:paraId="33C2BA28" w14:textId="0EA75D83" w:rsidR="007B600E" w:rsidRPr="00564D65" w:rsidRDefault="007B600E" w:rsidP="5CFA8404">
      <w:pPr>
        <w:rPr>
          <w:rFonts w:eastAsia="Times New Roman"/>
          <w:b/>
          <w:color w:val="000000"/>
        </w:rPr>
      </w:pPr>
      <w:r w:rsidRPr="61885339">
        <w:rPr>
          <w:rFonts w:eastAsia="Times New Roman"/>
          <w:b/>
          <w:bCs/>
          <w:color w:val="000000" w:themeColor="text1"/>
        </w:rPr>
        <w:t>Jack McHugh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CFA8404" w:rsidRPr="61885339">
        <w:rPr>
          <w:rFonts w:eastAsia="Times New Roman"/>
          <w:b/>
          <w:bCs/>
          <w:color w:val="000000" w:themeColor="text1"/>
        </w:rPr>
        <w:t>Brendan Sitton</w:t>
      </w:r>
    </w:p>
    <w:p w14:paraId="506C6739" w14:textId="67A08007" w:rsidR="007B600E" w:rsidRPr="00564D65" w:rsidRDefault="005052BE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oftware Developer</w:t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  <w:r>
        <w:t>Cybersecurity Analyst / Pres. Specialist</w:t>
      </w:r>
    </w:p>
    <w:p w14:paraId="69C0D59D" w14:textId="77777777" w:rsidR="007B600E" w:rsidRPr="00564D65" w:rsidRDefault="007B600E" w:rsidP="007B600E">
      <w:pPr>
        <w:rPr>
          <w:rFonts w:eastAsia="Times New Roman" w:cstheme="minorHAnsi"/>
          <w:color w:val="000000"/>
        </w:rPr>
      </w:pPr>
    </w:p>
    <w:p w14:paraId="25CFD50F" w14:textId="77777777" w:rsidR="007B600E" w:rsidRPr="00564D65" w:rsidRDefault="007B600E" w:rsidP="007B600E">
      <w:pPr>
        <w:rPr>
          <w:rFonts w:eastAsia="Times New Roman" w:cstheme="minorHAnsi"/>
          <w:color w:val="000000"/>
        </w:rPr>
      </w:pPr>
    </w:p>
    <w:p w14:paraId="6CB5E5D8" w14:textId="535F6B06" w:rsidR="007B600E" w:rsidRPr="00564D65" w:rsidRDefault="1CD3AD23" w:rsidP="20AC0640">
      <w:pPr>
        <w:rPr>
          <w:rFonts w:eastAsia="Times New Roman"/>
          <w:color w:val="000000"/>
        </w:rPr>
      </w:pPr>
      <w:r w:rsidRPr="0DC28723">
        <w:rPr>
          <w:rFonts w:eastAsia="Times New Roman"/>
          <w:color w:val="000000" w:themeColor="text1"/>
        </w:rPr>
        <w:t>Signature:  __Nicholas Lawson______</w:t>
      </w:r>
      <w:r>
        <w:tab/>
      </w:r>
      <w:r>
        <w:tab/>
      </w:r>
      <w:r w:rsidRPr="0DC28723">
        <w:rPr>
          <w:rFonts w:eastAsia="Times New Roman"/>
          <w:color w:val="000000" w:themeColor="text1"/>
        </w:rPr>
        <w:t xml:space="preserve">Signature:  __Sukhbir </w:t>
      </w:r>
      <w:proofErr w:type="spellStart"/>
      <w:r w:rsidRPr="0DC28723">
        <w:rPr>
          <w:rFonts w:eastAsia="Times New Roman"/>
          <w:color w:val="000000" w:themeColor="text1"/>
        </w:rPr>
        <w:t>Sekhon</w:t>
      </w:r>
      <w:proofErr w:type="spellEnd"/>
      <w:r w:rsidRPr="0DC28723">
        <w:rPr>
          <w:rFonts w:eastAsia="Times New Roman"/>
          <w:color w:val="000000" w:themeColor="text1"/>
        </w:rPr>
        <w:t>_________</w:t>
      </w:r>
    </w:p>
    <w:p w14:paraId="193F8ABA" w14:textId="77777777" w:rsidR="007B600E" w:rsidRPr="00564D65" w:rsidRDefault="007B600E" w:rsidP="007B600E">
      <w:pPr>
        <w:rPr>
          <w:rFonts w:eastAsia="Times New Roman" w:cstheme="minorHAnsi"/>
          <w:color w:val="000000"/>
        </w:rPr>
      </w:pPr>
    </w:p>
    <w:p w14:paraId="35B9D3C5" w14:textId="106EF308" w:rsidR="007B600E" w:rsidRPr="00564D65" w:rsidRDefault="007B600E" w:rsidP="20AC0640">
      <w:pPr>
        <w:rPr>
          <w:rFonts w:eastAsia="Times New Roman"/>
          <w:color w:val="000000"/>
        </w:rPr>
      </w:pPr>
      <w:r w:rsidRPr="0DC28723">
        <w:rPr>
          <w:rFonts w:eastAsia="Times New Roman"/>
          <w:color w:val="000000" w:themeColor="text1"/>
        </w:rPr>
        <w:t>Date:  ____</w:t>
      </w:r>
      <w:r w:rsidR="008435E9">
        <w:rPr>
          <w:rFonts w:eastAsia="Times New Roman"/>
          <w:color w:val="000000" w:themeColor="text1"/>
        </w:rPr>
        <w:t>9</w:t>
      </w:r>
      <w:r w:rsidR="1CD3AD23" w:rsidRPr="0DC28723">
        <w:rPr>
          <w:rFonts w:eastAsia="Times New Roman"/>
          <w:color w:val="000000" w:themeColor="text1"/>
        </w:rPr>
        <w:t>/</w:t>
      </w:r>
      <w:r w:rsidR="008435E9">
        <w:rPr>
          <w:rFonts w:eastAsia="Times New Roman"/>
          <w:color w:val="000000" w:themeColor="text1"/>
        </w:rPr>
        <w:t>16</w:t>
      </w:r>
      <w:r w:rsidR="1CD3AD23" w:rsidRPr="0DC28723">
        <w:rPr>
          <w:rFonts w:eastAsia="Times New Roman"/>
          <w:color w:val="000000" w:themeColor="text1"/>
        </w:rPr>
        <w:t>/2022_______</w:t>
      </w:r>
      <w:r>
        <w:tab/>
      </w:r>
      <w:r>
        <w:tab/>
      </w:r>
      <w:r w:rsidR="1CD3AD23" w:rsidRPr="0DC28723">
        <w:rPr>
          <w:rFonts w:eastAsia="Times New Roman"/>
          <w:color w:val="000000" w:themeColor="text1"/>
        </w:rPr>
        <w:t>Date:  _____</w:t>
      </w:r>
      <w:r w:rsidR="008435E9">
        <w:rPr>
          <w:rFonts w:eastAsia="Times New Roman"/>
          <w:color w:val="000000" w:themeColor="text1"/>
        </w:rPr>
        <w:t>9</w:t>
      </w:r>
      <w:r w:rsidR="1CD3AD23" w:rsidRPr="0DC28723">
        <w:rPr>
          <w:rFonts w:eastAsia="Times New Roman"/>
          <w:color w:val="000000" w:themeColor="text1"/>
        </w:rPr>
        <w:t>/</w:t>
      </w:r>
      <w:r w:rsidR="008435E9">
        <w:rPr>
          <w:rFonts w:eastAsia="Times New Roman"/>
          <w:color w:val="000000" w:themeColor="text1"/>
        </w:rPr>
        <w:t>16</w:t>
      </w:r>
      <w:r w:rsidR="1CD3AD23" w:rsidRPr="0DC28723">
        <w:rPr>
          <w:rFonts w:eastAsia="Times New Roman"/>
          <w:color w:val="000000" w:themeColor="text1"/>
        </w:rPr>
        <w:t>/2022</w:t>
      </w:r>
      <w:r w:rsidRPr="0DC28723">
        <w:rPr>
          <w:rFonts w:eastAsia="Times New Roman"/>
          <w:color w:val="000000" w:themeColor="text1"/>
        </w:rPr>
        <w:t>_____________</w:t>
      </w:r>
      <w:r>
        <w:tab/>
      </w:r>
    </w:p>
    <w:p w14:paraId="34FDEA02" w14:textId="77777777" w:rsidR="007B600E" w:rsidRPr="00564D65" w:rsidRDefault="007B600E" w:rsidP="007B600E">
      <w:pPr>
        <w:rPr>
          <w:rFonts w:eastAsia="Times New Roman" w:cstheme="minorHAnsi"/>
        </w:rPr>
      </w:pPr>
    </w:p>
    <w:p w14:paraId="0C072679" w14:textId="15D0204E" w:rsidR="007B600E" w:rsidRPr="00564D65" w:rsidRDefault="007B600E" w:rsidP="0DC28723">
      <w:pPr>
        <w:rPr>
          <w:rFonts w:eastAsia="Times New Roman"/>
          <w:b/>
          <w:color w:val="000000"/>
        </w:rPr>
      </w:pPr>
      <w:r w:rsidRPr="0DC28723">
        <w:rPr>
          <w:rFonts w:eastAsia="Times New Roman"/>
          <w:b/>
          <w:bCs/>
          <w:color w:val="000000" w:themeColor="text1"/>
        </w:rPr>
        <w:t>Nicholas Lawson</w:t>
      </w:r>
      <w:r>
        <w:tab/>
      </w:r>
      <w:r>
        <w:tab/>
      </w:r>
      <w:r>
        <w:tab/>
      </w:r>
      <w:r>
        <w:tab/>
      </w:r>
      <w:r w:rsidR="0DC28723" w:rsidRPr="0DC28723">
        <w:rPr>
          <w:rFonts w:eastAsia="Times New Roman"/>
          <w:b/>
          <w:bCs/>
          <w:color w:val="000000" w:themeColor="text1"/>
        </w:rPr>
        <w:t xml:space="preserve">Sukhbir </w:t>
      </w:r>
      <w:proofErr w:type="spellStart"/>
      <w:r w:rsidR="0DC28723" w:rsidRPr="0DC28723">
        <w:rPr>
          <w:rFonts w:eastAsia="Times New Roman"/>
          <w:b/>
          <w:bCs/>
          <w:color w:val="000000" w:themeColor="text1"/>
        </w:rPr>
        <w:t>Sekhon</w:t>
      </w:r>
      <w:proofErr w:type="spellEnd"/>
    </w:p>
    <w:p w14:paraId="095B97F9" w14:textId="73487A68" w:rsidR="007B600E" w:rsidRPr="00564D65" w:rsidRDefault="005052BE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oftware Developer</w:t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>Software Developer</w:t>
      </w:r>
    </w:p>
    <w:p w14:paraId="5EC28B22" w14:textId="19E1DEC9" w:rsidR="007B600E" w:rsidRDefault="007B600E" w:rsidP="007B600E">
      <w:pPr>
        <w:rPr>
          <w:rFonts w:eastAsia="Times New Roman" w:cstheme="minorHAnsi"/>
          <w:b/>
          <w:bCs/>
          <w:color w:val="000000"/>
        </w:rPr>
      </w:pPr>
    </w:p>
    <w:p w14:paraId="528BCA15" w14:textId="2E900F83" w:rsidR="007B600E" w:rsidRPr="00564D65" w:rsidRDefault="007B600E" w:rsidP="007B600E">
      <w:pPr>
        <w:rPr>
          <w:rFonts w:eastAsia="Times New Roman" w:cstheme="minorHAnsi"/>
          <w:color w:val="000000"/>
        </w:rPr>
      </w:pPr>
      <w:r w:rsidRPr="00564D65">
        <w:rPr>
          <w:rFonts w:eastAsia="Times New Roman" w:cstheme="minorHAnsi"/>
          <w:color w:val="000000"/>
        </w:rPr>
        <w:t xml:space="preserve">Signature: </w:t>
      </w:r>
      <w:r w:rsidR="005052BE">
        <w:rPr>
          <w:rFonts w:eastAsia="Times New Roman" w:cstheme="minorHAnsi"/>
          <w:color w:val="000000"/>
        </w:rPr>
        <w:t>Mahesh Gowda</w:t>
      </w:r>
      <w:r w:rsidRPr="00564D65">
        <w:rPr>
          <w:rFonts w:eastAsia="Times New Roman" w:cstheme="minorHAnsi"/>
          <w:color w:val="000000"/>
        </w:rPr>
        <w:tab/>
      </w:r>
      <w:r w:rsidRPr="00564D65">
        <w:rPr>
          <w:rFonts w:eastAsia="Times New Roman" w:cstheme="minorHAnsi"/>
          <w:color w:val="000000"/>
        </w:rPr>
        <w:tab/>
      </w:r>
    </w:p>
    <w:p w14:paraId="57D45674" w14:textId="77777777" w:rsidR="007B600E" w:rsidRPr="00564D65" w:rsidRDefault="007B600E" w:rsidP="007B600E">
      <w:pPr>
        <w:rPr>
          <w:rFonts w:eastAsia="Times New Roman" w:cstheme="minorHAnsi"/>
          <w:color w:val="000000"/>
        </w:rPr>
      </w:pPr>
    </w:p>
    <w:p w14:paraId="08057D48" w14:textId="42C453CD" w:rsidR="007B600E" w:rsidRPr="00564D65" w:rsidRDefault="007B600E" w:rsidP="007B600E">
      <w:pPr>
        <w:rPr>
          <w:rFonts w:eastAsia="Times New Roman" w:cstheme="minorHAnsi"/>
          <w:color w:val="000000"/>
        </w:rPr>
      </w:pPr>
      <w:r w:rsidRPr="00564D65">
        <w:rPr>
          <w:rFonts w:eastAsia="Times New Roman" w:cstheme="minorHAnsi"/>
          <w:color w:val="000000"/>
        </w:rPr>
        <w:t xml:space="preserve">Date:  </w:t>
      </w:r>
      <w:r w:rsidR="008435E9">
        <w:rPr>
          <w:rFonts w:eastAsia="Times New Roman" w:cstheme="minorHAnsi"/>
          <w:color w:val="000000"/>
        </w:rPr>
        <w:t>9</w:t>
      </w:r>
      <w:r w:rsidR="005052BE">
        <w:rPr>
          <w:rFonts w:eastAsia="Times New Roman" w:cstheme="minorHAnsi"/>
          <w:color w:val="000000"/>
        </w:rPr>
        <w:t>/</w:t>
      </w:r>
      <w:r w:rsidR="008435E9">
        <w:rPr>
          <w:rFonts w:eastAsia="Times New Roman" w:cstheme="minorHAnsi"/>
          <w:color w:val="000000"/>
        </w:rPr>
        <w:t>16</w:t>
      </w:r>
      <w:r w:rsidR="005052BE">
        <w:rPr>
          <w:rFonts w:eastAsia="Times New Roman" w:cstheme="minorHAnsi"/>
          <w:color w:val="000000"/>
        </w:rPr>
        <w:t>/2022</w:t>
      </w:r>
      <w:r w:rsidRPr="00564D65">
        <w:rPr>
          <w:rFonts w:eastAsia="Times New Roman" w:cstheme="minorHAnsi"/>
          <w:color w:val="000000"/>
        </w:rPr>
        <w:tab/>
      </w:r>
    </w:p>
    <w:p w14:paraId="55A3DE2A" w14:textId="77777777" w:rsidR="007B600E" w:rsidRPr="00564D65" w:rsidRDefault="007B600E" w:rsidP="007B600E">
      <w:pPr>
        <w:rPr>
          <w:rFonts w:eastAsia="Times New Roman" w:cstheme="minorHAnsi"/>
        </w:rPr>
      </w:pPr>
    </w:p>
    <w:p w14:paraId="0A8ED524" w14:textId="3563481B" w:rsidR="007B600E" w:rsidRPr="00564D65" w:rsidRDefault="004161D4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b/>
          <w:bCs/>
          <w:color w:val="000000"/>
        </w:rPr>
        <w:t>Mahesh</w:t>
      </w:r>
      <w:r w:rsidR="007B600E">
        <w:rPr>
          <w:rFonts w:eastAsia="Times New Roman" w:cstheme="minorHAnsi"/>
          <w:b/>
          <w:bCs/>
          <w:color w:val="000000"/>
        </w:rPr>
        <w:t xml:space="preserve"> </w:t>
      </w:r>
      <w:r>
        <w:rPr>
          <w:rFonts w:eastAsia="Times New Roman" w:cstheme="minorHAnsi"/>
          <w:b/>
          <w:bCs/>
          <w:color w:val="000000"/>
        </w:rPr>
        <w:t>Gowda</w:t>
      </w:r>
      <w:r w:rsidR="007B600E" w:rsidRPr="00564D65">
        <w:rPr>
          <w:rFonts w:eastAsia="Times New Roman" w:cstheme="minorHAnsi"/>
          <w:b/>
          <w:bCs/>
          <w:color w:val="000000"/>
        </w:rPr>
        <w:tab/>
      </w:r>
      <w:r w:rsidR="007B600E" w:rsidRPr="00564D65">
        <w:rPr>
          <w:rFonts w:eastAsia="Times New Roman" w:cstheme="minorHAnsi"/>
          <w:b/>
          <w:bCs/>
          <w:color w:val="000000"/>
        </w:rPr>
        <w:tab/>
      </w:r>
      <w:r w:rsidR="007B600E" w:rsidRPr="00564D65">
        <w:rPr>
          <w:rFonts w:eastAsia="Times New Roman" w:cstheme="minorHAnsi"/>
          <w:b/>
          <w:bCs/>
          <w:color w:val="000000"/>
        </w:rPr>
        <w:tab/>
      </w:r>
      <w:r w:rsidR="007B600E" w:rsidRPr="00564D65">
        <w:rPr>
          <w:rFonts w:eastAsia="Times New Roman" w:cstheme="minorHAnsi"/>
          <w:b/>
          <w:bCs/>
          <w:color w:val="000000"/>
        </w:rPr>
        <w:tab/>
      </w:r>
      <w:r w:rsidR="007B600E" w:rsidRPr="00564D65">
        <w:rPr>
          <w:rFonts w:eastAsia="Times New Roman" w:cstheme="minorHAnsi"/>
          <w:b/>
          <w:bCs/>
          <w:color w:val="000000"/>
        </w:rPr>
        <w:tab/>
      </w:r>
      <w:r w:rsidR="007B600E">
        <w:rPr>
          <w:rFonts w:eastAsia="Times New Roman" w:cstheme="minorHAnsi"/>
          <w:b/>
          <w:bCs/>
          <w:color w:val="000000"/>
        </w:rPr>
        <w:tab/>
      </w:r>
    </w:p>
    <w:p w14:paraId="65E708CD" w14:textId="3F4A9942" w:rsidR="000A6A63" w:rsidRDefault="005052BE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oftware Developer</w:t>
      </w:r>
      <w:r w:rsidR="007B600E">
        <w:rPr>
          <w:rFonts w:eastAsia="Times New Roman" w:cstheme="minorHAnsi"/>
          <w:color w:val="000000"/>
        </w:rPr>
        <w:tab/>
      </w:r>
      <w:r w:rsidR="007B600E">
        <w:rPr>
          <w:rFonts w:eastAsia="Times New Roman" w:cstheme="minorHAnsi"/>
          <w:color w:val="000000"/>
        </w:rPr>
        <w:tab/>
      </w:r>
    </w:p>
    <w:p w14:paraId="012D4F77" w14:textId="0BDE11C5" w:rsidR="000A6A63" w:rsidRDefault="000A6A63" w:rsidP="007B600E">
      <w:pPr>
        <w:rPr>
          <w:rFonts w:eastAsia="Times New Roman" w:cstheme="minorHAnsi"/>
          <w:color w:val="000000"/>
        </w:rPr>
      </w:pPr>
    </w:p>
    <w:p w14:paraId="615C74A7" w14:textId="32F40C73" w:rsidR="00195FFE" w:rsidRDefault="00195FFE" w:rsidP="007B600E">
      <w:pPr>
        <w:rPr>
          <w:rFonts w:eastAsia="Times New Roman" w:cstheme="minorHAnsi"/>
          <w:color w:val="000000"/>
        </w:rPr>
      </w:pPr>
    </w:p>
    <w:p w14:paraId="578E7330" w14:textId="77777777" w:rsidR="00195FFE" w:rsidRDefault="00195FFE" w:rsidP="007B600E">
      <w:pPr>
        <w:rPr>
          <w:rFonts w:eastAsia="Times New Roman" w:cstheme="minorHAnsi"/>
          <w:color w:val="000000"/>
        </w:rPr>
      </w:pPr>
    </w:p>
    <w:p w14:paraId="24AFA670" w14:textId="500A629F" w:rsidR="000A6A63" w:rsidRDefault="000A6A63" w:rsidP="007B600E">
      <w:pPr>
        <w:rPr>
          <w:rFonts w:eastAsia="Times New Roman" w:cstheme="minorHAnsi"/>
          <w:b/>
          <w:color w:val="000000"/>
        </w:rPr>
      </w:pPr>
      <w:r w:rsidRPr="00195FFE">
        <w:rPr>
          <w:rFonts w:eastAsia="Times New Roman" w:cstheme="minorHAnsi"/>
          <w:b/>
          <w:color w:val="000000"/>
        </w:rPr>
        <w:t>Project Advisor Signature:</w:t>
      </w:r>
    </w:p>
    <w:p w14:paraId="397644AE" w14:textId="77777777" w:rsidR="00195FFE" w:rsidRPr="00195FFE" w:rsidRDefault="00195FFE" w:rsidP="007B600E">
      <w:pPr>
        <w:rPr>
          <w:rFonts w:eastAsia="Times New Roman" w:cstheme="minorHAnsi"/>
          <w:b/>
          <w:color w:val="000000"/>
        </w:rPr>
      </w:pPr>
    </w:p>
    <w:p w14:paraId="33E4DA16" w14:textId="49474D70" w:rsidR="000A6A63" w:rsidRDefault="000A6A63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ignature: _________________________</w:t>
      </w:r>
    </w:p>
    <w:p w14:paraId="4F72A950" w14:textId="77777777" w:rsidR="00195FFE" w:rsidRDefault="00195FFE" w:rsidP="007B600E">
      <w:pPr>
        <w:rPr>
          <w:rFonts w:eastAsia="Times New Roman" w:cstheme="minorHAnsi"/>
          <w:color w:val="000000"/>
        </w:rPr>
      </w:pPr>
    </w:p>
    <w:p w14:paraId="3ADBFEA0" w14:textId="6847F203" w:rsidR="000A6A63" w:rsidRDefault="000A6A63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Date: ______________________________</w:t>
      </w:r>
    </w:p>
    <w:p w14:paraId="42F870C1" w14:textId="77777777" w:rsidR="00195FFE" w:rsidRDefault="00195FFE" w:rsidP="007B600E">
      <w:pPr>
        <w:rPr>
          <w:rFonts w:eastAsia="Times New Roman" w:cstheme="minorHAnsi"/>
          <w:b/>
          <w:color w:val="000000"/>
        </w:rPr>
      </w:pPr>
    </w:p>
    <w:p w14:paraId="2B1C5D5E" w14:textId="7CD643EA" w:rsidR="00195FFE" w:rsidRPr="00195FFE" w:rsidRDefault="00195FFE" w:rsidP="007B600E">
      <w:pPr>
        <w:rPr>
          <w:rFonts w:eastAsia="Times New Roman" w:cstheme="minorHAnsi"/>
          <w:b/>
          <w:color w:val="000000"/>
        </w:rPr>
      </w:pPr>
      <w:r w:rsidRPr="00195FFE">
        <w:rPr>
          <w:rFonts w:eastAsia="Times New Roman" w:cstheme="minorHAnsi"/>
          <w:b/>
          <w:color w:val="000000"/>
        </w:rPr>
        <w:t>First Last</w:t>
      </w:r>
    </w:p>
    <w:p w14:paraId="7DD28E2E" w14:textId="559D3A9A" w:rsidR="00195FFE" w:rsidRDefault="00195FFE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Title</w:t>
      </w:r>
    </w:p>
    <w:p w14:paraId="24937E6D" w14:textId="3DEC135D" w:rsidR="007B600E" w:rsidRPr="00564D65" w:rsidRDefault="007B600E" w:rsidP="007B600E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  <w:r>
        <w:rPr>
          <w:rFonts w:eastAsia="Times New Roman" w:cstheme="minorHAnsi"/>
          <w:color w:val="000000"/>
        </w:rPr>
        <w:tab/>
      </w:r>
    </w:p>
    <w:p w14:paraId="092C88C2" w14:textId="77777777" w:rsidR="007B600E" w:rsidRPr="00BE66FE" w:rsidRDefault="007B600E" w:rsidP="007B600E">
      <w:pPr>
        <w:rPr>
          <w:rFonts w:eastAsia="Times New Roman" w:cstheme="minorHAnsi"/>
          <w:b/>
          <w:bCs/>
          <w:color w:val="000000"/>
        </w:rPr>
      </w:pPr>
    </w:p>
    <w:p w14:paraId="7920E6C0" w14:textId="36B5E9EA" w:rsidR="007B600E" w:rsidRDefault="007B600E" w:rsidP="00F60B83">
      <w:pPr>
        <w:rPr>
          <w:rFonts w:cstheme="minorHAnsi"/>
        </w:rPr>
      </w:pPr>
    </w:p>
    <w:p w14:paraId="7BDB897A" w14:textId="3035FFF6" w:rsidR="0085014E" w:rsidRDefault="0085014E" w:rsidP="00F60B83">
      <w:pPr>
        <w:rPr>
          <w:rFonts w:cstheme="minorHAnsi"/>
        </w:rPr>
      </w:pPr>
    </w:p>
    <w:p w14:paraId="050A2AF5" w14:textId="3D3AB1C9" w:rsidR="0085014E" w:rsidRDefault="0085014E" w:rsidP="003072B8">
      <w:pPr>
        <w:pStyle w:val="Heading1"/>
        <w:jc w:val="center"/>
        <w:rPr>
          <w:rFonts w:cstheme="minorHAnsi"/>
          <w:b/>
          <w:bCs/>
        </w:rPr>
      </w:pPr>
      <w:bookmarkStart w:id="16" w:name="_Toc80532677"/>
      <w:r w:rsidRPr="003072B8">
        <w:rPr>
          <w:rFonts w:asciiTheme="minorHAnsi" w:eastAsia="Times New Roman" w:hAnsiTheme="minorHAnsi" w:cstheme="minorHAnsi"/>
          <w:b/>
          <w:color w:val="000000" w:themeColor="text1"/>
          <w:sz w:val="24"/>
          <w:szCs w:val="24"/>
        </w:rPr>
        <w:t>References</w:t>
      </w:r>
      <w:bookmarkEnd w:id="16"/>
    </w:p>
    <w:p w14:paraId="0FC33514" w14:textId="4ED7F790" w:rsidR="0085014E" w:rsidRDefault="0085014E" w:rsidP="0085014E">
      <w:pPr>
        <w:jc w:val="center"/>
        <w:rPr>
          <w:rFonts w:cstheme="minorHAnsi"/>
          <w:b/>
          <w:bCs/>
        </w:rPr>
      </w:pPr>
    </w:p>
    <w:p w14:paraId="4E412B19" w14:textId="5E3FFADE" w:rsidR="0085014E" w:rsidRPr="0085014E" w:rsidRDefault="0085014E" w:rsidP="0085014E">
      <w:pPr>
        <w:rPr>
          <w:rFonts w:cstheme="minorHAnsi"/>
        </w:rPr>
      </w:pPr>
      <w:r>
        <w:rPr>
          <w:rFonts w:cstheme="minorHAnsi"/>
        </w:rPr>
        <w:t xml:space="preserve">Properly cite any </w:t>
      </w:r>
      <w:r w:rsidR="004652F4">
        <w:rPr>
          <w:rFonts w:cstheme="minorHAnsi"/>
        </w:rPr>
        <w:t>references.</w:t>
      </w:r>
    </w:p>
    <w:sectPr w:rsidR="0085014E" w:rsidRPr="0085014E" w:rsidSect="003877BD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AF54E" w14:textId="77777777" w:rsidR="00E541E8" w:rsidRDefault="00E541E8" w:rsidP="00517456">
      <w:r>
        <w:separator/>
      </w:r>
    </w:p>
  </w:endnote>
  <w:endnote w:type="continuationSeparator" w:id="0">
    <w:p w14:paraId="1389BB0D" w14:textId="77777777" w:rsidR="00E541E8" w:rsidRDefault="00E541E8" w:rsidP="00517456">
      <w:r>
        <w:continuationSeparator/>
      </w:r>
    </w:p>
  </w:endnote>
  <w:endnote w:type="continuationNotice" w:id="1">
    <w:p w14:paraId="271DF8A0" w14:textId="77777777" w:rsidR="00E541E8" w:rsidRDefault="00E541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E095C" w14:textId="5E55B88A" w:rsidR="00517456" w:rsidRDefault="00517456" w:rsidP="00D74D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445CC63A" w14:textId="77777777" w:rsidR="00517456" w:rsidRDefault="00517456" w:rsidP="0051745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27536362"/>
      <w:docPartObj>
        <w:docPartGallery w:val="Page Numbers (Bottom of Page)"/>
        <w:docPartUnique/>
      </w:docPartObj>
    </w:sdtPr>
    <w:sdtContent>
      <w:p w14:paraId="21627C50" w14:textId="3E52126D" w:rsidR="00517456" w:rsidRDefault="00517456" w:rsidP="00D74D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DD7050" w14:textId="77777777" w:rsidR="00517456" w:rsidRDefault="00517456" w:rsidP="0051745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74DF5" w14:textId="77777777" w:rsidR="00E541E8" w:rsidRDefault="00E541E8" w:rsidP="00517456">
      <w:r>
        <w:separator/>
      </w:r>
    </w:p>
  </w:footnote>
  <w:footnote w:type="continuationSeparator" w:id="0">
    <w:p w14:paraId="02F84F36" w14:textId="77777777" w:rsidR="00E541E8" w:rsidRDefault="00E541E8" w:rsidP="00517456">
      <w:r>
        <w:continuationSeparator/>
      </w:r>
    </w:p>
  </w:footnote>
  <w:footnote w:type="continuationNotice" w:id="1">
    <w:p w14:paraId="214E01C8" w14:textId="77777777" w:rsidR="00E541E8" w:rsidRDefault="00E541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E3B6E"/>
    <w:multiLevelType w:val="hybridMultilevel"/>
    <w:tmpl w:val="40DA4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E0ECF"/>
    <w:multiLevelType w:val="multilevel"/>
    <w:tmpl w:val="9DFEBB9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0076348"/>
    <w:multiLevelType w:val="hybridMultilevel"/>
    <w:tmpl w:val="614404C0"/>
    <w:lvl w:ilvl="0" w:tplc="1902BCAA">
      <w:start w:val="20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856D4"/>
    <w:multiLevelType w:val="hybridMultilevel"/>
    <w:tmpl w:val="ABD47454"/>
    <w:lvl w:ilvl="0" w:tplc="E4F2DD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15D23"/>
    <w:multiLevelType w:val="multilevel"/>
    <w:tmpl w:val="9AE0EDD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D1AE6"/>
    <w:multiLevelType w:val="hybridMultilevel"/>
    <w:tmpl w:val="61020C16"/>
    <w:lvl w:ilvl="0" w:tplc="10E2F0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D8360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30EB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1E68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A417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BA9D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3ED9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38B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DC29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6CD4591"/>
    <w:multiLevelType w:val="hybridMultilevel"/>
    <w:tmpl w:val="CEF654D2"/>
    <w:lvl w:ilvl="0" w:tplc="5A8C06A8">
      <w:start w:val="1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D551B"/>
    <w:multiLevelType w:val="hybridMultilevel"/>
    <w:tmpl w:val="0BB43BA8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527C9"/>
    <w:multiLevelType w:val="hybridMultilevel"/>
    <w:tmpl w:val="206AE452"/>
    <w:lvl w:ilvl="0" w:tplc="5A8C06A8">
      <w:start w:val="1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DA36E8"/>
    <w:multiLevelType w:val="hybridMultilevel"/>
    <w:tmpl w:val="32740468"/>
    <w:lvl w:ilvl="0" w:tplc="8250A01C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6214129">
    <w:abstractNumId w:val="5"/>
  </w:num>
  <w:num w:numId="2" w16cid:durableId="315113461">
    <w:abstractNumId w:val="6"/>
  </w:num>
  <w:num w:numId="3" w16cid:durableId="986975534">
    <w:abstractNumId w:val="8"/>
  </w:num>
  <w:num w:numId="4" w16cid:durableId="1329794455">
    <w:abstractNumId w:val="7"/>
  </w:num>
  <w:num w:numId="5" w16cid:durableId="1805847425">
    <w:abstractNumId w:val="1"/>
  </w:num>
  <w:num w:numId="6" w16cid:durableId="357006123">
    <w:abstractNumId w:val="4"/>
  </w:num>
  <w:num w:numId="7" w16cid:durableId="1724712267">
    <w:abstractNumId w:val="9"/>
  </w:num>
  <w:num w:numId="8" w16cid:durableId="1499348523">
    <w:abstractNumId w:val="2"/>
  </w:num>
  <w:num w:numId="9" w16cid:durableId="1668708285">
    <w:abstractNumId w:val="3"/>
  </w:num>
  <w:num w:numId="10" w16cid:durableId="432477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zQ3M7EwsTQ0MzBT0lEKTi0uzszPAykwrgUAVwu+1CwAAAA="/>
  </w:docVars>
  <w:rsids>
    <w:rsidRoot w:val="00A41A28"/>
    <w:rsid w:val="00002435"/>
    <w:rsid w:val="00003E2B"/>
    <w:rsid w:val="00007BB0"/>
    <w:rsid w:val="000106F1"/>
    <w:rsid w:val="0001219B"/>
    <w:rsid w:val="00015739"/>
    <w:rsid w:val="00020089"/>
    <w:rsid w:val="00020545"/>
    <w:rsid w:val="00021B91"/>
    <w:rsid w:val="00030564"/>
    <w:rsid w:val="00031F5A"/>
    <w:rsid w:val="000352CB"/>
    <w:rsid w:val="000356F2"/>
    <w:rsid w:val="00036469"/>
    <w:rsid w:val="00042016"/>
    <w:rsid w:val="00042C6B"/>
    <w:rsid w:val="00042F09"/>
    <w:rsid w:val="00046C36"/>
    <w:rsid w:val="00047990"/>
    <w:rsid w:val="000501BB"/>
    <w:rsid w:val="00057541"/>
    <w:rsid w:val="000618E7"/>
    <w:rsid w:val="000648E1"/>
    <w:rsid w:val="00073724"/>
    <w:rsid w:val="00074B05"/>
    <w:rsid w:val="00076B25"/>
    <w:rsid w:val="00076F68"/>
    <w:rsid w:val="00080082"/>
    <w:rsid w:val="0008014B"/>
    <w:rsid w:val="00080626"/>
    <w:rsid w:val="000849E3"/>
    <w:rsid w:val="00086188"/>
    <w:rsid w:val="00086481"/>
    <w:rsid w:val="00091D01"/>
    <w:rsid w:val="00092221"/>
    <w:rsid w:val="000948E9"/>
    <w:rsid w:val="00096A09"/>
    <w:rsid w:val="000977DE"/>
    <w:rsid w:val="00097997"/>
    <w:rsid w:val="000A4400"/>
    <w:rsid w:val="000A45B9"/>
    <w:rsid w:val="000A52F4"/>
    <w:rsid w:val="000A6A63"/>
    <w:rsid w:val="000A6D27"/>
    <w:rsid w:val="000B0639"/>
    <w:rsid w:val="000B1CC2"/>
    <w:rsid w:val="000C4545"/>
    <w:rsid w:val="000D0D4F"/>
    <w:rsid w:val="000D3815"/>
    <w:rsid w:val="000D55DF"/>
    <w:rsid w:val="000D5FCA"/>
    <w:rsid w:val="000E0A16"/>
    <w:rsid w:val="000E6FDA"/>
    <w:rsid w:val="000F29FB"/>
    <w:rsid w:val="000F469B"/>
    <w:rsid w:val="000F698B"/>
    <w:rsid w:val="000F77F1"/>
    <w:rsid w:val="0010005E"/>
    <w:rsid w:val="00100729"/>
    <w:rsid w:val="00104762"/>
    <w:rsid w:val="001060DD"/>
    <w:rsid w:val="00111F72"/>
    <w:rsid w:val="001126EF"/>
    <w:rsid w:val="001159D0"/>
    <w:rsid w:val="00116E52"/>
    <w:rsid w:val="00120620"/>
    <w:rsid w:val="00120981"/>
    <w:rsid w:val="00121466"/>
    <w:rsid w:val="00122369"/>
    <w:rsid w:val="00125172"/>
    <w:rsid w:val="001261FC"/>
    <w:rsid w:val="00132AFD"/>
    <w:rsid w:val="0013479C"/>
    <w:rsid w:val="00141F7B"/>
    <w:rsid w:val="00142874"/>
    <w:rsid w:val="00143838"/>
    <w:rsid w:val="001439C6"/>
    <w:rsid w:val="00143B6B"/>
    <w:rsid w:val="00146366"/>
    <w:rsid w:val="00146C64"/>
    <w:rsid w:val="00147FD0"/>
    <w:rsid w:val="0015113C"/>
    <w:rsid w:val="001537BA"/>
    <w:rsid w:val="00154A16"/>
    <w:rsid w:val="00154D97"/>
    <w:rsid w:val="00156390"/>
    <w:rsid w:val="0015702A"/>
    <w:rsid w:val="00160D95"/>
    <w:rsid w:val="00161556"/>
    <w:rsid w:val="00162FE9"/>
    <w:rsid w:val="001639C3"/>
    <w:rsid w:val="00166323"/>
    <w:rsid w:val="00171CD8"/>
    <w:rsid w:val="001758C5"/>
    <w:rsid w:val="0018089A"/>
    <w:rsid w:val="00182B00"/>
    <w:rsid w:val="001845F7"/>
    <w:rsid w:val="001847A8"/>
    <w:rsid w:val="0019388E"/>
    <w:rsid w:val="001944F3"/>
    <w:rsid w:val="00195FFE"/>
    <w:rsid w:val="00197402"/>
    <w:rsid w:val="00197542"/>
    <w:rsid w:val="001A25D8"/>
    <w:rsid w:val="001A45C3"/>
    <w:rsid w:val="001A7439"/>
    <w:rsid w:val="001B08A5"/>
    <w:rsid w:val="001B3C2D"/>
    <w:rsid w:val="001B4202"/>
    <w:rsid w:val="001B6611"/>
    <w:rsid w:val="001B7EC7"/>
    <w:rsid w:val="001C0250"/>
    <w:rsid w:val="001C422D"/>
    <w:rsid w:val="001C5F7F"/>
    <w:rsid w:val="001C778E"/>
    <w:rsid w:val="001D0043"/>
    <w:rsid w:val="001D0F84"/>
    <w:rsid w:val="001D485D"/>
    <w:rsid w:val="001D7256"/>
    <w:rsid w:val="001E1150"/>
    <w:rsid w:val="001E1296"/>
    <w:rsid w:val="001E59F2"/>
    <w:rsid w:val="001E5AB5"/>
    <w:rsid w:val="001F05FF"/>
    <w:rsid w:val="001F3DBF"/>
    <w:rsid w:val="001F4F1F"/>
    <w:rsid w:val="001F72AA"/>
    <w:rsid w:val="0020148C"/>
    <w:rsid w:val="0021079B"/>
    <w:rsid w:val="0021272F"/>
    <w:rsid w:val="00213E87"/>
    <w:rsid w:val="00213FB2"/>
    <w:rsid w:val="002161BA"/>
    <w:rsid w:val="002267B8"/>
    <w:rsid w:val="00227540"/>
    <w:rsid w:val="00230308"/>
    <w:rsid w:val="002344B9"/>
    <w:rsid w:val="00236F41"/>
    <w:rsid w:val="002411AA"/>
    <w:rsid w:val="002417BC"/>
    <w:rsid w:val="00243171"/>
    <w:rsid w:val="00251BD5"/>
    <w:rsid w:val="00253123"/>
    <w:rsid w:val="0025473C"/>
    <w:rsid w:val="00254927"/>
    <w:rsid w:val="002573AC"/>
    <w:rsid w:val="00265788"/>
    <w:rsid w:val="00266B2A"/>
    <w:rsid w:val="002677B7"/>
    <w:rsid w:val="00270C6A"/>
    <w:rsid w:val="00276697"/>
    <w:rsid w:val="002772EF"/>
    <w:rsid w:val="0028145D"/>
    <w:rsid w:val="0028214B"/>
    <w:rsid w:val="00282B22"/>
    <w:rsid w:val="00283423"/>
    <w:rsid w:val="00286749"/>
    <w:rsid w:val="002921D4"/>
    <w:rsid w:val="00292FC9"/>
    <w:rsid w:val="00293EED"/>
    <w:rsid w:val="0029617F"/>
    <w:rsid w:val="00296240"/>
    <w:rsid w:val="002A4938"/>
    <w:rsid w:val="002B5049"/>
    <w:rsid w:val="002B608D"/>
    <w:rsid w:val="002C7BA1"/>
    <w:rsid w:val="002D2E14"/>
    <w:rsid w:val="002D35E7"/>
    <w:rsid w:val="002E0EA2"/>
    <w:rsid w:val="002E21C7"/>
    <w:rsid w:val="002E2540"/>
    <w:rsid w:val="002E296B"/>
    <w:rsid w:val="002E36F8"/>
    <w:rsid w:val="002E5594"/>
    <w:rsid w:val="002E587C"/>
    <w:rsid w:val="002F33C6"/>
    <w:rsid w:val="002F7B7E"/>
    <w:rsid w:val="003013E0"/>
    <w:rsid w:val="00301B7D"/>
    <w:rsid w:val="0030528F"/>
    <w:rsid w:val="00305533"/>
    <w:rsid w:val="00305DD3"/>
    <w:rsid w:val="00306909"/>
    <w:rsid w:val="003072B8"/>
    <w:rsid w:val="00320CED"/>
    <w:rsid w:val="0032210D"/>
    <w:rsid w:val="003375C8"/>
    <w:rsid w:val="00340730"/>
    <w:rsid w:val="00340F62"/>
    <w:rsid w:val="00342B1D"/>
    <w:rsid w:val="00346C68"/>
    <w:rsid w:val="00347164"/>
    <w:rsid w:val="0035110F"/>
    <w:rsid w:val="00352101"/>
    <w:rsid w:val="003528A8"/>
    <w:rsid w:val="00355F99"/>
    <w:rsid w:val="003608DD"/>
    <w:rsid w:val="00361CA9"/>
    <w:rsid w:val="00362909"/>
    <w:rsid w:val="00365571"/>
    <w:rsid w:val="00375F6D"/>
    <w:rsid w:val="00376FA9"/>
    <w:rsid w:val="003819C9"/>
    <w:rsid w:val="003869B4"/>
    <w:rsid w:val="00386A60"/>
    <w:rsid w:val="003877BD"/>
    <w:rsid w:val="00387C12"/>
    <w:rsid w:val="00391A81"/>
    <w:rsid w:val="003A05AB"/>
    <w:rsid w:val="003A32B7"/>
    <w:rsid w:val="003A3E85"/>
    <w:rsid w:val="003A5130"/>
    <w:rsid w:val="003B5D68"/>
    <w:rsid w:val="003B67B0"/>
    <w:rsid w:val="003C178C"/>
    <w:rsid w:val="003C37AE"/>
    <w:rsid w:val="003C5250"/>
    <w:rsid w:val="003D2BB3"/>
    <w:rsid w:val="003D305B"/>
    <w:rsid w:val="003D7D38"/>
    <w:rsid w:val="003E0124"/>
    <w:rsid w:val="003E2226"/>
    <w:rsid w:val="003E28EE"/>
    <w:rsid w:val="003E301E"/>
    <w:rsid w:val="003E46D3"/>
    <w:rsid w:val="003F33C0"/>
    <w:rsid w:val="003F6177"/>
    <w:rsid w:val="003F7D93"/>
    <w:rsid w:val="004009DD"/>
    <w:rsid w:val="004010FB"/>
    <w:rsid w:val="004013D9"/>
    <w:rsid w:val="00403618"/>
    <w:rsid w:val="004061EF"/>
    <w:rsid w:val="00407942"/>
    <w:rsid w:val="0041142F"/>
    <w:rsid w:val="00412F85"/>
    <w:rsid w:val="004161D4"/>
    <w:rsid w:val="00417519"/>
    <w:rsid w:val="00417BA6"/>
    <w:rsid w:val="00421126"/>
    <w:rsid w:val="00425074"/>
    <w:rsid w:val="004259BD"/>
    <w:rsid w:val="00425EBC"/>
    <w:rsid w:val="00434B03"/>
    <w:rsid w:val="0044151D"/>
    <w:rsid w:val="004436D3"/>
    <w:rsid w:val="00443BE8"/>
    <w:rsid w:val="00444AB2"/>
    <w:rsid w:val="0044556C"/>
    <w:rsid w:val="00447027"/>
    <w:rsid w:val="004471E7"/>
    <w:rsid w:val="00450F56"/>
    <w:rsid w:val="00460147"/>
    <w:rsid w:val="00461E85"/>
    <w:rsid w:val="00463167"/>
    <w:rsid w:val="00464BA3"/>
    <w:rsid w:val="004652F4"/>
    <w:rsid w:val="004668D1"/>
    <w:rsid w:val="00466F35"/>
    <w:rsid w:val="004671CA"/>
    <w:rsid w:val="004673A9"/>
    <w:rsid w:val="0047027E"/>
    <w:rsid w:val="00471FEA"/>
    <w:rsid w:val="00475961"/>
    <w:rsid w:val="00480AA1"/>
    <w:rsid w:val="00482391"/>
    <w:rsid w:val="004827BD"/>
    <w:rsid w:val="00483834"/>
    <w:rsid w:val="00491292"/>
    <w:rsid w:val="004914F0"/>
    <w:rsid w:val="00492E02"/>
    <w:rsid w:val="0049402E"/>
    <w:rsid w:val="004953B2"/>
    <w:rsid w:val="004964BA"/>
    <w:rsid w:val="004A18E0"/>
    <w:rsid w:val="004A22A3"/>
    <w:rsid w:val="004A3E6F"/>
    <w:rsid w:val="004B1AE6"/>
    <w:rsid w:val="004B4EA5"/>
    <w:rsid w:val="004B4FE0"/>
    <w:rsid w:val="004C0AD3"/>
    <w:rsid w:val="004C548B"/>
    <w:rsid w:val="004D354E"/>
    <w:rsid w:val="004D3C62"/>
    <w:rsid w:val="004D4AC2"/>
    <w:rsid w:val="004E2FED"/>
    <w:rsid w:val="004E6994"/>
    <w:rsid w:val="004E6AC8"/>
    <w:rsid w:val="004F1233"/>
    <w:rsid w:val="004F53E7"/>
    <w:rsid w:val="004F795C"/>
    <w:rsid w:val="00502972"/>
    <w:rsid w:val="005052BE"/>
    <w:rsid w:val="005065F1"/>
    <w:rsid w:val="0051743A"/>
    <w:rsid w:val="00517456"/>
    <w:rsid w:val="00517B7D"/>
    <w:rsid w:val="005207FA"/>
    <w:rsid w:val="005224C6"/>
    <w:rsid w:val="00524E88"/>
    <w:rsid w:val="00527239"/>
    <w:rsid w:val="00527787"/>
    <w:rsid w:val="00530351"/>
    <w:rsid w:val="00535777"/>
    <w:rsid w:val="00535BC7"/>
    <w:rsid w:val="0053684C"/>
    <w:rsid w:val="00547255"/>
    <w:rsid w:val="00551441"/>
    <w:rsid w:val="00555362"/>
    <w:rsid w:val="005570F5"/>
    <w:rsid w:val="00560ACD"/>
    <w:rsid w:val="00561ABF"/>
    <w:rsid w:val="005638C2"/>
    <w:rsid w:val="0057242E"/>
    <w:rsid w:val="005730CE"/>
    <w:rsid w:val="0057502C"/>
    <w:rsid w:val="005805B5"/>
    <w:rsid w:val="0058365F"/>
    <w:rsid w:val="00584644"/>
    <w:rsid w:val="00584934"/>
    <w:rsid w:val="00584FFB"/>
    <w:rsid w:val="00591B89"/>
    <w:rsid w:val="00592D7E"/>
    <w:rsid w:val="00593FA9"/>
    <w:rsid w:val="00594F22"/>
    <w:rsid w:val="00597590"/>
    <w:rsid w:val="005A0D54"/>
    <w:rsid w:val="005A12A2"/>
    <w:rsid w:val="005A15EE"/>
    <w:rsid w:val="005A396D"/>
    <w:rsid w:val="005A7F38"/>
    <w:rsid w:val="005B2CF5"/>
    <w:rsid w:val="005B3DF8"/>
    <w:rsid w:val="005B6318"/>
    <w:rsid w:val="005C00FD"/>
    <w:rsid w:val="005D0BA2"/>
    <w:rsid w:val="005D1A27"/>
    <w:rsid w:val="005D2A54"/>
    <w:rsid w:val="005D5C63"/>
    <w:rsid w:val="005D7078"/>
    <w:rsid w:val="005E69C8"/>
    <w:rsid w:val="005E7E55"/>
    <w:rsid w:val="005F2B73"/>
    <w:rsid w:val="00601FC3"/>
    <w:rsid w:val="00604800"/>
    <w:rsid w:val="00610BF9"/>
    <w:rsid w:val="00611677"/>
    <w:rsid w:val="00611B8B"/>
    <w:rsid w:val="006159B6"/>
    <w:rsid w:val="006229B5"/>
    <w:rsid w:val="0063010C"/>
    <w:rsid w:val="006454C8"/>
    <w:rsid w:val="006511C1"/>
    <w:rsid w:val="006543A2"/>
    <w:rsid w:val="006552DA"/>
    <w:rsid w:val="0067057C"/>
    <w:rsid w:val="00670C62"/>
    <w:rsid w:val="0067191C"/>
    <w:rsid w:val="006725C4"/>
    <w:rsid w:val="006761DB"/>
    <w:rsid w:val="00683A7B"/>
    <w:rsid w:val="00685EC5"/>
    <w:rsid w:val="006863FE"/>
    <w:rsid w:val="00687A25"/>
    <w:rsid w:val="006931A1"/>
    <w:rsid w:val="00697D28"/>
    <w:rsid w:val="006A514D"/>
    <w:rsid w:val="006A703D"/>
    <w:rsid w:val="006B3E4F"/>
    <w:rsid w:val="006B4B39"/>
    <w:rsid w:val="006B6148"/>
    <w:rsid w:val="006B7315"/>
    <w:rsid w:val="006C39DC"/>
    <w:rsid w:val="006C3EF8"/>
    <w:rsid w:val="006C5BE5"/>
    <w:rsid w:val="006C675C"/>
    <w:rsid w:val="006C76F1"/>
    <w:rsid w:val="006C7714"/>
    <w:rsid w:val="006D5315"/>
    <w:rsid w:val="006E1F49"/>
    <w:rsid w:val="006E3500"/>
    <w:rsid w:val="006E4E24"/>
    <w:rsid w:val="006E7AC3"/>
    <w:rsid w:val="006E7C06"/>
    <w:rsid w:val="006F0FD7"/>
    <w:rsid w:val="006F2D2B"/>
    <w:rsid w:val="006F37F5"/>
    <w:rsid w:val="006F6592"/>
    <w:rsid w:val="00700563"/>
    <w:rsid w:val="007016D9"/>
    <w:rsid w:val="0070388F"/>
    <w:rsid w:val="00703E64"/>
    <w:rsid w:val="007077A6"/>
    <w:rsid w:val="00710AE3"/>
    <w:rsid w:val="007110BF"/>
    <w:rsid w:val="007118B0"/>
    <w:rsid w:val="007131D2"/>
    <w:rsid w:val="0071383C"/>
    <w:rsid w:val="0071448D"/>
    <w:rsid w:val="00714589"/>
    <w:rsid w:val="00714E2D"/>
    <w:rsid w:val="00722846"/>
    <w:rsid w:val="00723B8C"/>
    <w:rsid w:val="00724B2C"/>
    <w:rsid w:val="0072513D"/>
    <w:rsid w:val="00732605"/>
    <w:rsid w:val="0073721B"/>
    <w:rsid w:val="007372F2"/>
    <w:rsid w:val="00740AC9"/>
    <w:rsid w:val="00741373"/>
    <w:rsid w:val="0075096B"/>
    <w:rsid w:val="007543B9"/>
    <w:rsid w:val="00762625"/>
    <w:rsid w:val="007636E3"/>
    <w:rsid w:val="00765448"/>
    <w:rsid w:val="00766FE8"/>
    <w:rsid w:val="00776BD3"/>
    <w:rsid w:val="00780E0B"/>
    <w:rsid w:val="0078139E"/>
    <w:rsid w:val="0078454F"/>
    <w:rsid w:val="0079175B"/>
    <w:rsid w:val="0079605E"/>
    <w:rsid w:val="007A0D5B"/>
    <w:rsid w:val="007A6346"/>
    <w:rsid w:val="007A6B54"/>
    <w:rsid w:val="007B283D"/>
    <w:rsid w:val="007B39E0"/>
    <w:rsid w:val="007B4A1E"/>
    <w:rsid w:val="007B600E"/>
    <w:rsid w:val="007C6B65"/>
    <w:rsid w:val="007D0685"/>
    <w:rsid w:val="007D0E0E"/>
    <w:rsid w:val="007D4894"/>
    <w:rsid w:val="007D529A"/>
    <w:rsid w:val="007D7C4E"/>
    <w:rsid w:val="007E0BF4"/>
    <w:rsid w:val="007E48B4"/>
    <w:rsid w:val="007E7185"/>
    <w:rsid w:val="007F18F8"/>
    <w:rsid w:val="007F2170"/>
    <w:rsid w:val="00802923"/>
    <w:rsid w:val="00804E8C"/>
    <w:rsid w:val="0080558A"/>
    <w:rsid w:val="00805743"/>
    <w:rsid w:val="008071C2"/>
    <w:rsid w:val="0081226B"/>
    <w:rsid w:val="00813E37"/>
    <w:rsid w:val="0081703E"/>
    <w:rsid w:val="00817AD7"/>
    <w:rsid w:val="00820DC9"/>
    <w:rsid w:val="00821CD8"/>
    <w:rsid w:val="00824C0A"/>
    <w:rsid w:val="00826D67"/>
    <w:rsid w:val="00827D10"/>
    <w:rsid w:val="00831AFC"/>
    <w:rsid w:val="00831C48"/>
    <w:rsid w:val="00837382"/>
    <w:rsid w:val="00837DEE"/>
    <w:rsid w:val="00837EF2"/>
    <w:rsid w:val="008402A4"/>
    <w:rsid w:val="008435E9"/>
    <w:rsid w:val="0085014E"/>
    <w:rsid w:val="00852C0A"/>
    <w:rsid w:val="00855F0B"/>
    <w:rsid w:val="0086100D"/>
    <w:rsid w:val="008655C2"/>
    <w:rsid w:val="00871575"/>
    <w:rsid w:val="00872996"/>
    <w:rsid w:val="00873DAB"/>
    <w:rsid w:val="00880D65"/>
    <w:rsid w:val="00881721"/>
    <w:rsid w:val="008832D5"/>
    <w:rsid w:val="00886559"/>
    <w:rsid w:val="0089244F"/>
    <w:rsid w:val="00892596"/>
    <w:rsid w:val="00894EF9"/>
    <w:rsid w:val="008A0A6C"/>
    <w:rsid w:val="008A180A"/>
    <w:rsid w:val="008A2CD7"/>
    <w:rsid w:val="008A6CCA"/>
    <w:rsid w:val="008A7C64"/>
    <w:rsid w:val="008B36C9"/>
    <w:rsid w:val="008B42E8"/>
    <w:rsid w:val="008B4EE6"/>
    <w:rsid w:val="008B610C"/>
    <w:rsid w:val="008B7A5B"/>
    <w:rsid w:val="008C0549"/>
    <w:rsid w:val="008C208C"/>
    <w:rsid w:val="008C4326"/>
    <w:rsid w:val="008C733C"/>
    <w:rsid w:val="008E3A0E"/>
    <w:rsid w:val="008F119F"/>
    <w:rsid w:val="008F18AC"/>
    <w:rsid w:val="008F1CF9"/>
    <w:rsid w:val="008F70EA"/>
    <w:rsid w:val="008F77D2"/>
    <w:rsid w:val="0090036B"/>
    <w:rsid w:val="0090125D"/>
    <w:rsid w:val="00902C3F"/>
    <w:rsid w:val="00904FA7"/>
    <w:rsid w:val="00911D4B"/>
    <w:rsid w:val="009131B0"/>
    <w:rsid w:val="00916E35"/>
    <w:rsid w:val="00921485"/>
    <w:rsid w:val="009258FF"/>
    <w:rsid w:val="00930B67"/>
    <w:rsid w:val="00930EBF"/>
    <w:rsid w:val="009320E0"/>
    <w:rsid w:val="00932864"/>
    <w:rsid w:val="009329D8"/>
    <w:rsid w:val="00933C38"/>
    <w:rsid w:val="00933E95"/>
    <w:rsid w:val="00933EA8"/>
    <w:rsid w:val="00934962"/>
    <w:rsid w:val="00937029"/>
    <w:rsid w:val="009400A7"/>
    <w:rsid w:val="00944D63"/>
    <w:rsid w:val="009455FF"/>
    <w:rsid w:val="00957127"/>
    <w:rsid w:val="009571FF"/>
    <w:rsid w:val="00971344"/>
    <w:rsid w:val="00971C1E"/>
    <w:rsid w:val="00972805"/>
    <w:rsid w:val="0097659A"/>
    <w:rsid w:val="00977F45"/>
    <w:rsid w:val="00981187"/>
    <w:rsid w:val="00981F94"/>
    <w:rsid w:val="009825B1"/>
    <w:rsid w:val="009838C9"/>
    <w:rsid w:val="00985CF3"/>
    <w:rsid w:val="00986A94"/>
    <w:rsid w:val="00987C4D"/>
    <w:rsid w:val="00990E66"/>
    <w:rsid w:val="00992454"/>
    <w:rsid w:val="00997486"/>
    <w:rsid w:val="009978A6"/>
    <w:rsid w:val="00997E9F"/>
    <w:rsid w:val="009A10E2"/>
    <w:rsid w:val="009A4C20"/>
    <w:rsid w:val="009A597D"/>
    <w:rsid w:val="009A7FB5"/>
    <w:rsid w:val="009B0749"/>
    <w:rsid w:val="009B10AD"/>
    <w:rsid w:val="009B1C37"/>
    <w:rsid w:val="009B59F9"/>
    <w:rsid w:val="009C011C"/>
    <w:rsid w:val="009C1318"/>
    <w:rsid w:val="009C16EC"/>
    <w:rsid w:val="009C33E7"/>
    <w:rsid w:val="009C5084"/>
    <w:rsid w:val="009C5811"/>
    <w:rsid w:val="009E60BA"/>
    <w:rsid w:val="009E7022"/>
    <w:rsid w:val="009F4243"/>
    <w:rsid w:val="009F4BB0"/>
    <w:rsid w:val="009F4FC5"/>
    <w:rsid w:val="00A02FD2"/>
    <w:rsid w:val="00A120D1"/>
    <w:rsid w:val="00A121CF"/>
    <w:rsid w:val="00A12FCE"/>
    <w:rsid w:val="00A14749"/>
    <w:rsid w:val="00A17772"/>
    <w:rsid w:val="00A17929"/>
    <w:rsid w:val="00A23A48"/>
    <w:rsid w:val="00A27CB4"/>
    <w:rsid w:val="00A30778"/>
    <w:rsid w:val="00A310D0"/>
    <w:rsid w:val="00A31B8A"/>
    <w:rsid w:val="00A41A28"/>
    <w:rsid w:val="00A50B5A"/>
    <w:rsid w:val="00A50D74"/>
    <w:rsid w:val="00A50EA4"/>
    <w:rsid w:val="00A543C0"/>
    <w:rsid w:val="00A61A03"/>
    <w:rsid w:val="00A631F0"/>
    <w:rsid w:val="00A63736"/>
    <w:rsid w:val="00A6408C"/>
    <w:rsid w:val="00A677A4"/>
    <w:rsid w:val="00A67D19"/>
    <w:rsid w:val="00A7000C"/>
    <w:rsid w:val="00A7272B"/>
    <w:rsid w:val="00A75A9D"/>
    <w:rsid w:val="00A81084"/>
    <w:rsid w:val="00A8242B"/>
    <w:rsid w:val="00A8510B"/>
    <w:rsid w:val="00A86862"/>
    <w:rsid w:val="00A901E8"/>
    <w:rsid w:val="00A92A0E"/>
    <w:rsid w:val="00A95311"/>
    <w:rsid w:val="00A965C5"/>
    <w:rsid w:val="00AA0707"/>
    <w:rsid w:val="00AA3459"/>
    <w:rsid w:val="00AA4B72"/>
    <w:rsid w:val="00AA53B7"/>
    <w:rsid w:val="00AA5831"/>
    <w:rsid w:val="00AB3253"/>
    <w:rsid w:val="00AB34AB"/>
    <w:rsid w:val="00AB6336"/>
    <w:rsid w:val="00AC032F"/>
    <w:rsid w:val="00AC3F47"/>
    <w:rsid w:val="00AC4B8A"/>
    <w:rsid w:val="00AC6CF9"/>
    <w:rsid w:val="00AC7E5B"/>
    <w:rsid w:val="00AD0F00"/>
    <w:rsid w:val="00AD4F4C"/>
    <w:rsid w:val="00AD4F8E"/>
    <w:rsid w:val="00AD628F"/>
    <w:rsid w:val="00AD6B76"/>
    <w:rsid w:val="00AE38B1"/>
    <w:rsid w:val="00AE496B"/>
    <w:rsid w:val="00AE6E72"/>
    <w:rsid w:val="00AF0BF6"/>
    <w:rsid w:val="00AF0D82"/>
    <w:rsid w:val="00AF271F"/>
    <w:rsid w:val="00B00B1B"/>
    <w:rsid w:val="00B013B9"/>
    <w:rsid w:val="00B047C3"/>
    <w:rsid w:val="00B049BA"/>
    <w:rsid w:val="00B05607"/>
    <w:rsid w:val="00B10115"/>
    <w:rsid w:val="00B10671"/>
    <w:rsid w:val="00B122B2"/>
    <w:rsid w:val="00B15CA6"/>
    <w:rsid w:val="00B1758B"/>
    <w:rsid w:val="00B17C9F"/>
    <w:rsid w:val="00B2171C"/>
    <w:rsid w:val="00B21EF5"/>
    <w:rsid w:val="00B27D65"/>
    <w:rsid w:val="00B33F16"/>
    <w:rsid w:val="00B423E6"/>
    <w:rsid w:val="00B4792A"/>
    <w:rsid w:val="00B51766"/>
    <w:rsid w:val="00B517B7"/>
    <w:rsid w:val="00B51822"/>
    <w:rsid w:val="00B534F6"/>
    <w:rsid w:val="00B557CA"/>
    <w:rsid w:val="00B562C7"/>
    <w:rsid w:val="00B562FF"/>
    <w:rsid w:val="00B61B65"/>
    <w:rsid w:val="00B61CDD"/>
    <w:rsid w:val="00B64A58"/>
    <w:rsid w:val="00B657FA"/>
    <w:rsid w:val="00B67C9B"/>
    <w:rsid w:val="00B724AF"/>
    <w:rsid w:val="00B80D59"/>
    <w:rsid w:val="00B81BEF"/>
    <w:rsid w:val="00B82042"/>
    <w:rsid w:val="00B8635A"/>
    <w:rsid w:val="00B9261A"/>
    <w:rsid w:val="00B9748B"/>
    <w:rsid w:val="00B97740"/>
    <w:rsid w:val="00BA1979"/>
    <w:rsid w:val="00BA6FAE"/>
    <w:rsid w:val="00BA72F6"/>
    <w:rsid w:val="00BB000F"/>
    <w:rsid w:val="00BB5C2A"/>
    <w:rsid w:val="00BB5C9E"/>
    <w:rsid w:val="00BB6ECB"/>
    <w:rsid w:val="00BC11D7"/>
    <w:rsid w:val="00BC24FC"/>
    <w:rsid w:val="00BC323D"/>
    <w:rsid w:val="00BC4563"/>
    <w:rsid w:val="00BC7892"/>
    <w:rsid w:val="00BD2706"/>
    <w:rsid w:val="00BD2AE3"/>
    <w:rsid w:val="00BD50D7"/>
    <w:rsid w:val="00BE0C06"/>
    <w:rsid w:val="00BE1C65"/>
    <w:rsid w:val="00BE3682"/>
    <w:rsid w:val="00BE4FC8"/>
    <w:rsid w:val="00BF284B"/>
    <w:rsid w:val="00BF635D"/>
    <w:rsid w:val="00C001B5"/>
    <w:rsid w:val="00C04F31"/>
    <w:rsid w:val="00C0548E"/>
    <w:rsid w:val="00C06DE5"/>
    <w:rsid w:val="00C06E8A"/>
    <w:rsid w:val="00C075BF"/>
    <w:rsid w:val="00C13860"/>
    <w:rsid w:val="00C13F56"/>
    <w:rsid w:val="00C1416A"/>
    <w:rsid w:val="00C22041"/>
    <w:rsid w:val="00C23D10"/>
    <w:rsid w:val="00C24D19"/>
    <w:rsid w:val="00C252BA"/>
    <w:rsid w:val="00C261DA"/>
    <w:rsid w:val="00C33FBC"/>
    <w:rsid w:val="00C40EAD"/>
    <w:rsid w:val="00C41C2B"/>
    <w:rsid w:val="00C42699"/>
    <w:rsid w:val="00C45054"/>
    <w:rsid w:val="00C50CDA"/>
    <w:rsid w:val="00C53D43"/>
    <w:rsid w:val="00C57AA6"/>
    <w:rsid w:val="00C60026"/>
    <w:rsid w:val="00C63040"/>
    <w:rsid w:val="00C63FB2"/>
    <w:rsid w:val="00C642C9"/>
    <w:rsid w:val="00C66236"/>
    <w:rsid w:val="00C66CD9"/>
    <w:rsid w:val="00C66CED"/>
    <w:rsid w:val="00C677D8"/>
    <w:rsid w:val="00C7003A"/>
    <w:rsid w:val="00C715ED"/>
    <w:rsid w:val="00C7230F"/>
    <w:rsid w:val="00C747C0"/>
    <w:rsid w:val="00C773A2"/>
    <w:rsid w:val="00C81639"/>
    <w:rsid w:val="00C82CE9"/>
    <w:rsid w:val="00C82DFB"/>
    <w:rsid w:val="00C83B4E"/>
    <w:rsid w:val="00C9110D"/>
    <w:rsid w:val="00C916A2"/>
    <w:rsid w:val="00C93709"/>
    <w:rsid w:val="00C9514D"/>
    <w:rsid w:val="00C96251"/>
    <w:rsid w:val="00C976A9"/>
    <w:rsid w:val="00C97B8D"/>
    <w:rsid w:val="00C97DC6"/>
    <w:rsid w:val="00CA7925"/>
    <w:rsid w:val="00CB3B5D"/>
    <w:rsid w:val="00CB6C92"/>
    <w:rsid w:val="00CB6E92"/>
    <w:rsid w:val="00CB799E"/>
    <w:rsid w:val="00CC2A17"/>
    <w:rsid w:val="00CC36BD"/>
    <w:rsid w:val="00CC3BF7"/>
    <w:rsid w:val="00CD0529"/>
    <w:rsid w:val="00CD27A7"/>
    <w:rsid w:val="00CD2E84"/>
    <w:rsid w:val="00CD443A"/>
    <w:rsid w:val="00CD734D"/>
    <w:rsid w:val="00CE0157"/>
    <w:rsid w:val="00CE083F"/>
    <w:rsid w:val="00CE15CE"/>
    <w:rsid w:val="00CE48B9"/>
    <w:rsid w:val="00CE5586"/>
    <w:rsid w:val="00CE6114"/>
    <w:rsid w:val="00CE7681"/>
    <w:rsid w:val="00CF2144"/>
    <w:rsid w:val="00CF3F0F"/>
    <w:rsid w:val="00D03D5C"/>
    <w:rsid w:val="00D05D21"/>
    <w:rsid w:val="00D105D6"/>
    <w:rsid w:val="00D228DA"/>
    <w:rsid w:val="00D237F1"/>
    <w:rsid w:val="00D24D88"/>
    <w:rsid w:val="00D27C34"/>
    <w:rsid w:val="00D55364"/>
    <w:rsid w:val="00D55A51"/>
    <w:rsid w:val="00D55DBA"/>
    <w:rsid w:val="00D56A47"/>
    <w:rsid w:val="00D56DBB"/>
    <w:rsid w:val="00D578FA"/>
    <w:rsid w:val="00D610BF"/>
    <w:rsid w:val="00D641CA"/>
    <w:rsid w:val="00D6495F"/>
    <w:rsid w:val="00D67A4C"/>
    <w:rsid w:val="00D717C8"/>
    <w:rsid w:val="00D74D8A"/>
    <w:rsid w:val="00D75E13"/>
    <w:rsid w:val="00D80237"/>
    <w:rsid w:val="00D80981"/>
    <w:rsid w:val="00D83916"/>
    <w:rsid w:val="00D93621"/>
    <w:rsid w:val="00D97E69"/>
    <w:rsid w:val="00DA0716"/>
    <w:rsid w:val="00DA39A3"/>
    <w:rsid w:val="00DA3F0B"/>
    <w:rsid w:val="00DB6BEE"/>
    <w:rsid w:val="00DB7844"/>
    <w:rsid w:val="00DC4D3D"/>
    <w:rsid w:val="00DC6BCF"/>
    <w:rsid w:val="00DD23F0"/>
    <w:rsid w:val="00DD5539"/>
    <w:rsid w:val="00DD6A03"/>
    <w:rsid w:val="00DD7FE8"/>
    <w:rsid w:val="00DF2B10"/>
    <w:rsid w:val="00DF2F9F"/>
    <w:rsid w:val="00DF4516"/>
    <w:rsid w:val="00DF5E10"/>
    <w:rsid w:val="00DF5F76"/>
    <w:rsid w:val="00DF6AB7"/>
    <w:rsid w:val="00DF7046"/>
    <w:rsid w:val="00E026D1"/>
    <w:rsid w:val="00E041F0"/>
    <w:rsid w:val="00E051B1"/>
    <w:rsid w:val="00E0531C"/>
    <w:rsid w:val="00E16D49"/>
    <w:rsid w:val="00E1704D"/>
    <w:rsid w:val="00E243D0"/>
    <w:rsid w:val="00E249EE"/>
    <w:rsid w:val="00E24D72"/>
    <w:rsid w:val="00E2639A"/>
    <w:rsid w:val="00E31566"/>
    <w:rsid w:val="00E337B0"/>
    <w:rsid w:val="00E33AEB"/>
    <w:rsid w:val="00E35027"/>
    <w:rsid w:val="00E3679A"/>
    <w:rsid w:val="00E37960"/>
    <w:rsid w:val="00E4067E"/>
    <w:rsid w:val="00E40F31"/>
    <w:rsid w:val="00E418C5"/>
    <w:rsid w:val="00E43204"/>
    <w:rsid w:val="00E449C2"/>
    <w:rsid w:val="00E46FDA"/>
    <w:rsid w:val="00E502BB"/>
    <w:rsid w:val="00E51BB1"/>
    <w:rsid w:val="00E520CF"/>
    <w:rsid w:val="00E528EC"/>
    <w:rsid w:val="00E541E8"/>
    <w:rsid w:val="00E56E01"/>
    <w:rsid w:val="00E60200"/>
    <w:rsid w:val="00E6469E"/>
    <w:rsid w:val="00E702E2"/>
    <w:rsid w:val="00E70922"/>
    <w:rsid w:val="00E71625"/>
    <w:rsid w:val="00E7485A"/>
    <w:rsid w:val="00E74DC4"/>
    <w:rsid w:val="00E76E1F"/>
    <w:rsid w:val="00E84DF7"/>
    <w:rsid w:val="00E9059E"/>
    <w:rsid w:val="00E92D1B"/>
    <w:rsid w:val="00E93973"/>
    <w:rsid w:val="00E9685C"/>
    <w:rsid w:val="00EA1B75"/>
    <w:rsid w:val="00EA1CFE"/>
    <w:rsid w:val="00EA24BE"/>
    <w:rsid w:val="00EA2640"/>
    <w:rsid w:val="00EA3527"/>
    <w:rsid w:val="00EA4548"/>
    <w:rsid w:val="00EA5A5E"/>
    <w:rsid w:val="00EA6E19"/>
    <w:rsid w:val="00EB0240"/>
    <w:rsid w:val="00EB2C0B"/>
    <w:rsid w:val="00EB3823"/>
    <w:rsid w:val="00EB6DEA"/>
    <w:rsid w:val="00EB72E1"/>
    <w:rsid w:val="00EC2306"/>
    <w:rsid w:val="00EC42EE"/>
    <w:rsid w:val="00EC7A7F"/>
    <w:rsid w:val="00ED7F6F"/>
    <w:rsid w:val="00EE0532"/>
    <w:rsid w:val="00EE0A24"/>
    <w:rsid w:val="00EE154F"/>
    <w:rsid w:val="00EE218C"/>
    <w:rsid w:val="00EE305F"/>
    <w:rsid w:val="00EE43D0"/>
    <w:rsid w:val="00EE567B"/>
    <w:rsid w:val="00EF1C6E"/>
    <w:rsid w:val="00EF2746"/>
    <w:rsid w:val="00EF7183"/>
    <w:rsid w:val="00F00CC8"/>
    <w:rsid w:val="00F04C62"/>
    <w:rsid w:val="00F12EF7"/>
    <w:rsid w:val="00F15B94"/>
    <w:rsid w:val="00F167A8"/>
    <w:rsid w:val="00F21366"/>
    <w:rsid w:val="00F25CB1"/>
    <w:rsid w:val="00F31983"/>
    <w:rsid w:val="00F31DA3"/>
    <w:rsid w:val="00F32995"/>
    <w:rsid w:val="00F344BA"/>
    <w:rsid w:val="00F349E2"/>
    <w:rsid w:val="00F34B76"/>
    <w:rsid w:val="00F363F8"/>
    <w:rsid w:val="00F36494"/>
    <w:rsid w:val="00F466C9"/>
    <w:rsid w:val="00F4795C"/>
    <w:rsid w:val="00F5152E"/>
    <w:rsid w:val="00F54BB7"/>
    <w:rsid w:val="00F563D1"/>
    <w:rsid w:val="00F60B83"/>
    <w:rsid w:val="00F626C4"/>
    <w:rsid w:val="00F62770"/>
    <w:rsid w:val="00F7205F"/>
    <w:rsid w:val="00F7273C"/>
    <w:rsid w:val="00F75B7B"/>
    <w:rsid w:val="00F840B0"/>
    <w:rsid w:val="00F921BA"/>
    <w:rsid w:val="00F94BAE"/>
    <w:rsid w:val="00F975DD"/>
    <w:rsid w:val="00FA0BF9"/>
    <w:rsid w:val="00FA7ACA"/>
    <w:rsid w:val="00FB2C36"/>
    <w:rsid w:val="00FB54B7"/>
    <w:rsid w:val="00FC4213"/>
    <w:rsid w:val="00FC57FC"/>
    <w:rsid w:val="00FC707D"/>
    <w:rsid w:val="00FD0A02"/>
    <w:rsid w:val="00FE089A"/>
    <w:rsid w:val="00FF612F"/>
    <w:rsid w:val="0C3E0530"/>
    <w:rsid w:val="0D4A580D"/>
    <w:rsid w:val="0DC28723"/>
    <w:rsid w:val="0E8DE5B4"/>
    <w:rsid w:val="0F31DDF3"/>
    <w:rsid w:val="0FAA0D09"/>
    <w:rsid w:val="12B74A97"/>
    <w:rsid w:val="1830B2CB"/>
    <w:rsid w:val="1CCA656B"/>
    <w:rsid w:val="1CD3AD23"/>
    <w:rsid w:val="1D83C666"/>
    <w:rsid w:val="20AC0640"/>
    <w:rsid w:val="228B8081"/>
    <w:rsid w:val="2BA916F9"/>
    <w:rsid w:val="2CC00BC5"/>
    <w:rsid w:val="2DFA01BA"/>
    <w:rsid w:val="3028BB61"/>
    <w:rsid w:val="3103F9CB"/>
    <w:rsid w:val="35BA753A"/>
    <w:rsid w:val="385CFA5F"/>
    <w:rsid w:val="38EDD43D"/>
    <w:rsid w:val="3B2FB56A"/>
    <w:rsid w:val="3C3EBEEC"/>
    <w:rsid w:val="3DA24EF1"/>
    <w:rsid w:val="447C5DF9"/>
    <w:rsid w:val="46E151AB"/>
    <w:rsid w:val="46F0B293"/>
    <w:rsid w:val="4723384A"/>
    <w:rsid w:val="4810EF17"/>
    <w:rsid w:val="48F00640"/>
    <w:rsid w:val="4AD84E49"/>
    <w:rsid w:val="4B648AEE"/>
    <w:rsid w:val="4D88F3C4"/>
    <w:rsid w:val="52AB9450"/>
    <w:rsid w:val="5CFA8404"/>
    <w:rsid w:val="61885339"/>
    <w:rsid w:val="64D12ED2"/>
    <w:rsid w:val="66CB21A6"/>
    <w:rsid w:val="6A47E806"/>
    <w:rsid w:val="6D63B266"/>
    <w:rsid w:val="6E046AC1"/>
    <w:rsid w:val="6F75D7EE"/>
    <w:rsid w:val="7134AA14"/>
    <w:rsid w:val="715D5DD4"/>
    <w:rsid w:val="736C5F9F"/>
    <w:rsid w:val="73EA4258"/>
    <w:rsid w:val="75622ADF"/>
    <w:rsid w:val="75A15173"/>
    <w:rsid w:val="7AAE86B2"/>
    <w:rsid w:val="7B4D46CF"/>
    <w:rsid w:val="7C9822F5"/>
    <w:rsid w:val="7CD1C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7119F7"/>
  <w15:chartTrackingRefBased/>
  <w15:docId w15:val="{3CA3720E-5203-43CD-808A-8A121AC7D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CF9"/>
    <w:pPr>
      <w:keepNext/>
      <w:keepLines/>
      <w:spacing w:before="240"/>
      <w:outlineLvl w:val="0"/>
    </w:pPr>
    <w:rPr>
      <w:rFonts w:ascii="Calibri" w:eastAsia="Calibri" w:hAnsi="Calibri" w:cs="Calibri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13E87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F2D2B"/>
    <w:pPr>
      <w:ind w:left="720"/>
      <w:contextualSpacing/>
    </w:pPr>
  </w:style>
  <w:style w:type="table" w:styleId="TableGrid">
    <w:name w:val="Table Grid"/>
    <w:basedOn w:val="TableNormal"/>
    <w:uiPriority w:val="39"/>
    <w:rsid w:val="009B07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CF9"/>
    <w:rPr>
      <w:rFonts w:ascii="Calibri" w:eastAsia="Calibri" w:hAnsi="Calibri" w:cs="Calibri"/>
      <w:color w:val="2F5496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072B8"/>
    <w:pPr>
      <w:spacing w:before="480" w:line="276" w:lineRule="auto"/>
      <w:outlineLvl w:val="9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072B8"/>
    <w:pPr>
      <w:spacing w:before="120"/>
    </w:pPr>
    <w:rPr>
      <w:rFonts w:cs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3072B8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3072B8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3072B8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072B8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072B8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072B8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072B8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072B8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072B8"/>
    <w:pPr>
      <w:ind w:left="192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174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456"/>
  </w:style>
  <w:style w:type="paragraph" w:styleId="Footer">
    <w:name w:val="footer"/>
    <w:basedOn w:val="Normal"/>
    <w:link w:val="FooterChar"/>
    <w:uiPriority w:val="99"/>
    <w:unhideWhenUsed/>
    <w:rsid w:val="005174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456"/>
  </w:style>
  <w:style w:type="character" w:styleId="PageNumber">
    <w:name w:val="page number"/>
    <w:basedOn w:val="DefaultParagraphFont"/>
    <w:uiPriority w:val="99"/>
    <w:semiHidden/>
    <w:unhideWhenUsed/>
    <w:rsid w:val="005174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4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9940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3491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629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6256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2738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3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ECF24B-D4B6-4430-8D0B-98383EE23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395</Words>
  <Characters>795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1</CharactersWithSpaces>
  <SharedDoc>false</SharedDoc>
  <HLinks>
    <vt:vector size="96" baseType="variant">
      <vt:variant>
        <vt:i4>137631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0532677</vt:lpwstr>
      </vt:variant>
      <vt:variant>
        <vt:i4>13107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0532676</vt:lpwstr>
      </vt:variant>
      <vt:variant>
        <vt:i4>150738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0532675</vt:lpwstr>
      </vt:variant>
      <vt:variant>
        <vt:i4>144184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0532674</vt:lpwstr>
      </vt:variant>
      <vt:variant>
        <vt:i4>11141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0532673</vt:lpwstr>
      </vt:variant>
      <vt:variant>
        <vt:i4>10486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0532672</vt:lpwstr>
      </vt:variant>
      <vt:variant>
        <vt:i4>12452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0532671</vt:lpwstr>
      </vt:variant>
      <vt:variant>
        <vt:i4>11797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0532670</vt:lpwstr>
      </vt:variant>
      <vt:variant>
        <vt:i4>17695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0532669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0532668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0532667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0532666</vt:lpwstr>
      </vt:variant>
      <vt:variant>
        <vt:i4>150738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0532665</vt:lpwstr>
      </vt:variant>
      <vt:variant>
        <vt:i4>144184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0532664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0532663</vt:lpwstr>
      </vt:variant>
      <vt:variant>
        <vt:i4>10486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05326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pareddi, Vineela (kunapava)</dc:creator>
  <cp:keywords/>
  <dc:description/>
  <cp:lastModifiedBy>Nicholas</cp:lastModifiedBy>
  <cp:revision>4</cp:revision>
  <cp:lastPrinted>2022-09-20T00:30:00Z</cp:lastPrinted>
  <dcterms:created xsi:type="dcterms:W3CDTF">2022-09-20T00:22:00Z</dcterms:created>
  <dcterms:modified xsi:type="dcterms:W3CDTF">2022-09-20T00:38:00Z</dcterms:modified>
</cp:coreProperties>
</file>